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0C2AD9F9" w14:textId="2C0BADB5" w:rsidR="007724BF"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2574000" w:history="1">
            <w:r w:rsidR="007724BF" w:rsidRPr="00CA47E7">
              <w:rPr>
                <w:rStyle w:val="Hyperlink"/>
                <w:noProof/>
              </w:rPr>
              <w:t>Preface</w:t>
            </w:r>
            <w:r w:rsidR="007724BF">
              <w:rPr>
                <w:noProof/>
                <w:webHidden/>
              </w:rPr>
              <w:tab/>
            </w:r>
            <w:r w:rsidR="007724BF">
              <w:rPr>
                <w:noProof/>
                <w:webHidden/>
              </w:rPr>
              <w:fldChar w:fldCharType="begin"/>
            </w:r>
            <w:r w:rsidR="007724BF">
              <w:rPr>
                <w:noProof/>
                <w:webHidden/>
              </w:rPr>
              <w:instrText xml:space="preserve"> PAGEREF _Toc142574000 \h </w:instrText>
            </w:r>
            <w:r w:rsidR="007724BF">
              <w:rPr>
                <w:noProof/>
                <w:webHidden/>
              </w:rPr>
            </w:r>
            <w:r w:rsidR="007724BF">
              <w:rPr>
                <w:noProof/>
                <w:webHidden/>
              </w:rPr>
              <w:fldChar w:fldCharType="separate"/>
            </w:r>
            <w:r w:rsidR="007724BF">
              <w:rPr>
                <w:noProof/>
                <w:webHidden/>
              </w:rPr>
              <w:t>4</w:t>
            </w:r>
            <w:r w:rsidR="007724BF">
              <w:rPr>
                <w:noProof/>
                <w:webHidden/>
              </w:rPr>
              <w:fldChar w:fldCharType="end"/>
            </w:r>
          </w:hyperlink>
        </w:p>
        <w:p w14:paraId="62F8D123" w14:textId="66AB8DF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01" w:history="1">
            <w:r w:rsidRPr="00CA47E7">
              <w:rPr>
                <w:rStyle w:val="Hyperlink"/>
                <w:noProof/>
              </w:rPr>
              <w:t>Notes for current version</w:t>
            </w:r>
            <w:r>
              <w:rPr>
                <w:noProof/>
                <w:webHidden/>
              </w:rPr>
              <w:tab/>
            </w:r>
            <w:r>
              <w:rPr>
                <w:noProof/>
                <w:webHidden/>
              </w:rPr>
              <w:fldChar w:fldCharType="begin"/>
            </w:r>
            <w:r>
              <w:rPr>
                <w:noProof/>
                <w:webHidden/>
              </w:rPr>
              <w:instrText xml:space="preserve"> PAGEREF _Toc142574001 \h </w:instrText>
            </w:r>
            <w:r>
              <w:rPr>
                <w:noProof/>
                <w:webHidden/>
              </w:rPr>
            </w:r>
            <w:r>
              <w:rPr>
                <w:noProof/>
                <w:webHidden/>
              </w:rPr>
              <w:fldChar w:fldCharType="separate"/>
            </w:r>
            <w:r>
              <w:rPr>
                <w:noProof/>
                <w:webHidden/>
              </w:rPr>
              <w:t>4</w:t>
            </w:r>
            <w:r>
              <w:rPr>
                <w:noProof/>
                <w:webHidden/>
              </w:rPr>
              <w:fldChar w:fldCharType="end"/>
            </w:r>
          </w:hyperlink>
        </w:p>
        <w:p w14:paraId="7E7C27F1" w14:textId="0B27E933" w:rsidR="007724BF" w:rsidRDefault="007724BF">
          <w:pPr>
            <w:pStyle w:val="TOC1"/>
            <w:rPr>
              <w:rFonts w:asciiTheme="minorHAnsi" w:eastAsiaTheme="minorEastAsia" w:hAnsiTheme="minorHAnsi" w:cstheme="minorBidi"/>
              <w:noProof/>
              <w:kern w:val="2"/>
              <w14:ligatures w14:val="standardContextual"/>
            </w:rPr>
          </w:pPr>
          <w:hyperlink w:anchor="_Toc142574002" w:history="1">
            <w:r w:rsidRPr="00CA47E7">
              <w:rPr>
                <w:rStyle w:val="Hyperlink"/>
                <w:noProof/>
              </w:rPr>
              <w:t>Simulation Concept – Model Description</w:t>
            </w:r>
            <w:r>
              <w:rPr>
                <w:noProof/>
                <w:webHidden/>
              </w:rPr>
              <w:tab/>
            </w:r>
            <w:r>
              <w:rPr>
                <w:noProof/>
                <w:webHidden/>
              </w:rPr>
              <w:fldChar w:fldCharType="begin"/>
            </w:r>
            <w:r>
              <w:rPr>
                <w:noProof/>
                <w:webHidden/>
              </w:rPr>
              <w:instrText xml:space="preserve"> PAGEREF _Toc142574002 \h </w:instrText>
            </w:r>
            <w:r>
              <w:rPr>
                <w:noProof/>
                <w:webHidden/>
              </w:rPr>
            </w:r>
            <w:r>
              <w:rPr>
                <w:noProof/>
                <w:webHidden/>
              </w:rPr>
              <w:fldChar w:fldCharType="separate"/>
            </w:r>
            <w:r>
              <w:rPr>
                <w:noProof/>
                <w:webHidden/>
              </w:rPr>
              <w:t>5</w:t>
            </w:r>
            <w:r>
              <w:rPr>
                <w:noProof/>
                <w:webHidden/>
              </w:rPr>
              <w:fldChar w:fldCharType="end"/>
            </w:r>
          </w:hyperlink>
        </w:p>
        <w:p w14:paraId="7C154EE5" w14:textId="55C93321"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003" w:history="1">
            <w:r w:rsidRPr="00CA47E7">
              <w:rPr>
                <w:rStyle w:val="Hyperlink"/>
                <w:noProof/>
              </w:rPr>
              <w:t>Environment</w:t>
            </w:r>
            <w:r>
              <w:rPr>
                <w:noProof/>
                <w:webHidden/>
              </w:rPr>
              <w:tab/>
            </w:r>
            <w:r>
              <w:rPr>
                <w:noProof/>
                <w:webHidden/>
              </w:rPr>
              <w:fldChar w:fldCharType="begin"/>
            </w:r>
            <w:r>
              <w:rPr>
                <w:noProof/>
                <w:webHidden/>
              </w:rPr>
              <w:instrText xml:space="preserve"> PAGEREF _Toc142574003 \h </w:instrText>
            </w:r>
            <w:r>
              <w:rPr>
                <w:noProof/>
                <w:webHidden/>
              </w:rPr>
            </w:r>
            <w:r>
              <w:rPr>
                <w:noProof/>
                <w:webHidden/>
              </w:rPr>
              <w:fldChar w:fldCharType="separate"/>
            </w:r>
            <w:r>
              <w:rPr>
                <w:noProof/>
                <w:webHidden/>
              </w:rPr>
              <w:t>5</w:t>
            </w:r>
            <w:r>
              <w:rPr>
                <w:noProof/>
                <w:webHidden/>
              </w:rPr>
              <w:fldChar w:fldCharType="end"/>
            </w:r>
          </w:hyperlink>
        </w:p>
        <w:p w14:paraId="58809B41" w14:textId="11DE4DA3"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004" w:history="1">
            <w:r w:rsidRPr="00CA47E7">
              <w:rPr>
                <w:rStyle w:val="Hyperlink"/>
                <w:noProof/>
              </w:rPr>
              <w:t>Agent</w:t>
            </w:r>
            <w:r>
              <w:rPr>
                <w:noProof/>
                <w:webHidden/>
              </w:rPr>
              <w:tab/>
            </w:r>
            <w:r>
              <w:rPr>
                <w:noProof/>
                <w:webHidden/>
              </w:rPr>
              <w:fldChar w:fldCharType="begin"/>
            </w:r>
            <w:r>
              <w:rPr>
                <w:noProof/>
                <w:webHidden/>
              </w:rPr>
              <w:instrText xml:space="preserve"> PAGEREF _Toc142574004 \h </w:instrText>
            </w:r>
            <w:r>
              <w:rPr>
                <w:noProof/>
                <w:webHidden/>
              </w:rPr>
            </w:r>
            <w:r>
              <w:rPr>
                <w:noProof/>
                <w:webHidden/>
              </w:rPr>
              <w:fldChar w:fldCharType="separate"/>
            </w:r>
            <w:r>
              <w:rPr>
                <w:noProof/>
                <w:webHidden/>
              </w:rPr>
              <w:t>5</w:t>
            </w:r>
            <w:r>
              <w:rPr>
                <w:noProof/>
                <w:webHidden/>
              </w:rPr>
              <w:fldChar w:fldCharType="end"/>
            </w:r>
          </w:hyperlink>
        </w:p>
        <w:p w14:paraId="58D0F463" w14:textId="2B92BE49"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005" w:history="1">
            <w:r w:rsidRPr="00CA47E7">
              <w:rPr>
                <w:rStyle w:val="Hyperlink"/>
                <w:noProof/>
              </w:rPr>
              <w:t>GUI</w:t>
            </w:r>
            <w:r>
              <w:rPr>
                <w:noProof/>
                <w:webHidden/>
              </w:rPr>
              <w:tab/>
            </w:r>
            <w:r>
              <w:rPr>
                <w:noProof/>
                <w:webHidden/>
              </w:rPr>
              <w:fldChar w:fldCharType="begin"/>
            </w:r>
            <w:r>
              <w:rPr>
                <w:noProof/>
                <w:webHidden/>
              </w:rPr>
              <w:instrText xml:space="preserve"> PAGEREF _Toc142574005 \h </w:instrText>
            </w:r>
            <w:r>
              <w:rPr>
                <w:noProof/>
                <w:webHidden/>
              </w:rPr>
            </w:r>
            <w:r>
              <w:rPr>
                <w:noProof/>
                <w:webHidden/>
              </w:rPr>
              <w:fldChar w:fldCharType="separate"/>
            </w:r>
            <w:r>
              <w:rPr>
                <w:noProof/>
                <w:webHidden/>
              </w:rPr>
              <w:t>5</w:t>
            </w:r>
            <w:r>
              <w:rPr>
                <w:noProof/>
                <w:webHidden/>
              </w:rPr>
              <w:fldChar w:fldCharType="end"/>
            </w:r>
          </w:hyperlink>
        </w:p>
        <w:p w14:paraId="633C69C2" w14:textId="28B7AE3E" w:rsidR="007724BF" w:rsidRDefault="007724BF">
          <w:pPr>
            <w:pStyle w:val="TOC1"/>
            <w:rPr>
              <w:rFonts w:asciiTheme="minorHAnsi" w:eastAsiaTheme="minorEastAsia" w:hAnsiTheme="minorHAnsi" w:cstheme="minorBidi"/>
              <w:noProof/>
              <w:kern w:val="2"/>
              <w14:ligatures w14:val="standardContextual"/>
            </w:rPr>
          </w:pPr>
          <w:hyperlink w:anchor="_Toc142574006" w:history="1">
            <w:r w:rsidRPr="00CA47E7">
              <w:rPr>
                <w:rStyle w:val="Hyperlink"/>
                <w:noProof/>
              </w:rPr>
              <w:t>Simulation Parameters</w:t>
            </w:r>
            <w:r>
              <w:rPr>
                <w:noProof/>
                <w:webHidden/>
              </w:rPr>
              <w:tab/>
            </w:r>
            <w:r>
              <w:rPr>
                <w:noProof/>
                <w:webHidden/>
              </w:rPr>
              <w:fldChar w:fldCharType="begin"/>
            </w:r>
            <w:r>
              <w:rPr>
                <w:noProof/>
                <w:webHidden/>
              </w:rPr>
              <w:instrText xml:space="preserve"> PAGEREF _Toc142574006 \h </w:instrText>
            </w:r>
            <w:r>
              <w:rPr>
                <w:noProof/>
                <w:webHidden/>
              </w:rPr>
            </w:r>
            <w:r>
              <w:rPr>
                <w:noProof/>
                <w:webHidden/>
              </w:rPr>
              <w:fldChar w:fldCharType="separate"/>
            </w:r>
            <w:r>
              <w:rPr>
                <w:noProof/>
                <w:webHidden/>
              </w:rPr>
              <w:t>7</w:t>
            </w:r>
            <w:r>
              <w:rPr>
                <w:noProof/>
                <w:webHidden/>
              </w:rPr>
              <w:fldChar w:fldCharType="end"/>
            </w:r>
          </w:hyperlink>
        </w:p>
        <w:p w14:paraId="1FB2119E" w14:textId="0552AD8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07" w:history="1">
            <w:r w:rsidRPr="00CA47E7">
              <w:rPr>
                <w:rStyle w:val="Hyperlink"/>
                <w:noProof/>
              </w:rPr>
              <w:t>Imported Data</w:t>
            </w:r>
            <w:r>
              <w:rPr>
                <w:noProof/>
                <w:webHidden/>
              </w:rPr>
              <w:tab/>
            </w:r>
            <w:r>
              <w:rPr>
                <w:noProof/>
                <w:webHidden/>
              </w:rPr>
              <w:fldChar w:fldCharType="begin"/>
            </w:r>
            <w:r>
              <w:rPr>
                <w:noProof/>
                <w:webHidden/>
              </w:rPr>
              <w:instrText xml:space="preserve"> PAGEREF _Toc142574007 \h </w:instrText>
            </w:r>
            <w:r>
              <w:rPr>
                <w:noProof/>
                <w:webHidden/>
              </w:rPr>
            </w:r>
            <w:r>
              <w:rPr>
                <w:noProof/>
                <w:webHidden/>
              </w:rPr>
              <w:fldChar w:fldCharType="separate"/>
            </w:r>
            <w:r>
              <w:rPr>
                <w:noProof/>
                <w:webHidden/>
              </w:rPr>
              <w:t>7</w:t>
            </w:r>
            <w:r>
              <w:rPr>
                <w:noProof/>
                <w:webHidden/>
              </w:rPr>
              <w:fldChar w:fldCharType="end"/>
            </w:r>
          </w:hyperlink>
        </w:p>
        <w:p w14:paraId="0D5AA195" w14:textId="72B057A9"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08" w:history="1">
            <w:r w:rsidRPr="00CA47E7">
              <w:rPr>
                <w:rStyle w:val="Hyperlink"/>
                <w:noProof/>
              </w:rPr>
              <w:t>Fixed parameters</w:t>
            </w:r>
            <w:r>
              <w:rPr>
                <w:noProof/>
                <w:webHidden/>
              </w:rPr>
              <w:tab/>
            </w:r>
            <w:r>
              <w:rPr>
                <w:noProof/>
                <w:webHidden/>
              </w:rPr>
              <w:fldChar w:fldCharType="begin"/>
            </w:r>
            <w:r>
              <w:rPr>
                <w:noProof/>
                <w:webHidden/>
              </w:rPr>
              <w:instrText xml:space="preserve"> PAGEREF _Toc142574008 \h </w:instrText>
            </w:r>
            <w:r>
              <w:rPr>
                <w:noProof/>
                <w:webHidden/>
              </w:rPr>
            </w:r>
            <w:r>
              <w:rPr>
                <w:noProof/>
                <w:webHidden/>
              </w:rPr>
              <w:fldChar w:fldCharType="separate"/>
            </w:r>
            <w:r>
              <w:rPr>
                <w:noProof/>
                <w:webHidden/>
              </w:rPr>
              <w:t>7</w:t>
            </w:r>
            <w:r>
              <w:rPr>
                <w:noProof/>
                <w:webHidden/>
              </w:rPr>
              <w:fldChar w:fldCharType="end"/>
            </w:r>
          </w:hyperlink>
        </w:p>
        <w:p w14:paraId="68F59A08" w14:textId="65D08E1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09" w:history="1">
            <w:r w:rsidRPr="00CA47E7">
              <w:rPr>
                <w:rStyle w:val="Hyperlink"/>
                <w:noProof/>
              </w:rPr>
              <w:t>Configurable parameters</w:t>
            </w:r>
            <w:r>
              <w:rPr>
                <w:noProof/>
                <w:webHidden/>
              </w:rPr>
              <w:tab/>
            </w:r>
            <w:r>
              <w:rPr>
                <w:noProof/>
                <w:webHidden/>
              </w:rPr>
              <w:fldChar w:fldCharType="begin"/>
            </w:r>
            <w:r>
              <w:rPr>
                <w:noProof/>
                <w:webHidden/>
              </w:rPr>
              <w:instrText xml:space="preserve"> PAGEREF _Toc142574009 \h </w:instrText>
            </w:r>
            <w:r>
              <w:rPr>
                <w:noProof/>
                <w:webHidden/>
              </w:rPr>
            </w:r>
            <w:r>
              <w:rPr>
                <w:noProof/>
                <w:webHidden/>
              </w:rPr>
              <w:fldChar w:fldCharType="separate"/>
            </w:r>
            <w:r>
              <w:rPr>
                <w:noProof/>
                <w:webHidden/>
              </w:rPr>
              <w:t>7</w:t>
            </w:r>
            <w:r>
              <w:rPr>
                <w:noProof/>
                <w:webHidden/>
              </w:rPr>
              <w:fldChar w:fldCharType="end"/>
            </w:r>
          </w:hyperlink>
        </w:p>
        <w:p w14:paraId="31231AFF" w14:textId="30B0B97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10" w:history="1">
            <w:r w:rsidRPr="00CA47E7">
              <w:rPr>
                <w:rStyle w:val="Hyperlink"/>
                <w:noProof/>
              </w:rPr>
              <w:t>Exported Data</w:t>
            </w:r>
            <w:r>
              <w:rPr>
                <w:noProof/>
                <w:webHidden/>
              </w:rPr>
              <w:tab/>
            </w:r>
            <w:r>
              <w:rPr>
                <w:noProof/>
                <w:webHidden/>
              </w:rPr>
              <w:fldChar w:fldCharType="begin"/>
            </w:r>
            <w:r>
              <w:rPr>
                <w:noProof/>
                <w:webHidden/>
              </w:rPr>
              <w:instrText xml:space="preserve"> PAGEREF _Toc142574010 \h </w:instrText>
            </w:r>
            <w:r>
              <w:rPr>
                <w:noProof/>
                <w:webHidden/>
              </w:rPr>
            </w:r>
            <w:r>
              <w:rPr>
                <w:noProof/>
                <w:webHidden/>
              </w:rPr>
              <w:fldChar w:fldCharType="separate"/>
            </w:r>
            <w:r>
              <w:rPr>
                <w:noProof/>
                <w:webHidden/>
              </w:rPr>
              <w:t>7</w:t>
            </w:r>
            <w:r>
              <w:rPr>
                <w:noProof/>
                <w:webHidden/>
              </w:rPr>
              <w:fldChar w:fldCharType="end"/>
            </w:r>
          </w:hyperlink>
        </w:p>
        <w:p w14:paraId="2ACF664E" w14:textId="1174130D" w:rsidR="007724BF" w:rsidRDefault="007724BF">
          <w:pPr>
            <w:pStyle w:val="TOC1"/>
            <w:rPr>
              <w:rFonts w:asciiTheme="minorHAnsi" w:eastAsiaTheme="minorEastAsia" w:hAnsiTheme="minorHAnsi" w:cstheme="minorBidi"/>
              <w:noProof/>
              <w:kern w:val="2"/>
              <w14:ligatures w14:val="standardContextual"/>
            </w:rPr>
          </w:pPr>
          <w:hyperlink w:anchor="_Toc142574011" w:history="1">
            <w:r w:rsidRPr="00CA47E7">
              <w:rPr>
                <w:rStyle w:val="Hyperlink"/>
                <w:noProof/>
              </w:rPr>
              <w:t>Software Architecture</w:t>
            </w:r>
            <w:r>
              <w:rPr>
                <w:noProof/>
                <w:webHidden/>
              </w:rPr>
              <w:tab/>
            </w:r>
            <w:r>
              <w:rPr>
                <w:noProof/>
                <w:webHidden/>
              </w:rPr>
              <w:fldChar w:fldCharType="begin"/>
            </w:r>
            <w:r>
              <w:rPr>
                <w:noProof/>
                <w:webHidden/>
              </w:rPr>
              <w:instrText xml:space="preserve"> PAGEREF _Toc142574011 \h </w:instrText>
            </w:r>
            <w:r>
              <w:rPr>
                <w:noProof/>
                <w:webHidden/>
              </w:rPr>
            </w:r>
            <w:r>
              <w:rPr>
                <w:noProof/>
                <w:webHidden/>
              </w:rPr>
              <w:fldChar w:fldCharType="separate"/>
            </w:r>
            <w:r>
              <w:rPr>
                <w:noProof/>
                <w:webHidden/>
              </w:rPr>
              <w:t>8</w:t>
            </w:r>
            <w:r>
              <w:rPr>
                <w:noProof/>
                <w:webHidden/>
              </w:rPr>
              <w:fldChar w:fldCharType="end"/>
            </w:r>
          </w:hyperlink>
        </w:p>
        <w:p w14:paraId="7194849E" w14:textId="34DD762E"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012" w:history="1">
            <w:r w:rsidRPr="00CA47E7">
              <w:rPr>
                <w:rStyle w:val="Hyperlink"/>
                <w:noProof/>
              </w:rPr>
              <w:t>Class Diagram (Unified Modeling Language)</w:t>
            </w:r>
            <w:r>
              <w:rPr>
                <w:noProof/>
                <w:webHidden/>
              </w:rPr>
              <w:tab/>
            </w:r>
            <w:r>
              <w:rPr>
                <w:noProof/>
                <w:webHidden/>
              </w:rPr>
              <w:fldChar w:fldCharType="begin"/>
            </w:r>
            <w:r>
              <w:rPr>
                <w:noProof/>
                <w:webHidden/>
              </w:rPr>
              <w:instrText xml:space="preserve"> PAGEREF _Toc142574012 \h </w:instrText>
            </w:r>
            <w:r>
              <w:rPr>
                <w:noProof/>
                <w:webHidden/>
              </w:rPr>
            </w:r>
            <w:r>
              <w:rPr>
                <w:noProof/>
                <w:webHidden/>
              </w:rPr>
              <w:fldChar w:fldCharType="separate"/>
            </w:r>
            <w:r>
              <w:rPr>
                <w:noProof/>
                <w:webHidden/>
              </w:rPr>
              <w:t>8</w:t>
            </w:r>
            <w:r>
              <w:rPr>
                <w:noProof/>
                <w:webHidden/>
              </w:rPr>
              <w:fldChar w:fldCharType="end"/>
            </w:r>
          </w:hyperlink>
        </w:p>
        <w:p w14:paraId="69B089C5" w14:textId="574435DB"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013" w:history="1">
            <w:r w:rsidRPr="00CA47E7">
              <w:rPr>
                <w:rStyle w:val="Hyperlink"/>
                <w:noProof/>
              </w:rPr>
              <w:t>Data Structures</w:t>
            </w:r>
            <w:r>
              <w:rPr>
                <w:noProof/>
                <w:webHidden/>
              </w:rPr>
              <w:tab/>
            </w:r>
            <w:r>
              <w:rPr>
                <w:noProof/>
                <w:webHidden/>
              </w:rPr>
              <w:fldChar w:fldCharType="begin"/>
            </w:r>
            <w:r>
              <w:rPr>
                <w:noProof/>
                <w:webHidden/>
              </w:rPr>
              <w:instrText xml:space="preserve"> PAGEREF _Toc142574013 \h </w:instrText>
            </w:r>
            <w:r>
              <w:rPr>
                <w:noProof/>
                <w:webHidden/>
              </w:rPr>
            </w:r>
            <w:r>
              <w:rPr>
                <w:noProof/>
                <w:webHidden/>
              </w:rPr>
              <w:fldChar w:fldCharType="separate"/>
            </w:r>
            <w:r>
              <w:rPr>
                <w:noProof/>
                <w:webHidden/>
              </w:rPr>
              <w:t>9</w:t>
            </w:r>
            <w:r>
              <w:rPr>
                <w:noProof/>
                <w:webHidden/>
              </w:rPr>
              <w:fldChar w:fldCharType="end"/>
            </w:r>
          </w:hyperlink>
        </w:p>
        <w:p w14:paraId="34A24BD2" w14:textId="77CC2465" w:rsidR="007724BF" w:rsidRDefault="007724BF">
          <w:pPr>
            <w:pStyle w:val="TOC1"/>
            <w:rPr>
              <w:rFonts w:asciiTheme="minorHAnsi" w:eastAsiaTheme="minorEastAsia" w:hAnsiTheme="minorHAnsi" w:cstheme="minorBidi"/>
              <w:noProof/>
              <w:kern w:val="2"/>
              <w14:ligatures w14:val="standardContextual"/>
            </w:rPr>
          </w:pPr>
          <w:hyperlink w:anchor="_Toc142574014" w:history="1">
            <w:r w:rsidRPr="00CA47E7">
              <w:rPr>
                <w:rStyle w:val="Hyperlink"/>
                <w:noProof/>
              </w:rPr>
              <w:t>Class: Route (Abstract Base Class)</w:t>
            </w:r>
            <w:r>
              <w:rPr>
                <w:noProof/>
                <w:webHidden/>
              </w:rPr>
              <w:tab/>
            </w:r>
            <w:r>
              <w:rPr>
                <w:noProof/>
                <w:webHidden/>
              </w:rPr>
              <w:fldChar w:fldCharType="begin"/>
            </w:r>
            <w:r>
              <w:rPr>
                <w:noProof/>
                <w:webHidden/>
              </w:rPr>
              <w:instrText xml:space="preserve"> PAGEREF _Toc142574014 \h </w:instrText>
            </w:r>
            <w:r>
              <w:rPr>
                <w:noProof/>
                <w:webHidden/>
              </w:rPr>
            </w:r>
            <w:r>
              <w:rPr>
                <w:noProof/>
                <w:webHidden/>
              </w:rPr>
              <w:fldChar w:fldCharType="separate"/>
            </w:r>
            <w:r>
              <w:rPr>
                <w:noProof/>
                <w:webHidden/>
              </w:rPr>
              <w:t>9</w:t>
            </w:r>
            <w:r>
              <w:rPr>
                <w:noProof/>
                <w:webHidden/>
              </w:rPr>
              <w:fldChar w:fldCharType="end"/>
            </w:r>
          </w:hyperlink>
        </w:p>
        <w:p w14:paraId="5143776D" w14:textId="4A6AAD5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15" w:history="1">
            <w:r w:rsidRPr="00CA47E7">
              <w:rPr>
                <w:rStyle w:val="Hyperlink"/>
                <w:noProof/>
              </w:rPr>
              <w:t>Method: decide_first_road ()</w:t>
            </w:r>
            <w:r>
              <w:rPr>
                <w:noProof/>
                <w:webHidden/>
              </w:rPr>
              <w:tab/>
            </w:r>
            <w:r>
              <w:rPr>
                <w:noProof/>
                <w:webHidden/>
              </w:rPr>
              <w:fldChar w:fldCharType="begin"/>
            </w:r>
            <w:r>
              <w:rPr>
                <w:noProof/>
                <w:webHidden/>
              </w:rPr>
              <w:instrText xml:space="preserve"> PAGEREF _Toc142574015 \h </w:instrText>
            </w:r>
            <w:r>
              <w:rPr>
                <w:noProof/>
                <w:webHidden/>
              </w:rPr>
            </w:r>
            <w:r>
              <w:rPr>
                <w:noProof/>
                <w:webHidden/>
              </w:rPr>
              <w:fldChar w:fldCharType="separate"/>
            </w:r>
            <w:r>
              <w:rPr>
                <w:noProof/>
                <w:webHidden/>
              </w:rPr>
              <w:t>9</w:t>
            </w:r>
            <w:r>
              <w:rPr>
                <w:noProof/>
                <w:webHidden/>
              </w:rPr>
              <w:fldChar w:fldCharType="end"/>
            </w:r>
          </w:hyperlink>
        </w:p>
        <w:p w14:paraId="24497D05" w14:textId="24A97B09"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16" w:history="1">
            <w:r w:rsidRPr="00CA47E7">
              <w:rPr>
                <w:rStyle w:val="Hyperlink"/>
                <w:noProof/>
              </w:rPr>
              <w:t>Method: get_next_road ()</w:t>
            </w:r>
            <w:r>
              <w:rPr>
                <w:noProof/>
                <w:webHidden/>
              </w:rPr>
              <w:tab/>
            </w:r>
            <w:r>
              <w:rPr>
                <w:noProof/>
                <w:webHidden/>
              </w:rPr>
              <w:fldChar w:fldCharType="begin"/>
            </w:r>
            <w:r>
              <w:rPr>
                <w:noProof/>
                <w:webHidden/>
              </w:rPr>
              <w:instrText xml:space="preserve"> PAGEREF _Toc142574016 \h </w:instrText>
            </w:r>
            <w:r>
              <w:rPr>
                <w:noProof/>
                <w:webHidden/>
              </w:rPr>
            </w:r>
            <w:r>
              <w:rPr>
                <w:noProof/>
                <w:webHidden/>
              </w:rPr>
              <w:fldChar w:fldCharType="separate"/>
            </w:r>
            <w:r>
              <w:rPr>
                <w:noProof/>
                <w:webHidden/>
              </w:rPr>
              <w:t>9</w:t>
            </w:r>
            <w:r>
              <w:rPr>
                <w:noProof/>
                <w:webHidden/>
              </w:rPr>
              <w:fldChar w:fldCharType="end"/>
            </w:r>
          </w:hyperlink>
        </w:p>
        <w:p w14:paraId="324DFC4A" w14:textId="388B4EE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17" w:history="1">
            <w:r w:rsidRPr="00CA47E7">
              <w:rPr>
                <w:rStyle w:val="Hyperlink"/>
                <w:noProof/>
              </w:rPr>
              <w:t>Method: get_alt_road ()</w:t>
            </w:r>
            <w:r>
              <w:rPr>
                <w:noProof/>
                <w:webHidden/>
              </w:rPr>
              <w:tab/>
            </w:r>
            <w:r>
              <w:rPr>
                <w:noProof/>
                <w:webHidden/>
              </w:rPr>
              <w:fldChar w:fldCharType="begin"/>
            </w:r>
            <w:r>
              <w:rPr>
                <w:noProof/>
                <w:webHidden/>
              </w:rPr>
              <w:instrText xml:space="preserve"> PAGEREF _Toc142574017 \h </w:instrText>
            </w:r>
            <w:r>
              <w:rPr>
                <w:noProof/>
                <w:webHidden/>
              </w:rPr>
            </w:r>
            <w:r>
              <w:rPr>
                <w:noProof/>
                <w:webHidden/>
              </w:rPr>
              <w:fldChar w:fldCharType="separate"/>
            </w:r>
            <w:r>
              <w:rPr>
                <w:noProof/>
                <w:webHidden/>
              </w:rPr>
              <w:t>9</w:t>
            </w:r>
            <w:r>
              <w:rPr>
                <w:noProof/>
                <w:webHidden/>
              </w:rPr>
              <w:fldChar w:fldCharType="end"/>
            </w:r>
          </w:hyperlink>
        </w:p>
        <w:p w14:paraId="74D463B1" w14:textId="107CA532" w:rsidR="007724BF" w:rsidRDefault="007724BF">
          <w:pPr>
            <w:pStyle w:val="TOC1"/>
            <w:rPr>
              <w:rFonts w:asciiTheme="minorHAnsi" w:eastAsiaTheme="minorEastAsia" w:hAnsiTheme="minorHAnsi" w:cstheme="minorBidi"/>
              <w:noProof/>
              <w:kern w:val="2"/>
              <w14:ligatures w14:val="standardContextual"/>
            </w:rPr>
          </w:pPr>
          <w:hyperlink w:anchor="_Toc142574018" w:history="1">
            <w:r w:rsidRPr="00CA47E7">
              <w:rPr>
                <w:rStyle w:val="Hyperlink"/>
                <w:noProof/>
              </w:rPr>
              <w:t>Class: Random_route (Route)</w:t>
            </w:r>
            <w:r>
              <w:rPr>
                <w:noProof/>
                <w:webHidden/>
              </w:rPr>
              <w:tab/>
            </w:r>
            <w:r>
              <w:rPr>
                <w:noProof/>
                <w:webHidden/>
              </w:rPr>
              <w:fldChar w:fldCharType="begin"/>
            </w:r>
            <w:r>
              <w:rPr>
                <w:noProof/>
                <w:webHidden/>
              </w:rPr>
              <w:instrText xml:space="preserve"> PAGEREF _Toc142574018 \h </w:instrText>
            </w:r>
            <w:r>
              <w:rPr>
                <w:noProof/>
                <w:webHidden/>
              </w:rPr>
            </w:r>
            <w:r>
              <w:rPr>
                <w:noProof/>
                <w:webHidden/>
              </w:rPr>
              <w:fldChar w:fldCharType="separate"/>
            </w:r>
            <w:r>
              <w:rPr>
                <w:noProof/>
                <w:webHidden/>
              </w:rPr>
              <w:t>10</w:t>
            </w:r>
            <w:r>
              <w:rPr>
                <w:noProof/>
                <w:webHidden/>
              </w:rPr>
              <w:fldChar w:fldCharType="end"/>
            </w:r>
          </w:hyperlink>
        </w:p>
        <w:p w14:paraId="13018214" w14:textId="003FF428"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19" w:history="1">
            <w:r w:rsidRPr="00CA47E7">
              <w:rPr>
                <w:rStyle w:val="Hyperlink"/>
                <w:noProof/>
              </w:rPr>
              <w:t>Method: __init__(self, src_node, dst_node, road_network)</w:t>
            </w:r>
            <w:r>
              <w:rPr>
                <w:noProof/>
                <w:webHidden/>
              </w:rPr>
              <w:tab/>
            </w:r>
            <w:r>
              <w:rPr>
                <w:noProof/>
                <w:webHidden/>
              </w:rPr>
              <w:fldChar w:fldCharType="begin"/>
            </w:r>
            <w:r>
              <w:rPr>
                <w:noProof/>
                <w:webHidden/>
              </w:rPr>
              <w:instrText xml:space="preserve"> PAGEREF _Toc142574019 \h </w:instrText>
            </w:r>
            <w:r>
              <w:rPr>
                <w:noProof/>
                <w:webHidden/>
              </w:rPr>
            </w:r>
            <w:r>
              <w:rPr>
                <w:noProof/>
                <w:webHidden/>
              </w:rPr>
              <w:fldChar w:fldCharType="separate"/>
            </w:r>
            <w:r>
              <w:rPr>
                <w:noProof/>
                <w:webHidden/>
              </w:rPr>
              <w:t>10</w:t>
            </w:r>
            <w:r>
              <w:rPr>
                <w:noProof/>
                <w:webHidden/>
              </w:rPr>
              <w:fldChar w:fldCharType="end"/>
            </w:r>
          </w:hyperlink>
        </w:p>
        <w:p w14:paraId="3BE7E7A6" w14:textId="3341CA4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0" w:history="1">
            <w:r w:rsidRPr="00CA47E7">
              <w:rPr>
                <w:rStyle w:val="Hyperlink"/>
                <w:noProof/>
              </w:rPr>
              <w:t>Method: decide_first_road (self)</w:t>
            </w:r>
            <w:r>
              <w:rPr>
                <w:noProof/>
                <w:webHidden/>
              </w:rPr>
              <w:tab/>
            </w:r>
            <w:r>
              <w:rPr>
                <w:noProof/>
                <w:webHidden/>
              </w:rPr>
              <w:fldChar w:fldCharType="begin"/>
            </w:r>
            <w:r>
              <w:rPr>
                <w:noProof/>
                <w:webHidden/>
              </w:rPr>
              <w:instrText xml:space="preserve"> PAGEREF _Toc142574020 \h </w:instrText>
            </w:r>
            <w:r>
              <w:rPr>
                <w:noProof/>
                <w:webHidden/>
              </w:rPr>
            </w:r>
            <w:r>
              <w:rPr>
                <w:noProof/>
                <w:webHidden/>
              </w:rPr>
              <w:fldChar w:fldCharType="separate"/>
            </w:r>
            <w:r>
              <w:rPr>
                <w:noProof/>
                <w:webHidden/>
              </w:rPr>
              <w:t>10</w:t>
            </w:r>
            <w:r>
              <w:rPr>
                <w:noProof/>
                <w:webHidden/>
              </w:rPr>
              <w:fldChar w:fldCharType="end"/>
            </w:r>
          </w:hyperlink>
        </w:p>
        <w:p w14:paraId="4AAE8F7D" w14:textId="65379A45"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1" w:history="1">
            <w:r w:rsidRPr="00CA47E7">
              <w:rPr>
                <w:rStyle w:val="Hyperlink"/>
                <w:noProof/>
              </w:rPr>
              <w:t>Method: get_next_road (self)</w:t>
            </w:r>
            <w:r>
              <w:rPr>
                <w:noProof/>
                <w:webHidden/>
              </w:rPr>
              <w:tab/>
            </w:r>
            <w:r>
              <w:rPr>
                <w:noProof/>
                <w:webHidden/>
              </w:rPr>
              <w:fldChar w:fldCharType="begin"/>
            </w:r>
            <w:r>
              <w:rPr>
                <w:noProof/>
                <w:webHidden/>
              </w:rPr>
              <w:instrText xml:space="preserve"> PAGEREF _Toc142574021 \h </w:instrText>
            </w:r>
            <w:r>
              <w:rPr>
                <w:noProof/>
                <w:webHidden/>
              </w:rPr>
            </w:r>
            <w:r>
              <w:rPr>
                <w:noProof/>
                <w:webHidden/>
              </w:rPr>
              <w:fldChar w:fldCharType="separate"/>
            </w:r>
            <w:r>
              <w:rPr>
                <w:noProof/>
                <w:webHidden/>
              </w:rPr>
              <w:t>10</w:t>
            </w:r>
            <w:r>
              <w:rPr>
                <w:noProof/>
                <w:webHidden/>
              </w:rPr>
              <w:fldChar w:fldCharType="end"/>
            </w:r>
          </w:hyperlink>
        </w:p>
        <w:p w14:paraId="25C3937E" w14:textId="4A8BC3F9"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2" w:history="1">
            <w:r w:rsidRPr="00CA47E7">
              <w:rPr>
                <w:rStyle w:val="Hyperlink"/>
                <w:noProof/>
              </w:rPr>
              <w:t>Method: get_alt_road (self)</w:t>
            </w:r>
            <w:r>
              <w:rPr>
                <w:noProof/>
                <w:webHidden/>
              </w:rPr>
              <w:tab/>
            </w:r>
            <w:r>
              <w:rPr>
                <w:noProof/>
                <w:webHidden/>
              </w:rPr>
              <w:fldChar w:fldCharType="begin"/>
            </w:r>
            <w:r>
              <w:rPr>
                <w:noProof/>
                <w:webHidden/>
              </w:rPr>
              <w:instrText xml:space="preserve"> PAGEREF _Toc142574022 \h </w:instrText>
            </w:r>
            <w:r>
              <w:rPr>
                <w:noProof/>
                <w:webHidden/>
              </w:rPr>
            </w:r>
            <w:r>
              <w:rPr>
                <w:noProof/>
                <w:webHidden/>
              </w:rPr>
              <w:fldChar w:fldCharType="separate"/>
            </w:r>
            <w:r>
              <w:rPr>
                <w:noProof/>
                <w:webHidden/>
              </w:rPr>
              <w:t>10</w:t>
            </w:r>
            <w:r>
              <w:rPr>
                <w:noProof/>
                <w:webHidden/>
              </w:rPr>
              <w:fldChar w:fldCharType="end"/>
            </w:r>
          </w:hyperlink>
        </w:p>
        <w:p w14:paraId="5AFDFD86" w14:textId="4F4D6B44" w:rsidR="007724BF" w:rsidRDefault="007724BF">
          <w:pPr>
            <w:pStyle w:val="TOC1"/>
            <w:rPr>
              <w:rFonts w:asciiTheme="minorHAnsi" w:eastAsiaTheme="minorEastAsia" w:hAnsiTheme="minorHAnsi" w:cstheme="minorBidi"/>
              <w:noProof/>
              <w:kern w:val="2"/>
              <w14:ligatures w14:val="standardContextual"/>
            </w:rPr>
          </w:pPr>
          <w:hyperlink w:anchor="_Toc142574023" w:history="1">
            <w:r w:rsidRPr="00CA47E7">
              <w:rPr>
                <w:rStyle w:val="Hyperlink"/>
                <w:noProof/>
              </w:rPr>
              <w:t>Class: Q_Learning_Route (Route)</w:t>
            </w:r>
            <w:r>
              <w:rPr>
                <w:noProof/>
                <w:webHidden/>
              </w:rPr>
              <w:tab/>
            </w:r>
            <w:r>
              <w:rPr>
                <w:noProof/>
                <w:webHidden/>
              </w:rPr>
              <w:fldChar w:fldCharType="begin"/>
            </w:r>
            <w:r>
              <w:rPr>
                <w:noProof/>
                <w:webHidden/>
              </w:rPr>
              <w:instrText xml:space="preserve"> PAGEREF _Toc142574023 \h </w:instrText>
            </w:r>
            <w:r>
              <w:rPr>
                <w:noProof/>
                <w:webHidden/>
              </w:rPr>
            </w:r>
            <w:r>
              <w:rPr>
                <w:noProof/>
                <w:webHidden/>
              </w:rPr>
              <w:fldChar w:fldCharType="separate"/>
            </w:r>
            <w:r>
              <w:rPr>
                <w:noProof/>
                <w:webHidden/>
              </w:rPr>
              <w:t>11</w:t>
            </w:r>
            <w:r>
              <w:rPr>
                <w:noProof/>
                <w:webHidden/>
              </w:rPr>
              <w:fldChar w:fldCharType="end"/>
            </w:r>
          </w:hyperlink>
        </w:p>
        <w:p w14:paraId="5CF3D2B9" w14:textId="0B0AD10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4" w:history="1">
            <w:r w:rsidRPr="00CA47E7">
              <w:rPr>
                <w:rStyle w:val="Hyperlink"/>
                <w:noProof/>
              </w:rPr>
              <w:t>Method: __init__(self, src_node, dst_node, road_network, start_time)</w:t>
            </w:r>
            <w:r>
              <w:rPr>
                <w:noProof/>
                <w:webHidden/>
              </w:rPr>
              <w:tab/>
            </w:r>
            <w:r>
              <w:rPr>
                <w:noProof/>
                <w:webHidden/>
              </w:rPr>
              <w:fldChar w:fldCharType="begin"/>
            </w:r>
            <w:r>
              <w:rPr>
                <w:noProof/>
                <w:webHidden/>
              </w:rPr>
              <w:instrText xml:space="preserve"> PAGEREF _Toc142574024 \h </w:instrText>
            </w:r>
            <w:r>
              <w:rPr>
                <w:noProof/>
                <w:webHidden/>
              </w:rPr>
            </w:r>
            <w:r>
              <w:rPr>
                <w:noProof/>
                <w:webHidden/>
              </w:rPr>
              <w:fldChar w:fldCharType="separate"/>
            </w:r>
            <w:r>
              <w:rPr>
                <w:noProof/>
                <w:webHidden/>
              </w:rPr>
              <w:t>11</w:t>
            </w:r>
            <w:r>
              <w:rPr>
                <w:noProof/>
                <w:webHidden/>
              </w:rPr>
              <w:fldChar w:fldCharType="end"/>
            </w:r>
          </w:hyperlink>
        </w:p>
        <w:p w14:paraId="10E7E345" w14:textId="03CFE489"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5" w:history="1">
            <w:r w:rsidRPr="00CA47E7">
              <w:rPr>
                <w:rStyle w:val="Hyperlink"/>
                <w:noProof/>
              </w:rPr>
              <w:t>Method: decide_first_road (self)</w:t>
            </w:r>
            <w:r>
              <w:rPr>
                <w:noProof/>
                <w:webHidden/>
              </w:rPr>
              <w:tab/>
            </w:r>
            <w:r>
              <w:rPr>
                <w:noProof/>
                <w:webHidden/>
              </w:rPr>
              <w:fldChar w:fldCharType="begin"/>
            </w:r>
            <w:r>
              <w:rPr>
                <w:noProof/>
                <w:webHidden/>
              </w:rPr>
              <w:instrText xml:space="preserve"> PAGEREF _Toc142574025 \h </w:instrText>
            </w:r>
            <w:r>
              <w:rPr>
                <w:noProof/>
                <w:webHidden/>
              </w:rPr>
            </w:r>
            <w:r>
              <w:rPr>
                <w:noProof/>
                <w:webHidden/>
              </w:rPr>
              <w:fldChar w:fldCharType="separate"/>
            </w:r>
            <w:r>
              <w:rPr>
                <w:noProof/>
                <w:webHidden/>
              </w:rPr>
              <w:t>11</w:t>
            </w:r>
            <w:r>
              <w:rPr>
                <w:noProof/>
                <w:webHidden/>
              </w:rPr>
              <w:fldChar w:fldCharType="end"/>
            </w:r>
          </w:hyperlink>
        </w:p>
        <w:p w14:paraId="2B067C4C" w14:textId="15D1D8AA"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6" w:history="1">
            <w:r w:rsidRPr="00CA47E7">
              <w:rPr>
                <w:rStyle w:val="Hyperlink"/>
                <w:noProof/>
              </w:rPr>
              <w:t>Method: get_next_road (self)</w:t>
            </w:r>
            <w:r>
              <w:rPr>
                <w:noProof/>
                <w:webHidden/>
              </w:rPr>
              <w:tab/>
            </w:r>
            <w:r>
              <w:rPr>
                <w:noProof/>
                <w:webHidden/>
              </w:rPr>
              <w:fldChar w:fldCharType="begin"/>
            </w:r>
            <w:r>
              <w:rPr>
                <w:noProof/>
                <w:webHidden/>
              </w:rPr>
              <w:instrText xml:space="preserve"> PAGEREF _Toc142574026 \h </w:instrText>
            </w:r>
            <w:r>
              <w:rPr>
                <w:noProof/>
                <w:webHidden/>
              </w:rPr>
            </w:r>
            <w:r>
              <w:rPr>
                <w:noProof/>
                <w:webHidden/>
              </w:rPr>
              <w:fldChar w:fldCharType="separate"/>
            </w:r>
            <w:r>
              <w:rPr>
                <w:noProof/>
                <w:webHidden/>
              </w:rPr>
              <w:t>11</w:t>
            </w:r>
            <w:r>
              <w:rPr>
                <w:noProof/>
                <w:webHidden/>
              </w:rPr>
              <w:fldChar w:fldCharType="end"/>
            </w:r>
          </w:hyperlink>
        </w:p>
        <w:p w14:paraId="32DB4C39" w14:textId="3339ED5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7" w:history="1">
            <w:r w:rsidRPr="00CA47E7">
              <w:rPr>
                <w:rStyle w:val="Hyperlink"/>
                <w:noProof/>
              </w:rPr>
              <w:t>Method: get_alt_road(self)</w:t>
            </w:r>
            <w:r>
              <w:rPr>
                <w:noProof/>
                <w:webHidden/>
              </w:rPr>
              <w:tab/>
            </w:r>
            <w:r>
              <w:rPr>
                <w:noProof/>
                <w:webHidden/>
              </w:rPr>
              <w:fldChar w:fldCharType="begin"/>
            </w:r>
            <w:r>
              <w:rPr>
                <w:noProof/>
                <w:webHidden/>
              </w:rPr>
              <w:instrText xml:space="preserve"> PAGEREF _Toc142574027 \h </w:instrText>
            </w:r>
            <w:r>
              <w:rPr>
                <w:noProof/>
                <w:webHidden/>
              </w:rPr>
            </w:r>
            <w:r>
              <w:rPr>
                <w:noProof/>
                <w:webHidden/>
              </w:rPr>
              <w:fldChar w:fldCharType="separate"/>
            </w:r>
            <w:r>
              <w:rPr>
                <w:noProof/>
                <w:webHidden/>
              </w:rPr>
              <w:t>12</w:t>
            </w:r>
            <w:r>
              <w:rPr>
                <w:noProof/>
                <w:webHidden/>
              </w:rPr>
              <w:fldChar w:fldCharType="end"/>
            </w:r>
          </w:hyperlink>
        </w:p>
        <w:p w14:paraId="2207EDAB" w14:textId="72FA7157" w:rsidR="007724BF" w:rsidRDefault="007724BF">
          <w:pPr>
            <w:pStyle w:val="TOC1"/>
            <w:rPr>
              <w:rFonts w:asciiTheme="minorHAnsi" w:eastAsiaTheme="minorEastAsia" w:hAnsiTheme="minorHAnsi" w:cstheme="minorBidi"/>
              <w:noProof/>
              <w:kern w:val="2"/>
              <w14:ligatures w14:val="standardContextual"/>
            </w:rPr>
          </w:pPr>
          <w:hyperlink w:anchor="_Toc142574028" w:history="1">
            <w:r w:rsidRPr="00CA47E7">
              <w:rPr>
                <w:rStyle w:val="Hyperlink"/>
                <w:noProof/>
              </w:rPr>
              <w:t>Class: Shortest_path_route (Route)</w:t>
            </w:r>
            <w:r>
              <w:rPr>
                <w:noProof/>
                <w:webHidden/>
              </w:rPr>
              <w:tab/>
            </w:r>
            <w:r>
              <w:rPr>
                <w:noProof/>
                <w:webHidden/>
              </w:rPr>
              <w:fldChar w:fldCharType="begin"/>
            </w:r>
            <w:r>
              <w:rPr>
                <w:noProof/>
                <w:webHidden/>
              </w:rPr>
              <w:instrText xml:space="preserve"> PAGEREF _Toc142574028 \h </w:instrText>
            </w:r>
            <w:r>
              <w:rPr>
                <w:noProof/>
                <w:webHidden/>
              </w:rPr>
            </w:r>
            <w:r>
              <w:rPr>
                <w:noProof/>
                <w:webHidden/>
              </w:rPr>
              <w:fldChar w:fldCharType="separate"/>
            </w:r>
            <w:r>
              <w:rPr>
                <w:noProof/>
                <w:webHidden/>
              </w:rPr>
              <w:t>13</w:t>
            </w:r>
            <w:r>
              <w:rPr>
                <w:noProof/>
                <w:webHidden/>
              </w:rPr>
              <w:fldChar w:fldCharType="end"/>
            </w:r>
          </w:hyperlink>
        </w:p>
        <w:p w14:paraId="25356D20" w14:textId="4B2F135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29" w:history="1">
            <w:r w:rsidRPr="00CA47E7">
              <w:rPr>
                <w:rStyle w:val="Hyperlink"/>
                <w:noProof/>
              </w:rPr>
              <w:t>Method: __init__(self, src_node, dst_node, road_network)</w:t>
            </w:r>
            <w:r>
              <w:rPr>
                <w:noProof/>
                <w:webHidden/>
              </w:rPr>
              <w:tab/>
            </w:r>
            <w:r>
              <w:rPr>
                <w:noProof/>
                <w:webHidden/>
              </w:rPr>
              <w:fldChar w:fldCharType="begin"/>
            </w:r>
            <w:r>
              <w:rPr>
                <w:noProof/>
                <w:webHidden/>
              </w:rPr>
              <w:instrText xml:space="preserve"> PAGEREF _Toc142574029 \h </w:instrText>
            </w:r>
            <w:r>
              <w:rPr>
                <w:noProof/>
                <w:webHidden/>
              </w:rPr>
            </w:r>
            <w:r>
              <w:rPr>
                <w:noProof/>
                <w:webHidden/>
              </w:rPr>
              <w:fldChar w:fldCharType="separate"/>
            </w:r>
            <w:r>
              <w:rPr>
                <w:noProof/>
                <w:webHidden/>
              </w:rPr>
              <w:t>13</w:t>
            </w:r>
            <w:r>
              <w:rPr>
                <w:noProof/>
                <w:webHidden/>
              </w:rPr>
              <w:fldChar w:fldCharType="end"/>
            </w:r>
          </w:hyperlink>
        </w:p>
        <w:p w14:paraId="0DA81A5A" w14:textId="3822DCE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0" w:history="1">
            <w:r w:rsidRPr="00CA47E7">
              <w:rPr>
                <w:rStyle w:val="Hyperlink"/>
                <w:noProof/>
              </w:rPr>
              <w:t>Method: decide_first_road (self)</w:t>
            </w:r>
            <w:r>
              <w:rPr>
                <w:noProof/>
                <w:webHidden/>
              </w:rPr>
              <w:tab/>
            </w:r>
            <w:r>
              <w:rPr>
                <w:noProof/>
                <w:webHidden/>
              </w:rPr>
              <w:fldChar w:fldCharType="begin"/>
            </w:r>
            <w:r>
              <w:rPr>
                <w:noProof/>
                <w:webHidden/>
              </w:rPr>
              <w:instrText xml:space="preserve"> PAGEREF _Toc142574030 \h </w:instrText>
            </w:r>
            <w:r>
              <w:rPr>
                <w:noProof/>
                <w:webHidden/>
              </w:rPr>
            </w:r>
            <w:r>
              <w:rPr>
                <w:noProof/>
                <w:webHidden/>
              </w:rPr>
              <w:fldChar w:fldCharType="separate"/>
            </w:r>
            <w:r>
              <w:rPr>
                <w:noProof/>
                <w:webHidden/>
              </w:rPr>
              <w:t>13</w:t>
            </w:r>
            <w:r>
              <w:rPr>
                <w:noProof/>
                <w:webHidden/>
              </w:rPr>
              <w:fldChar w:fldCharType="end"/>
            </w:r>
          </w:hyperlink>
        </w:p>
        <w:p w14:paraId="0507AB3E" w14:textId="0705916F"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1" w:history="1">
            <w:r w:rsidRPr="00CA47E7">
              <w:rPr>
                <w:rStyle w:val="Hyperlink"/>
                <w:noProof/>
              </w:rPr>
              <w:t>Method: get_next_road (self)</w:t>
            </w:r>
            <w:r>
              <w:rPr>
                <w:noProof/>
                <w:webHidden/>
              </w:rPr>
              <w:tab/>
            </w:r>
            <w:r>
              <w:rPr>
                <w:noProof/>
                <w:webHidden/>
              </w:rPr>
              <w:fldChar w:fldCharType="begin"/>
            </w:r>
            <w:r>
              <w:rPr>
                <w:noProof/>
                <w:webHidden/>
              </w:rPr>
              <w:instrText xml:space="preserve"> PAGEREF _Toc142574031 \h </w:instrText>
            </w:r>
            <w:r>
              <w:rPr>
                <w:noProof/>
                <w:webHidden/>
              </w:rPr>
            </w:r>
            <w:r>
              <w:rPr>
                <w:noProof/>
                <w:webHidden/>
              </w:rPr>
              <w:fldChar w:fldCharType="separate"/>
            </w:r>
            <w:r>
              <w:rPr>
                <w:noProof/>
                <w:webHidden/>
              </w:rPr>
              <w:t>13</w:t>
            </w:r>
            <w:r>
              <w:rPr>
                <w:noProof/>
                <w:webHidden/>
              </w:rPr>
              <w:fldChar w:fldCharType="end"/>
            </w:r>
          </w:hyperlink>
        </w:p>
        <w:p w14:paraId="12411403" w14:textId="5A1A8F7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2" w:history="1">
            <w:r w:rsidRPr="00CA47E7">
              <w:rPr>
                <w:rStyle w:val="Hyperlink"/>
                <w:noProof/>
              </w:rPr>
              <w:t>Method: get_alt_road (self)</w:t>
            </w:r>
            <w:r>
              <w:rPr>
                <w:noProof/>
                <w:webHidden/>
              </w:rPr>
              <w:tab/>
            </w:r>
            <w:r>
              <w:rPr>
                <w:noProof/>
                <w:webHidden/>
              </w:rPr>
              <w:fldChar w:fldCharType="begin"/>
            </w:r>
            <w:r>
              <w:rPr>
                <w:noProof/>
                <w:webHidden/>
              </w:rPr>
              <w:instrText xml:space="preserve"> PAGEREF _Toc142574032 \h </w:instrText>
            </w:r>
            <w:r>
              <w:rPr>
                <w:noProof/>
                <w:webHidden/>
              </w:rPr>
            </w:r>
            <w:r>
              <w:rPr>
                <w:noProof/>
                <w:webHidden/>
              </w:rPr>
              <w:fldChar w:fldCharType="separate"/>
            </w:r>
            <w:r>
              <w:rPr>
                <w:noProof/>
                <w:webHidden/>
              </w:rPr>
              <w:t>13</w:t>
            </w:r>
            <w:r>
              <w:rPr>
                <w:noProof/>
                <w:webHidden/>
              </w:rPr>
              <w:fldChar w:fldCharType="end"/>
            </w:r>
          </w:hyperlink>
        </w:p>
        <w:p w14:paraId="65A96A30" w14:textId="6BF3FB60" w:rsidR="007724BF" w:rsidRDefault="007724BF">
          <w:pPr>
            <w:pStyle w:val="TOC1"/>
            <w:rPr>
              <w:rFonts w:asciiTheme="minorHAnsi" w:eastAsiaTheme="minorEastAsia" w:hAnsiTheme="minorHAnsi" w:cstheme="minorBidi"/>
              <w:noProof/>
              <w:kern w:val="2"/>
              <w14:ligatures w14:val="standardContextual"/>
            </w:rPr>
          </w:pPr>
          <w:hyperlink w:anchor="_Toc142574033" w:history="1">
            <w:r w:rsidRPr="00CA47E7">
              <w:rPr>
                <w:rStyle w:val="Hyperlink"/>
                <w:noProof/>
              </w:rPr>
              <w:t>Class: Car</w:t>
            </w:r>
            <w:r>
              <w:rPr>
                <w:noProof/>
                <w:webHidden/>
              </w:rPr>
              <w:tab/>
            </w:r>
            <w:r>
              <w:rPr>
                <w:noProof/>
                <w:webHidden/>
              </w:rPr>
              <w:fldChar w:fldCharType="begin"/>
            </w:r>
            <w:r>
              <w:rPr>
                <w:noProof/>
                <w:webHidden/>
              </w:rPr>
              <w:instrText xml:space="preserve"> PAGEREF _Toc142574033 \h </w:instrText>
            </w:r>
            <w:r>
              <w:rPr>
                <w:noProof/>
                <w:webHidden/>
              </w:rPr>
            </w:r>
            <w:r>
              <w:rPr>
                <w:noProof/>
                <w:webHidden/>
              </w:rPr>
              <w:fldChar w:fldCharType="separate"/>
            </w:r>
            <w:r>
              <w:rPr>
                <w:noProof/>
                <w:webHidden/>
              </w:rPr>
              <w:t>14</w:t>
            </w:r>
            <w:r>
              <w:rPr>
                <w:noProof/>
                <w:webHidden/>
              </w:rPr>
              <w:fldChar w:fldCharType="end"/>
            </w:r>
          </w:hyperlink>
        </w:p>
        <w:p w14:paraId="2F5BAEFF" w14:textId="363FE28F"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4" w:history="1">
            <w:r w:rsidRPr="00CA47E7">
              <w:rPr>
                <w:rStyle w:val="Hyperlink"/>
                <w:noProof/>
              </w:rPr>
              <w:t>__init__(self, id, source_node, destination_node, starting_time, road_network, route_algorithm='random'):</w:t>
            </w:r>
            <w:r>
              <w:rPr>
                <w:noProof/>
                <w:webHidden/>
              </w:rPr>
              <w:tab/>
            </w:r>
            <w:r>
              <w:rPr>
                <w:noProof/>
                <w:webHidden/>
              </w:rPr>
              <w:fldChar w:fldCharType="begin"/>
            </w:r>
            <w:r>
              <w:rPr>
                <w:noProof/>
                <w:webHidden/>
              </w:rPr>
              <w:instrText xml:space="preserve"> PAGEREF _Toc142574034 \h </w:instrText>
            </w:r>
            <w:r>
              <w:rPr>
                <w:noProof/>
                <w:webHidden/>
              </w:rPr>
            </w:r>
            <w:r>
              <w:rPr>
                <w:noProof/>
                <w:webHidden/>
              </w:rPr>
              <w:fldChar w:fldCharType="separate"/>
            </w:r>
            <w:r>
              <w:rPr>
                <w:noProof/>
                <w:webHidden/>
              </w:rPr>
              <w:t>14</w:t>
            </w:r>
            <w:r>
              <w:rPr>
                <w:noProof/>
                <w:webHidden/>
              </w:rPr>
              <w:fldChar w:fldCharType="end"/>
            </w:r>
          </w:hyperlink>
        </w:p>
        <w:p w14:paraId="6B553444" w14:textId="42B2BA0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5" w:history="1">
            <w:r w:rsidRPr="00CA47E7">
              <w:rPr>
                <w:rStyle w:val="Hyperlink"/>
                <w:noProof/>
              </w:rPr>
              <w:t>decide_route_algorithm(self, route_algorithm, source_node, destination_node):</w:t>
            </w:r>
            <w:r>
              <w:rPr>
                <w:noProof/>
                <w:webHidden/>
              </w:rPr>
              <w:tab/>
            </w:r>
            <w:r>
              <w:rPr>
                <w:noProof/>
                <w:webHidden/>
              </w:rPr>
              <w:fldChar w:fldCharType="begin"/>
            </w:r>
            <w:r>
              <w:rPr>
                <w:noProof/>
                <w:webHidden/>
              </w:rPr>
              <w:instrText xml:space="preserve"> PAGEREF _Toc142574035 \h </w:instrText>
            </w:r>
            <w:r>
              <w:rPr>
                <w:noProof/>
                <w:webHidden/>
              </w:rPr>
            </w:r>
            <w:r>
              <w:rPr>
                <w:noProof/>
                <w:webHidden/>
              </w:rPr>
              <w:fldChar w:fldCharType="separate"/>
            </w:r>
            <w:r>
              <w:rPr>
                <w:noProof/>
                <w:webHidden/>
              </w:rPr>
              <w:t>14</w:t>
            </w:r>
            <w:r>
              <w:rPr>
                <w:noProof/>
                <w:webHidden/>
              </w:rPr>
              <w:fldChar w:fldCharType="end"/>
            </w:r>
          </w:hyperlink>
        </w:p>
        <w:p w14:paraId="3EC3076B" w14:textId="7B5F38E1"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6" w:history="1">
            <w:r w:rsidRPr="00CA47E7">
              <w:rPr>
                <w:rStyle w:val="Hyperlink"/>
                <w:noProof/>
              </w:rPr>
              <w:t>start_car(self):</w:t>
            </w:r>
            <w:r>
              <w:rPr>
                <w:noProof/>
                <w:webHidden/>
              </w:rPr>
              <w:tab/>
            </w:r>
            <w:r>
              <w:rPr>
                <w:noProof/>
                <w:webHidden/>
              </w:rPr>
              <w:fldChar w:fldCharType="begin"/>
            </w:r>
            <w:r>
              <w:rPr>
                <w:noProof/>
                <w:webHidden/>
              </w:rPr>
              <w:instrText xml:space="preserve"> PAGEREF _Toc142574036 \h </w:instrText>
            </w:r>
            <w:r>
              <w:rPr>
                <w:noProof/>
                <w:webHidden/>
              </w:rPr>
            </w:r>
            <w:r>
              <w:rPr>
                <w:noProof/>
                <w:webHidden/>
              </w:rPr>
              <w:fldChar w:fldCharType="separate"/>
            </w:r>
            <w:r>
              <w:rPr>
                <w:noProof/>
                <w:webHidden/>
              </w:rPr>
              <w:t>15</w:t>
            </w:r>
            <w:r>
              <w:rPr>
                <w:noProof/>
                <w:webHidden/>
              </w:rPr>
              <w:fldChar w:fldCharType="end"/>
            </w:r>
          </w:hyperlink>
        </w:p>
        <w:p w14:paraId="5B00714E" w14:textId="046DA18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7" w:history="1">
            <w:r w:rsidRPr="00CA47E7">
              <w:rPr>
                <w:rStyle w:val="Hyperlink"/>
                <w:noProof/>
              </w:rPr>
              <w:t>move_next_road(self, time):</w:t>
            </w:r>
            <w:r>
              <w:rPr>
                <w:noProof/>
                <w:webHidden/>
              </w:rPr>
              <w:tab/>
            </w:r>
            <w:r>
              <w:rPr>
                <w:noProof/>
                <w:webHidden/>
              </w:rPr>
              <w:fldChar w:fldCharType="begin"/>
            </w:r>
            <w:r>
              <w:rPr>
                <w:noProof/>
                <w:webHidden/>
              </w:rPr>
              <w:instrText xml:space="preserve"> PAGEREF _Toc142574037 \h </w:instrText>
            </w:r>
            <w:r>
              <w:rPr>
                <w:noProof/>
                <w:webHidden/>
              </w:rPr>
            </w:r>
            <w:r>
              <w:rPr>
                <w:noProof/>
                <w:webHidden/>
              </w:rPr>
              <w:fldChar w:fldCharType="separate"/>
            </w:r>
            <w:r>
              <w:rPr>
                <w:noProof/>
                <w:webHidden/>
              </w:rPr>
              <w:t>15</w:t>
            </w:r>
            <w:r>
              <w:rPr>
                <w:noProof/>
                <w:webHidden/>
              </w:rPr>
              <w:fldChar w:fldCharType="end"/>
            </w:r>
          </w:hyperlink>
        </w:p>
        <w:p w14:paraId="3B07AA95" w14:textId="5142AE1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8" w:history="1">
            <w:r w:rsidRPr="00CA47E7">
              <w:rPr>
                <w:rStyle w:val="Hyperlink"/>
                <w:noProof/>
              </w:rPr>
              <w:t>check_if_finished(self):</w:t>
            </w:r>
            <w:r>
              <w:rPr>
                <w:noProof/>
                <w:webHidden/>
              </w:rPr>
              <w:tab/>
            </w:r>
            <w:r>
              <w:rPr>
                <w:noProof/>
                <w:webHidden/>
              </w:rPr>
              <w:fldChar w:fldCharType="begin"/>
            </w:r>
            <w:r>
              <w:rPr>
                <w:noProof/>
                <w:webHidden/>
              </w:rPr>
              <w:instrText xml:space="preserve"> PAGEREF _Toc142574038 \h </w:instrText>
            </w:r>
            <w:r>
              <w:rPr>
                <w:noProof/>
                <w:webHidden/>
              </w:rPr>
            </w:r>
            <w:r>
              <w:rPr>
                <w:noProof/>
                <w:webHidden/>
              </w:rPr>
              <w:fldChar w:fldCharType="separate"/>
            </w:r>
            <w:r>
              <w:rPr>
                <w:noProof/>
                <w:webHidden/>
              </w:rPr>
              <w:t>15</w:t>
            </w:r>
            <w:r>
              <w:rPr>
                <w:noProof/>
                <w:webHidden/>
              </w:rPr>
              <w:fldChar w:fldCharType="end"/>
            </w:r>
          </w:hyperlink>
        </w:p>
        <w:p w14:paraId="3027E986" w14:textId="11C49ADD"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39" w:history="1">
            <w:r w:rsidRPr="00CA47E7">
              <w:rPr>
                <w:rStyle w:val="Hyperlink"/>
                <w:noProof/>
              </w:rPr>
              <w:t>force_finish(self):</w:t>
            </w:r>
            <w:r>
              <w:rPr>
                <w:noProof/>
                <w:webHidden/>
              </w:rPr>
              <w:tab/>
            </w:r>
            <w:r>
              <w:rPr>
                <w:noProof/>
                <w:webHidden/>
              </w:rPr>
              <w:fldChar w:fldCharType="begin"/>
            </w:r>
            <w:r>
              <w:rPr>
                <w:noProof/>
                <w:webHidden/>
              </w:rPr>
              <w:instrText xml:space="preserve"> PAGEREF _Toc142574039 \h </w:instrText>
            </w:r>
            <w:r>
              <w:rPr>
                <w:noProof/>
                <w:webHidden/>
              </w:rPr>
            </w:r>
            <w:r>
              <w:rPr>
                <w:noProof/>
                <w:webHidden/>
              </w:rPr>
              <w:fldChar w:fldCharType="separate"/>
            </w:r>
            <w:r>
              <w:rPr>
                <w:noProof/>
                <w:webHidden/>
              </w:rPr>
              <w:t>16</w:t>
            </w:r>
            <w:r>
              <w:rPr>
                <w:noProof/>
                <w:webHidden/>
              </w:rPr>
              <w:fldChar w:fldCharType="end"/>
            </w:r>
          </w:hyperlink>
        </w:p>
        <w:p w14:paraId="063699E4" w14:textId="4885413D"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0" w:history="1">
            <w:r w:rsidRPr="00CA47E7">
              <w:rPr>
                <w:rStyle w:val="Hyperlink"/>
                <w:noProof/>
              </w:rPr>
              <w:t>update_time_until_next_road(self, road):</w:t>
            </w:r>
            <w:r>
              <w:rPr>
                <w:noProof/>
                <w:webHidden/>
              </w:rPr>
              <w:tab/>
            </w:r>
            <w:r>
              <w:rPr>
                <w:noProof/>
                <w:webHidden/>
              </w:rPr>
              <w:fldChar w:fldCharType="begin"/>
            </w:r>
            <w:r>
              <w:rPr>
                <w:noProof/>
                <w:webHidden/>
              </w:rPr>
              <w:instrText xml:space="preserve"> PAGEREF _Toc142574040 \h </w:instrText>
            </w:r>
            <w:r>
              <w:rPr>
                <w:noProof/>
                <w:webHidden/>
              </w:rPr>
            </w:r>
            <w:r>
              <w:rPr>
                <w:noProof/>
                <w:webHidden/>
              </w:rPr>
              <w:fldChar w:fldCharType="separate"/>
            </w:r>
            <w:r>
              <w:rPr>
                <w:noProof/>
                <w:webHidden/>
              </w:rPr>
              <w:t>16</w:t>
            </w:r>
            <w:r>
              <w:rPr>
                <w:noProof/>
                <w:webHidden/>
              </w:rPr>
              <w:fldChar w:fldCharType="end"/>
            </w:r>
          </w:hyperlink>
        </w:p>
        <w:p w14:paraId="77BA7BFE" w14:textId="10C5C113"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1" w:history="1">
            <w:r w:rsidRPr="00CA47E7">
              <w:rPr>
                <w:rStyle w:val="Hyperlink"/>
                <w:noProof/>
              </w:rPr>
              <w:t>update_travel_time(self, time):</w:t>
            </w:r>
            <w:r>
              <w:rPr>
                <w:noProof/>
                <w:webHidden/>
              </w:rPr>
              <w:tab/>
            </w:r>
            <w:r>
              <w:rPr>
                <w:noProof/>
                <w:webHidden/>
              </w:rPr>
              <w:fldChar w:fldCharType="begin"/>
            </w:r>
            <w:r>
              <w:rPr>
                <w:noProof/>
                <w:webHidden/>
              </w:rPr>
              <w:instrText xml:space="preserve"> PAGEREF _Toc142574041 \h </w:instrText>
            </w:r>
            <w:r>
              <w:rPr>
                <w:noProof/>
                <w:webHidden/>
              </w:rPr>
            </w:r>
            <w:r>
              <w:rPr>
                <w:noProof/>
                <w:webHidden/>
              </w:rPr>
              <w:fldChar w:fldCharType="separate"/>
            </w:r>
            <w:r>
              <w:rPr>
                <w:noProof/>
                <w:webHidden/>
              </w:rPr>
              <w:t>16</w:t>
            </w:r>
            <w:r>
              <w:rPr>
                <w:noProof/>
                <w:webHidden/>
              </w:rPr>
              <w:fldChar w:fldCharType="end"/>
            </w:r>
          </w:hyperlink>
        </w:p>
        <w:p w14:paraId="4833BA01" w14:textId="0A8D2003"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2" w:history="1">
            <w:r w:rsidRPr="00CA47E7">
              <w:rPr>
                <w:rStyle w:val="Hyperlink"/>
                <w:noProof/>
              </w:rPr>
              <w:t>get_routing_algorithm(self):</w:t>
            </w:r>
            <w:r>
              <w:rPr>
                <w:noProof/>
                <w:webHidden/>
              </w:rPr>
              <w:tab/>
            </w:r>
            <w:r>
              <w:rPr>
                <w:noProof/>
                <w:webHidden/>
              </w:rPr>
              <w:fldChar w:fldCharType="begin"/>
            </w:r>
            <w:r>
              <w:rPr>
                <w:noProof/>
                <w:webHidden/>
              </w:rPr>
              <w:instrText xml:space="preserve"> PAGEREF _Toc142574042 \h </w:instrText>
            </w:r>
            <w:r>
              <w:rPr>
                <w:noProof/>
                <w:webHidden/>
              </w:rPr>
            </w:r>
            <w:r>
              <w:rPr>
                <w:noProof/>
                <w:webHidden/>
              </w:rPr>
              <w:fldChar w:fldCharType="separate"/>
            </w:r>
            <w:r>
              <w:rPr>
                <w:noProof/>
                <w:webHidden/>
              </w:rPr>
              <w:t>17</w:t>
            </w:r>
            <w:r>
              <w:rPr>
                <w:noProof/>
                <w:webHidden/>
              </w:rPr>
              <w:fldChar w:fldCharType="end"/>
            </w:r>
          </w:hyperlink>
        </w:p>
        <w:p w14:paraId="0373A696" w14:textId="2B677987"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3" w:history="1">
            <w:r w:rsidRPr="00CA47E7">
              <w:rPr>
                <w:rStyle w:val="Hyperlink"/>
                <w:noProof/>
              </w:rPr>
              <w:t>get_time_until_next_road(self):</w:t>
            </w:r>
            <w:r>
              <w:rPr>
                <w:noProof/>
                <w:webHidden/>
              </w:rPr>
              <w:tab/>
            </w:r>
            <w:r>
              <w:rPr>
                <w:noProof/>
                <w:webHidden/>
              </w:rPr>
              <w:fldChar w:fldCharType="begin"/>
            </w:r>
            <w:r>
              <w:rPr>
                <w:noProof/>
                <w:webHidden/>
              </w:rPr>
              <w:instrText xml:space="preserve"> PAGEREF _Toc142574043 \h </w:instrText>
            </w:r>
            <w:r>
              <w:rPr>
                <w:noProof/>
                <w:webHidden/>
              </w:rPr>
            </w:r>
            <w:r>
              <w:rPr>
                <w:noProof/>
                <w:webHidden/>
              </w:rPr>
              <w:fldChar w:fldCharType="separate"/>
            </w:r>
            <w:r>
              <w:rPr>
                <w:noProof/>
                <w:webHidden/>
              </w:rPr>
              <w:t>17</w:t>
            </w:r>
            <w:r>
              <w:rPr>
                <w:noProof/>
                <w:webHidden/>
              </w:rPr>
              <w:fldChar w:fldCharType="end"/>
            </w:r>
          </w:hyperlink>
        </w:p>
        <w:p w14:paraId="06CA8364" w14:textId="5348534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4" w:history="1">
            <w:r w:rsidRPr="00CA47E7">
              <w:rPr>
                <w:rStyle w:val="Hyperlink"/>
                <w:noProof/>
              </w:rPr>
              <w:t>get_xy_source(self):</w:t>
            </w:r>
            <w:r>
              <w:rPr>
                <w:noProof/>
                <w:webHidden/>
              </w:rPr>
              <w:tab/>
            </w:r>
            <w:r>
              <w:rPr>
                <w:noProof/>
                <w:webHidden/>
              </w:rPr>
              <w:fldChar w:fldCharType="begin"/>
            </w:r>
            <w:r>
              <w:rPr>
                <w:noProof/>
                <w:webHidden/>
              </w:rPr>
              <w:instrText xml:space="preserve"> PAGEREF _Toc142574044 \h </w:instrText>
            </w:r>
            <w:r>
              <w:rPr>
                <w:noProof/>
                <w:webHidden/>
              </w:rPr>
            </w:r>
            <w:r>
              <w:rPr>
                <w:noProof/>
                <w:webHidden/>
              </w:rPr>
              <w:fldChar w:fldCharType="separate"/>
            </w:r>
            <w:r>
              <w:rPr>
                <w:noProof/>
                <w:webHidden/>
              </w:rPr>
              <w:t>17</w:t>
            </w:r>
            <w:r>
              <w:rPr>
                <w:noProof/>
                <w:webHidden/>
              </w:rPr>
              <w:fldChar w:fldCharType="end"/>
            </w:r>
          </w:hyperlink>
        </w:p>
        <w:p w14:paraId="221F3DF7" w14:textId="24D63694"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5" w:history="1">
            <w:r w:rsidRPr="00CA47E7">
              <w:rPr>
                <w:rStyle w:val="Hyperlink"/>
                <w:noProof/>
              </w:rPr>
              <w:t>get_xy_destination(self):</w:t>
            </w:r>
            <w:r>
              <w:rPr>
                <w:noProof/>
                <w:webHidden/>
              </w:rPr>
              <w:tab/>
            </w:r>
            <w:r>
              <w:rPr>
                <w:noProof/>
                <w:webHidden/>
              </w:rPr>
              <w:fldChar w:fldCharType="begin"/>
            </w:r>
            <w:r>
              <w:rPr>
                <w:noProof/>
                <w:webHidden/>
              </w:rPr>
              <w:instrText xml:space="preserve"> PAGEREF _Toc142574045 \h </w:instrText>
            </w:r>
            <w:r>
              <w:rPr>
                <w:noProof/>
                <w:webHidden/>
              </w:rPr>
            </w:r>
            <w:r>
              <w:rPr>
                <w:noProof/>
                <w:webHidden/>
              </w:rPr>
              <w:fldChar w:fldCharType="separate"/>
            </w:r>
            <w:r>
              <w:rPr>
                <w:noProof/>
                <w:webHidden/>
              </w:rPr>
              <w:t>18</w:t>
            </w:r>
            <w:r>
              <w:rPr>
                <w:noProof/>
                <w:webHidden/>
              </w:rPr>
              <w:fldChar w:fldCharType="end"/>
            </w:r>
          </w:hyperlink>
        </w:p>
        <w:p w14:paraId="2398EDC5" w14:textId="5D71487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6" w:history="1">
            <w:r w:rsidRPr="00CA47E7">
              <w:rPr>
                <w:rStyle w:val="Hyperlink"/>
                <w:noProof/>
              </w:rPr>
              <w:t>get_xy_current(self):</w:t>
            </w:r>
            <w:r>
              <w:rPr>
                <w:noProof/>
                <w:webHidden/>
              </w:rPr>
              <w:tab/>
            </w:r>
            <w:r>
              <w:rPr>
                <w:noProof/>
                <w:webHidden/>
              </w:rPr>
              <w:fldChar w:fldCharType="begin"/>
            </w:r>
            <w:r>
              <w:rPr>
                <w:noProof/>
                <w:webHidden/>
              </w:rPr>
              <w:instrText xml:space="preserve"> PAGEREF _Toc142574046 \h </w:instrText>
            </w:r>
            <w:r>
              <w:rPr>
                <w:noProof/>
                <w:webHidden/>
              </w:rPr>
            </w:r>
            <w:r>
              <w:rPr>
                <w:noProof/>
                <w:webHidden/>
              </w:rPr>
              <w:fldChar w:fldCharType="separate"/>
            </w:r>
            <w:r>
              <w:rPr>
                <w:noProof/>
                <w:webHidden/>
              </w:rPr>
              <w:t>18</w:t>
            </w:r>
            <w:r>
              <w:rPr>
                <w:noProof/>
                <w:webHidden/>
              </w:rPr>
              <w:fldChar w:fldCharType="end"/>
            </w:r>
          </w:hyperlink>
        </w:p>
        <w:p w14:paraId="3CE66B85" w14:textId="29772103" w:rsidR="007724BF" w:rsidRDefault="007724BF">
          <w:pPr>
            <w:pStyle w:val="TOC1"/>
            <w:rPr>
              <w:rFonts w:asciiTheme="minorHAnsi" w:eastAsiaTheme="minorEastAsia" w:hAnsiTheme="minorHAnsi" w:cstheme="minorBidi"/>
              <w:noProof/>
              <w:kern w:val="2"/>
              <w14:ligatures w14:val="standardContextual"/>
            </w:rPr>
          </w:pPr>
          <w:hyperlink w:anchor="_Toc142574047" w:history="1">
            <w:r w:rsidRPr="00CA47E7">
              <w:rPr>
                <w:rStyle w:val="Hyperlink"/>
                <w:noProof/>
              </w:rPr>
              <w:t>Class: Road</w:t>
            </w:r>
            <w:r>
              <w:rPr>
                <w:noProof/>
                <w:webHidden/>
              </w:rPr>
              <w:tab/>
            </w:r>
            <w:r>
              <w:rPr>
                <w:noProof/>
                <w:webHidden/>
              </w:rPr>
              <w:fldChar w:fldCharType="begin"/>
            </w:r>
            <w:r>
              <w:rPr>
                <w:noProof/>
                <w:webHidden/>
              </w:rPr>
              <w:instrText xml:space="preserve"> PAGEREF _Toc142574047 \h </w:instrText>
            </w:r>
            <w:r>
              <w:rPr>
                <w:noProof/>
                <w:webHidden/>
              </w:rPr>
            </w:r>
            <w:r>
              <w:rPr>
                <w:noProof/>
                <w:webHidden/>
              </w:rPr>
              <w:fldChar w:fldCharType="separate"/>
            </w:r>
            <w:r>
              <w:rPr>
                <w:noProof/>
                <w:webHidden/>
              </w:rPr>
              <w:t>19</w:t>
            </w:r>
            <w:r>
              <w:rPr>
                <w:noProof/>
                <w:webHidden/>
              </w:rPr>
              <w:fldChar w:fldCharType="end"/>
            </w:r>
          </w:hyperlink>
        </w:p>
        <w:p w14:paraId="6EB795B2" w14:textId="73C06745"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8" w:history="1">
            <w:r w:rsidRPr="00CA47E7">
              <w:rPr>
                <w:rStyle w:val="Hyperlink"/>
                <w:noProof/>
              </w:rPr>
              <w:t>__init__(self, id, source_node, destination_node, length, max_speed, activate_traffic_lights):</w:t>
            </w:r>
            <w:r>
              <w:rPr>
                <w:noProof/>
                <w:webHidden/>
              </w:rPr>
              <w:tab/>
            </w:r>
            <w:r>
              <w:rPr>
                <w:noProof/>
                <w:webHidden/>
              </w:rPr>
              <w:fldChar w:fldCharType="begin"/>
            </w:r>
            <w:r>
              <w:rPr>
                <w:noProof/>
                <w:webHidden/>
              </w:rPr>
              <w:instrText xml:space="preserve"> PAGEREF _Toc142574048 \h </w:instrText>
            </w:r>
            <w:r>
              <w:rPr>
                <w:noProof/>
                <w:webHidden/>
              </w:rPr>
            </w:r>
            <w:r>
              <w:rPr>
                <w:noProof/>
                <w:webHidden/>
              </w:rPr>
              <w:fldChar w:fldCharType="separate"/>
            </w:r>
            <w:r>
              <w:rPr>
                <w:noProof/>
                <w:webHidden/>
              </w:rPr>
              <w:t>19</w:t>
            </w:r>
            <w:r>
              <w:rPr>
                <w:noProof/>
                <w:webHidden/>
              </w:rPr>
              <w:fldChar w:fldCharType="end"/>
            </w:r>
          </w:hyperlink>
        </w:p>
        <w:p w14:paraId="13F6B957" w14:textId="5E00639B"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49" w:history="1">
            <w:r w:rsidRPr="00CA47E7">
              <w:rPr>
                <w:rStyle w:val="Hyperlink"/>
                <w:noProof/>
              </w:rPr>
              <w:t>calculate_time(self):</w:t>
            </w:r>
            <w:r>
              <w:rPr>
                <w:noProof/>
                <w:webHidden/>
              </w:rPr>
              <w:tab/>
            </w:r>
            <w:r>
              <w:rPr>
                <w:noProof/>
                <w:webHidden/>
              </w:rPr>
              <w:fldChar w:fldCharType="begin"/>
            </w:r>
            <w:r>
              <w:rPr>
                <w:noProof/>
                <w:webHidden/>
              </w:rPr>
              <w:instrText xml:space="preserve"> PAGEREF _Toc142574049 \h </w:instrText>
            </w:r>
            <w:r>
              <w:rPr>
                <w:noProof/>
                <w:webHidden/>
              </w:rPr>
            </w:r>
            <w:r>
              <w:rPr>
                <w:noProof/>
                <w:webHidden/>
              </w:rPr>
              <w:fldChar w:fldCharType="separate"/>
            </w:r>
            <w:r>
              <w:rPr>
                <w:noProof/>
                <w:webHidden/>
              </w:rPr>
              <w:t>19</w:t>
            </w:r>
            <w:r>
              <w:rPr>
                <w:noProof/>
                <w:webHidden/>
              </w:rPr>
              <w:fldChar w:fldCharType="end"/>
            </w:r>
          </w:hyperlink>
        </w:p>
        <w:p w14:paraId="7B30F2D4" w14:textId="6249BB1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0" w:history="1">
            <w:r w:rsidRPr="00CA47E7">
              <w:rPr>
                <w:rStyle w:val="Hyperlink"/>
                <w:noProof/>
              </w:rPr>
              <w:t>update_speed(self, current_time):</w:t>
            </w:r>
            <w:r>
              <w:rPr>
                <w:noProof/>
                <w:webHidden/>
              </w:rPr>
              <w:tab/>
            </w:r>
            <w:r>
              <w:rPr>
                <w:noProof/>
                <w:webHidden/>
              </w:rPr>
              <w:fldChar w:fldCharType="begin"/>
            </w:r>
            <w:r>
              <w:rPr>
                <w:noProof/>
                <w:webHidden/>
              </w:rPr>
              <w:instrText xml:space="preserve"> PAGEREF _Toc142574050 \h </w:instrText>
            </w:r>
            <w:r>
              <w:rPr>
                <w:noProof/>
                <w:webHidden/>
              </w:rPr>
            </w:r>
            <w:r>
              <w:rPr>
                <w:noProof/>
                <w:webHidden/>
              </w:rPr>
              <w:fldChar w:fldCharType="separate"/>
            </w:r>
            <w:r>
              <w:rPr>
                <w:noProof/>
                <w:webHidden/>
              </w:rPr>
              <w:t>20</w:t>
            </w:r>
            <w:r>
              <w:rPr>
                <w:noProof/>
                <w:webHidden/>
              </w:rPr>
              <w:fldChar w:fldCharType="end"/>
            </w:r>
          </w:hyperlink>
        </w:p>
        <w:p w14:paraId="1FE0A003" w14:textId="22A3294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1" w:history="1">
            <w:r w:rsidRPr="00CA47E7">
              <w:rPr>
                <w:rStyle w:val="Hyperlink"/>
                <w:noProof/>
              </w:rPr>
              <w:t>update_road_speed_dict(self, new_speed):</w:t>
            </w:r>
            <w:r>
              <w:rPr>
                <w:noProof/>
                <w:webHidden/>
              </w:rPr>
              <w:tab/>
            </w:r>
            <w:r>
              <w:rPr>
                <w:noProof/>
                <w:webHidden/>
              </w:rPr>
              <w:fldChar w:fldCharType="begin"/>
            </w:r>
            <w:r>
              <w:rPr>
                <w:noProof/>
                <w:webHidden/>
              </w:rPr>
              <w:instrText xml:space="preserve"> PAGEREF _Toc142574051 \h </w:instrText>
            </w:r>
            <w:r>
              <w:rPr>
                <w:noProof/>
                <w:webHidden/>
              </w:rPr>
            </w:r>
            <w:r>
              <w:rPr>
                <w:noProof/>
                <w:webHidden/>
              </w:rPr>
              <w:fldChar w:fldCharType="separate"/>
            </w:r>
            <w:r>
              <w:rPr>
                <w:noProof/>
                <w:webHidden/>
              </w:rPr>
              <w:t>20</w:t>
            </w:r>
            <w:r>
              <w:rPr>
                <w:noProof/>
                <w:webHidden/>
              </w:rPr>
              <w:fldChar w:fldCharType="end"/>
            </w:r>
          </w:hyperlink>
        </w:p>
        <w:p w14:paraId="07674346" w14:textId="2D278AD5"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2" w:history="1">
            <w:r w:rsidRPr="00CA47E7">
              <w:rPr>
                <w:rStyle w:val="Hyperlink"/>
                <w:noProof/>
              </w:rPr>
              <w:t>update_eta_dict(self):</w:t>
            </w:r>
            <w:r>
              <w:rPr>
                <w:noProof/>
                <w:webHidden/>
              </w:rPr>
              <w:tab/>
            </w:r>
            <w:r>
              <w:rPr>
                <w:noProof/>
                <w:webHidden/>
              </w:rPr>
              <w:fldChar w:fldCharType="begin"/>
            </w:r>
            <w:r>
              <w:rPr>
                <w:noProof/>
                <w:webHidden/>
              </w:rPr>
              <w:instrText xml:space="preserve"> PAGEREF _Toc142574052 \h </w:instrText>
            </w:r>
            <w:r>
              <w:rPr>
                <w:noProof/>
                <w:webHidden/>
              </w:rPr>
            </w:r>
            <w:r>
              <w:rPr>
                <w:noProof/>
                <w:webHidden/>
              </w:rPr>
              <w:fldChar w:fldCharType="separate"/>
            </w:r>
            <w:r>
              <w:rPr>
                <w:noProof/>
                <w:webHidden/>
              </w:rPr>
              <w:t>20</w:t>
            </w:r>
            <w:r>
              <w:rPr>
                <w:noProof/>
                <w:webHidden/>
              </w:rPr>
              <w:fldChar w:fldCharType="end"/>
            </w:r>
          </w:hyperlink>
        </w:p>
        <w:p w14:paraId="1F8C800A" w14:textId="1D85B92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3" w:history="1">
            <w:r w:rsidRPr="00CA47E7">
              <w:rPr>
                <w:rStyle w:val="Hyperlink"/>
                <w:noProof/>
              </w:rPr>
              <w:t>calculate_eta(self, speed):</w:t>
            </w:r>
            <w:r>
              <w:rPr>
                <w:noProof/>
                <w:webHidden/>
              </w:rPr>
              <w:tab/>
            </w:r>
            <w:r>
              <w:rPr>
                <w:noProof/>
                <w:webHidden/>
              </w:rPr>
              <w:fldChar w:fldCharType="begin"/>
            </w:r>
            <w:r>
              <w:rPr>
                <w:noProof/>
                <w:webHidden/>
              </w:rPr>
              <w:instrText xml:space="preserve"> PAGEREF _Toc142574053 \h </w:instrText>
            </w:r>
            <w:r>
              <w:rPr>
                <w:noProof/>
                <w:webHidden/>
              </w:rPr>
            </w:r>
            <w:r>
              <w:rPr>
                <w:noProof/>
                <w:webHidden/>
              </w:rPr>
              <w:fldChar w:fldCharType="separate"/>
            </w:r>
            <w:r>
              <w:rPr>
                <w:noProof/>
                <w:webHidden/>
              </w:rPr>
              <w:t>21</w:t>
            </w:r>
            <w:r>
              <w:rPr>
                <w:noProof/>
                <w:webHidden/>
              </w:rPr>
              <w:fldChar w:fldCharType="end"/>
            </w:r>
          </w:hyperlink>
        </w:p>
        <w:p w14:paraId="6C18CE88" w14:textId="72ECA11D"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4" w:history="1">
            <w:r w:rsidRPr="00CA47E7">
              <w:rPr>
                <w:rStyle w:val="Hyperlink"/>
                <w:noProof/>
              </w:rPr>
              <w:t>get_eta(self, time):</w:t>
            </w:r>
            <w:r>
              <w:rPr>
                <w:noProof/>
                <w:webHidden/>
              </w:rPr>
              <w:tab/>
            </w:r>
            <w:r>
              <w:rPr>
                <w:noProof/>
                <w:webHidden/>
              </w:rPr>
              <w:fldChar w:fldCharType="begin"/>
            </w:r>
            <w:r>
              <w:rPr>
                <w:noProof/>
                <w:webHidden/>
              </w:rPr>
              <w:instrText xml:space="preserve"> PAGEREF _Toc142574054 \h </w:instrText>
            </w:r>
            <w:r>
              <w:rPr>
                <w:noProof/>
                <w:webHidden/>
              </w:rPr>
            </w:r>
            <w:r>
              <w:rPr>
                <w:noProof/>
                <w:webHidden/>
              </w:rPr>
              <w:fldChar w:fldCharType="separate"/>
            </w:r>
            <w:r>
              <w:rPr>
                <w:noProof/>
                <w:webHidden/>
              </w:rPr>
              <w:t>21</w:t>
            </w:r>
            <w:r>
              <w:rPr>
                <w:noProof/>
                <w:webHidden/>
              </w:rPr>
              <w:fldChar w:fldCharType="end"/>
            </w:r>
          </w:hyperlink>
        </w:p>
        <w:p w14:paraId="0EB81B84" w14:textId="38060A01" w:rsidR="007724BF" w:rsidRDefault="007724BF">
          <w:pPr>
            <w:pStyle w:val="TOC1"/>
            <w:rPr>
              <w:rFonts w:asciiTheme="minorHAnsi" w:eastAsiaTheme="minorEastAsia" w:hAnsiTheme="minorHAnsi" w:cstheme="minorBidi"/>
              <w:noProof/>
              <w:kern w:val="2"/>
              <w14:ligatures w14:val="standardContextual"/>
            </w:rPr>
          </w:pPr>
          <w:hyperlink w:anchor="_Toc142574055" w:history="1">
            <w:r w:rsidRPr="00CA47E7">
              <w:rPr>
                <w:rStyle w:val="Hyperlink"/>
                <w:noProof/>
              </w:rPr>
              <w:t>Class: Node</w:t>
            </w:r>
            <w:r>
              <w:rPr>
                <w:noProof/>
                <w:webHidden/>
              </w:rPr>
              <w:tab/>
            </w:r>
            <w:r>
              <w:rPr>
                <w:noProof/>
                <w:webHidden/>
              </w:rPr>
              <w:fldChar w:fldCharType="begin"/>
            </w:r>
            <w:r>
              <w:rPr>
                <w:noProof/>
                <w:webHidden/>
              </w:rPr>
              <w:instrText xml:space="preserve"> PAGEREF _Toc142574055 \h </w:instrText>
            </w:r>
            <w:r>
              <w:rPr>
                <w:noProof/>
                <w:webHidden/>
              </w:rPr>
            </w:r>
            <w:r>
              <w:rPr>
                <w:noProof/>
                <w:webHidden/>
              </w:rPr>
              <w:fldChar w:fldCharType="separate"/>
            </w:r>
            <w:r>
              <w:rPr>
                <w:noProof/>
                <w:webHidden/>
              </w:rPr>
              <w:t>22</w:t>
            </w:r>
            <w:r>
              <w:rPr>
                <w:noProof/>
                <w:webHidden/>
              </w:rPr>
              <w:fldChar w:fldCharType="end"/>
            </w:r>
          </w:hyperlink>
        </w:p>
        <w:p w14:paraId="48043DD7" w14:textId="6E8BDD2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6" w:history="1">
            <w:r w:rsidRPr="00CA47E7">
              <w:rPr>
                <w:rStyle w:val="Hyperlink"/>
                <w:noProof/>
              </w:rPr>
              <w:t>__init__(self, id, osm_id, x, y, traffic_lights, street_count):</w:t>
            </w:r>
            <w:r>
              <w:rPr>
                <w:noProof/>
                <w:webHidden/>
              </w:rPr>
              <w:tab/>
            </w:r>
            <w:r>
              <w:rPr>
                <w:noProof/>
                <w:webHidden/>
              </w:rPr>
              <w:fldChar w:fldCharType="begin"/>
            </w:r>
            <w:r>
              <w:rPr>
                <w:noProof/>
                <w:webHidden/>
              </w:rPr>
              <w:instrText xml:space="preserve"> PAGEREF _Toc142574056 \h </w:instrText>
            </w:r>
            <w:r>
              <w:rPr>
                <w:noProof/>
                <w:webHidden/>
              </w:rPr>
            </w:r>
            <w:r>
              <w:rPr>
                <w:noProof/>
                <w:webHidden/>
              </w:rPr>
              <w:fldChar w:fldCharType="separate"/>
            </w:r>
            <w:r>
              <w:rPr>
                <w:noProof/>
                <w:webHidden/>
              </w:rPr>
              <w:t>22</w:t>
            </w:r>
            <w:r>
              <w:rPr>
                <w:noProof/>
                <w:webHidden/>
              </w:rPr>
              <w:fldChar w:fldCharType="end"/>
            </w:r>
          </w:hyperlink>
        </w:p>
        <w:p w14:paraId="65C5455C" w14:textId="648D3D41" w:rsidR="007724BF" w:rsidRDefault="007724BF">
          <w:pPr>
            <w:pStyle w:val="TOC1"/>
            <w:rPr>
              <w:rFonts w:asciiTheme="minorHAnsi" w:eastAsiaTheme="minorEastAsia" w:hAnsiTheme="minorHAnsi" w:cstheme="minorBidi"/>
              <w:noProof/>
              <w:kern w:val="2"/>
              <w14:ligatures w14:val="standardContextual"/>
            </w:rPr>
          </w:pPr>
          <w:hyperlink w:anchor="_Toc142574057" w:history="1">
            <w:r w:rsidRPr="00CA47E7">
              <w:rPr>
                <w:rStyle w:val="Hyperlink"/>
                <w:noProof/>
              </w:rPr>
              <w:t>Class: Road_Network</w:t>
            </w:r>
            <w:r>
              <w:rPr>
                <w:noProof/>
                <w:webHidden/>
              </w:rPr>
              <w:tab/>
            </w:r>
            <w:r>
              <w:rPr>
                <w:noProof/>
                <w:webHidden/>
              </w:rPr>
              <w:fldChar w:fldCharType="begin"/>
            </w:r>
            <w:r>
              <w:rPr>
                <w:noProof/>
                <w:webHidden/>
              </w:rPr>
              <w:instrText xml:space="preserve"> PAGEREF _Toc142574057 \h </w:instrText>
            </w:r>
            <w:r>
              <w:rPr>
                <w:noProof/>
                <w:webHidden/>
              </w:rPr>
            </w:r>
            <w:r>
              <w:rPr>
                <w:noProof/>
                <w:webHidden/>
              </w:rPr>
              <w:fldChar w:fldCharType="separate"/>
            </w:r>
            <w:r>
              <w:rPr>
                <w:noProof/>
                <w:webHidden/>
              </w:rPr>
              <w:t>23</w:t>
            </w:r>
            <w:r>
              <w:rPr>
                <w:noProof/>
                <w:webHidden/>
              </w:rPr>
              <w:fldChar w:fldCharType="end"/>
            </w:r>
          </w:hyperlink>
        </w:p>
        <w:p w14:paraId="5C02B59C" w14:textId="1EB6B94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8" w:history="1">
            <w:r w:rsidRPr="00CA47E7">
              <w:rPr>
                <w:rStyle w:val="Hyperlink"/>
                <w:noProof/>
              </w:rPr>
              <w:t>__init__(self, graph_path, activate_traffic_lights=False):</w:t>
            </w:r>
            <w:r>
              <w:rPr>
                <w:noProof/>
                <w:webHidden/>
              </w:rPr>
              <w:tab/>
            </w:r>
            <w:r>
              <w:rPr>
                <w:noProof/>
                <w:webHidden/>
              </w:rPr>
              <w:fldChar w:fldCharType="begin"/>
            </w:r>
            <w:r>
              <w:rPr>
                <w:noProof/>
                <w:webHidden/>
              </w:rPr>
              <w:instrText xml:space="preserve"> PAGEREF _Toc142574058 \h </w:instrText>
            </w:r>
            <w:r>
              <w:rPr>
                <w:noProof/>
                <w:webHidden/>
              </w:rPr>
            </w:r>
            <w:r>
              <w:rPr>
                <w:noProof/>
                <w:webHidden/>
              </w:rPr>
              <w:fldChar w:fldCharType="separate"/>
            </w:r>
            <w:r>
              <w:rPr>
                <w:noProof/>
                <w:webHidden/>
              </w:rPr>
              <w:t>23</w:t>
            </w:r>
            <w:r>
              <w:rPr>
                <w:noProof/>
                <w:webHidden/>
              </w:rPr>
              <w:fldChar w:fldCharType="end"/>
            </w:r>
          </w:hyperlink>
        </w:p>
        <w:p w14:paraId="6EFDFDAE" w14:textId="4F1AD54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59" w:history="1">
            <w:r w:rsidRPr="00CA47E7">
              <w:rPr>
                <w:rStyle w:val="Hyperlink"/>
                <w:noProof/>
              </w:rPr>
              <w:t>set_nodes_array(self):</w:t>
            </w:r>
            <w:r>
              <w:rPr>
                <w:noProof/>
                <w:webHidden/>
              </w:rPr>
              <w:tab/>
            </w:r>
            <w:r>
              <w:rPr>
                <w:noProof/>
                <w:webHidden/>
              </w:rPr>
              <w:fldChar w:fldCharType="begin"/>
            </w:r>
            <w:r>
              <w:rPr>
                <w:noProof/>
                <w:webHidden/>
              </w:rPr>
              <w:instrText xml:space="preserve"> PAGEREF _Toc142574059 \h </w:instrText>
            </w:r>
            <w:r>
              <w:rPr>
                <w:noProof/>
                <w:webHidden/>
              </w:rPr>
            </w:r>
            <w:r>
              <w:rPr>
                <w:noProof/>
                <w:webHidden/>
              </w:rPr>
              <w:fldChar w:fldCharType="separate"/>
            </w:r>
            <w:r>
              <w:rPr>
                <w:noProof/>
                <w:webHidden/>
              </w:rPr>
              <w:t>23</w:t>
            </w:r>
            <w:r>
              <w:rPr>
                <w:noProof/>
                <w:webHidden/>
              </w:rPr>
              <w:fldChar w:fldCharType="end"/>
            </w:r>
          </w:hyperlink>
        </w:p>
        <w:p w14:paraId="20F9FE83" w14:textId="3F0271CF"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0" w:history="1">
            <w:r w:rsidRPr="00CA47E7">
              <w:rPr>
                <w:rStyle w:val="Hyperlink"/>
                <w:noProof/>
              </w:rPr>
              <w:t>set_roads_array(self, activate_traffic_lights):</w:t>
            </w:r>
            <w:r>
              <w:rPr>
                <w:noProof/>
                <w:webHidden/>
              </w:rPr>
              <w:tab/>
            </w:r>
            <w:r>
              <w:rPr>
                <w:noProof/>
                <w:webHidden/>
              </w:rPr>
              <w:fldChar w:fldCharType="begin"/>
            </w:r>
            <w:r>
              <w:rPr>
                <w:noProof/>
                <w:webHidden/>
              </w:rPr>
              <w:instrText xml:space="preserve"> PAGEREF _Toc142574060 \h </w:instrText>
            </w:r>
            <w:r>
              <w:rPr>
                <w:noProof/>
                <w:webHidden/>
              </w:rPr>
            </w:r>
            <w:r>
              <w:rPr>
                <w:noProof/>
                <w:webHidden/>
              </w:rPr>
              <w:fldChar w:fldCharType="separate"/>
            </w:r>
            <w:r>
              <w:rPr>
                <w:noProof/>
                <w:webHidden/>
              </w:rPr>
              <w:t>23</w:t>
            </w:r>
            <w:r>
              <w:rPr>
                <w:noProof/>
                <w:webHidden/>
              </w:rPr>
              <w:fldChar w:fldCharType="end"/>
            </w:r>
          </w:hyperlink>
        </w:p>
        <w:p w14:paraId="31A5BCA2" w14:textId="7B81F26D"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1" w:history="1">
            <w:r w:rsidRPr="00CA47E7">
              <w:rPr>
                <w:rStyle w:val="Hyperlink"/>
                <w:noProof/>
              </w:rPr>
              <w:t>set_adjacency_roads(self):</w:t>
            </w:r>
            <w:r>
              <w:rPr>
                <w:noProof/>
                <w:webHidden/>
              </w:rPr>
              <w:tab/>
            </w:r>
            <w:r>
              <w:rPr>
                <w:noProof/>
                <w:webHidden/>
              </w:rPr>
              <w:fldChar w:fldCharType="begin"/>
            </w:r>
            <w:r>
              <w:rPr>
                <w:noProof/>
                <w:webHidden/>
              </w:rPr>
              <w:instrText xml:space="preserve"> PAGEREF _Toc142574061 \h </w:instrText>
            </w:r>
            <w:r>
              <w:rPr>
                <w:noProof/>
                <w:webHidden/>
              </w:rPr>
            </w:r>
            <w:r>
              <w:rPr>
                <w:noProof/>
                <w:webHidden/>
              </w:rPr>
              <w:fldChar w:fldCharType="separate"/>
            </w:r>
            <w:r>
              <w:rPr>
                <w:noProof/>
                <w:webHidden/>
              </w:rPr>
              <w:t>24</w:t>
            </w:r>
            <w:r>
              <w:rPr>
                <w:noProof/>
                <w:webHidden/>
              </w:rPr>
              <w:fldChar w:fldCharType="end"/>
            </w:r>
          </w:hyperlink>
        </w:p>
        <w:p w14:paraId="3E4272E9" w14:textId="28042F2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2" w:history="1">
            <w:r w:rsidRPr="00CA47E7">
              <w:rPr>
                <w:rStyle w:val="Hyperlink"/>
                <w:noProof/>
              </w:rPr>
              <w:t>remove_blocked_roads(self):</w:t>
            </w:r>
            <w:r>
              <w:rPr>
                <w:noProof/>
                <w:webHidden/>
              </w:rPr>
              <w:tab/>
            </w:r>
            <w:r>
              <w:rPr>
                <w:noProof/>
                <w:webHidden/>
              </w:rPr>
              <w:fldChar w:fldCharType="begin"/>
            </w:r>
            <w:r>
              <w:rPr>
                <w:noProof/>
                <w:webHidden/>
              </w:rPr>
              <w:instrText xml:space="preserve"> PAGEREF _Toc142574062 \h </w:instrText>
            </w:r>
            <w:r>
              <w:rPr>
                <w:noProof/>
                <w:webHidden/>
              </w:rPr>
            </w:r>
            <w:r>
              <w:rPr>
                <w:noProof/>
                <w:webHidden/>
              </w:rPr>
              <w:fldChar w:fldCharType="separate"/>
            </w:r>
            <w:r>
              <w:rPr>
                <w:noProof/>
                <w:webHidden/>
              </w:rPr>
              <w:t>24</w:t>
            </w:r>
            <w:r>
              <w:rPr>
                <w:noProof/>
                <w:webHidden/>
              </w:rPr>
              <w:fldChar w:fldCharType="end"/>
            </w:r>
          </w:hyperlink>
        </w:p>
        <w:p w14:paraId="163F293E" w14:textId="21D557D7"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3" w:history="1">
            <w:r w:rsidRPr="00CA47E7">
              <w:rPr>
                <w:rStyle w:val="Hyperlink"/>
                <w:noProof/>
              </w:rPr>
              <w:t>block_road(self, road_id):</w:t>
            </w:r>
            <w:r>
              <w:rPr>
                <w:noProof/>
                <w:webHidden/>
              </w:rPr>
              <w:tab/>
            </w:r>
            <w:r>
              <w:rPr>
                <w:noProof/>
                <w:webHidden/>
              </w:rPr>
              <w:fldChar w:fldCharType="begin"/>
            </w:r>
            <w:r>
              <w:rPr>
                <w:noProof/>
                <w:webHidden/>
              </w:rPr>
              <w:instrText xml:space="preserve"> PAGEREF _Toc142574063 \h </w:instrText>
            </w:r>
            <w:r>
              <w:rPr>
                <w:noProof/>
                <w:webHidden/>
              </w:rPr>
            </w:r>
            <w:r>
              <w:rPr>
                <w:noProof/>
                <w:webHidden/>
              </w:rPr>
              <w:fldChar w:fldCharType="separate"/>
            </w:r>
            <w:r>
              <w:rPr>
                <w:noProof/>
                <w:webHidden/>
              </w:rPr>
              <w:t>24</w:t>
            </w:r>
            <w:r>
              <w:rPr>
                <w:noProof/>
                <w:webHidden/>
              </w:rPr>
              <w:fldChar w:fldCharType="end"/>
            </w:r>
          </w:hyperlink>
        </w:p>
        <w:p w14:paraId="101DE5C6" w14:textId="4835A76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4" w:history="1">
            <w:r w:rsidRPr="00CA47E7">
              <w:rPr>
                <w:rStyle w:val="Hyperlink"/>
                <w:noProof/>
              </w:rPr>
              <w:t>unblock_road(self, road_id):</w:t>
            </w:r>
            <w:r>
              <w:rPr>
                <w:noProof/>
                <w:webHidden/>
              </w:rPr>
              <w:tab/>
            </w:r>
            <w:r>
              <w:rPr>
                <w:noProof/>
                <w:webHidden/>
              </w:rPr>
              <w:fldChar w:fldCharType="begin"/>
            </w:r>
            <w:r>
              <w:rPr>
                <w:noProof/>
                <w:webHidden/>
              </w:rPr>
              <w:instrText xml:space="preserve"> PAGEREF _Toc142574064 \h </w:instrText>
            </w:r>
            <w:r>
              <w:rPr>
                <w:noProof/>
                <w:webHidden/>
              </w:rPr>
            </w:r>
            <w:r>
              <w:rPr>
                <w:noProof/>
                <w:webHidden/>
              </w:rPr>
              <w:fldChar w:fldCharType="separate"/>
            </w:r>
            <w:r>
              <w:rPr>
                <w:noProof/>
                <w:webHidden/>
              </w:rPr>
              <w:t>25</w:t>
            </w:r>
            <w:r>
              <w:rPr>
                <w:noProof/>
                <w:webHidden/>
              </w:rPr>
              <w:fldChar w:fldCharType="end"/>
            </w:r>
          </w:hyperlink>
        </w:p>
        <w:p w14:paraId="6604A3E3" w14:textId="00B06A2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5" w:history="1">
            <w:r w:rsidRPr="00CA47E7">
              <w:rPr>
                <w:rStyle w:val="Hyperlink"/>
                <w:noProof/>
              </w:rPr>
              <w:t>unblock_all_roads(self):</w:t>
            </w:r>
            <w:r>
              <w:rPr>
                <w:noProof/>
                <w:webHidden/>
              </w:rPr>
              <w:tab/>
            </w:r>
            <w:r>
              <w:rPr>
                <w:noProof/>
                <w:webHidden/>
              </w:rPr>
              <w:fldChar w:fldCharType="begin"/>
            </w:r>
            <w:r>
              <w:rPr>
                <w:noProof/>
                <w:webHidden/>
              </w:rPr>
              <w:instrText xml:space="preserve"> PAGEREF _Toc142574065 \h </w:instrText>
            </w:r>
            <w:r>
              <w:rPr>
                <w:noProof/>
                <w:webHidden/>
              </w:rPr>
            </w:r>
            <w:r>
              <w:rPr>
                <w:noProof/>
                <w:webHidden/>
              </w:rPr>
              <w:fldChar w:fldCharType="separate"/>
            </w:r>
            <w:r>
              <w:rPr>
                <w:noProof/>
                <w:webHidden/>
              </w:rPr>
              <w:t>25</w:t>
            </w:r>
            <w:r>
              <w:rPr>
                <w:noProof/>
                <w:webHidden/>
              </w:rPr>
              <w:fldChar w:fldCharType="end"/>
            </w:r>
          </w:hyperlink>
        </w:p>
        <w:p w14:paraId="5B1015D4" w14:textId="7811D64B"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6" w:history="1">
            <w:r w:rsidRPr="00CA47E7">
              <w:rPr>
                <w:rStyle w:val="Hyperlink"/>
                <w:noProof/>
              </w:rPr>
              <w:t>set_roads_speeds_from_dict(self, roads_speeds: dict, current_time: str, activate_traffic_lights: bool):</w:t>
            </w:r>
            <w:r>
              <w:rPr>
                <w:noProof/>
                <w:webHidden/>
              </w:rPr>
              <w:tab/>
            </w:r>
            <w:r>
              <w:rPr>
                <w:noProof/>
                <w:webHidden/>
              </w:rPr>
              <w:fldChar w:fldCharType="begin"/>
            </w:r>
            <w:r>
              <w:rPr>
                <w:noProof/>
                <w:webHidden/>
              </w:rPr>
              <w:instrText xml:space="preserve"> PAGEREF _Toc142574066 \h </w:instrText>
            </w:r>
            <w:r>
              <w:rPr>
                <w:noProof/>
                <w:webHidden/>
              </w:rPr>
            </w:r>
            <w:r>
              <w:rPr>
                <w:noProof/>
                <w:webHidden/>
              </w:rPr>
              <w:fldChar w:fldCharType="separate"/>
            </w:r>
            <w:r>
              <w:rPr>
                <w:noProof/>
                <w:webHidden/>
              </w:rPr>
              <w:t>25</w:t>
            </w:r>
            <w:r>
              <w:rPr>
                <w:noProof/>
                <w:webHidden/>
              </w:rPr>
              <w:fldChar w:fldCharType="end"/>
            </w:r>
          </w:hyperlink>
        </w:p>
        <w:p w14:paraId="1322421B" w14:textId="6E3B2F2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7" w:history="1">
            <w:r w:rsidRPr="00CA47E7">
              <w:rPr>
                <w:rStyle w:val="Hyperlink"/>
                <w:noProof/>
              </w:rPr>
              <w:t>update_roads_speeds(self, current_time: str):</w:t>
            </w:r>
            <w:r>
              <w:rPr>
                <w:noProof/>
                <w:webHidden/>
              </w:rPr>
              <w:tab/>
            </w:r>
            <w:r>
              <w:rPr>
                <w:noProof/>
                <w:webHidden/>
              </w:rPr>
              <w:fldChar w:fldCharType="begin"/>
            </w:r>
            <w:r>
              <w:rPr>
                <w:noProof/>
                <w:webHidden/>
              </w:rPr>
              <w:instrText xml:space="preserve"> PAGEREF _Toc142574067 \h </w:instrText>
            </w:r>
            <w:r>
              <w:rPr>
                <w:noProof/>
                <w:webHidden/>
              </w:rPr>
            </w:r>
            <w:r>
              <w:rPr>
                <w:noProof/>
                <w:webHidden/>
              </w:rPr>
              <w:fldChar w:fldCharType="separate"/>
            </w:r>
            <w:r>
              <w:rPr>
                <w:noProof/>
                <w:webHidden/>
              </w:rPr>
              <w:t>26</w:t>
            </w:r>
            <w:r>
              <w:rPr>
                <w:noProof/>
                <w:webHidden/>
              </w:rPr>
              <w:fldChar w:fldCharType="end"/>
            </w:r>
          </w:hyperlink>
        </w:p>
        <w:p w14:paraId="244EC25A" w14:textId="5B9E3E89"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8" w:history="1">
            <w:r w:rsidRPr="00CA47E7">
              <w:rPr>
                <w:rStyle w:val="Hyperlink"/>
                <w:noProof/>
              </w:rPr>
              <w:t>get_xy_from_node_id(self, node_id: int):</w:t>
            </w:r>
            <w:r>
              <w:rPr>
                <w:noProof/>
                <w:webHidden/>
              </w:rPr>
              <w:tab/>
            </w:r>
            <w:r>
              <w:rPr>
                <w:noProof/>
                <w:webHidden/>
              </w:rPr>
              <w:fldChar w:fldCharType="begin"/>
            </w:r>
            <w:r>
              <w:rPr>
                <w:noProof/>
                <w:webHidden/>
              </w:rPr>
              <w:instrText xml:space="preserve"> PAGEREF _Toc142574068 \h </w:instrText>
            </w:r>
            <w:r>
              <w:rPr>
                <w:noProof/>
                <w:webHidden/>
              </w:rPr>
            </w:r>
            <w:r>
              <w:rPr>
                <w:noProof/>
                <w:webHidden/>
              </w:rPr>
              <w:fldChar w:fldCharType="separate"/>
            </w:r>
            <w:r>
              <w:rPr>
                <w:noProof/>
                <w:webHidden/>
              </w:rPr>
              <w:t>26</w:t>
            </w:r>
            <w:r>
              <w:rPr>
                <w:noProof/>
                <w:webHidden/>
              </w:rPr>
              <w:fldChar w:fldCharType="end"/>
            </w:r>
          </w:hyperlink>
        </w:p>
        <w:p w14:paraId="7C82C78A" w14:textId="3F67D251"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69" w:history="1">
            <w:r w:rsidRPr="00CA47E7">
              <w:rPr>
                <w:rStyle w:val="Hyperlink"/>
                <w:noProof/>
              </w:rPr>
              <w:t>get_xy_from_osm_id(self, osm_id: int):</w:t>
            </w:r>
            <w:r>
              <w:rPr>
                <w:noProof/>
                <w:webHidden/>
              </w:rPr>
              <w:tab/>
            </w:r>
            <w:r>
              <w:rPr>
                <w:noProof/>
                <w:webHidden/>
              </w:rPr>
              <w:fldChar w:fldCharType="begin"/>
            </w:r>
            <w:r>
              <w:rPr>
                <w:noProof/>
                <w:webHidden/>
              </w:rPr>
              <w:instrText xml:space="preserve"> PAGEREF _Toc142574069 \h </w:instrText>
            </w:r>
            <w:r>
              <w:rPr>
                <w:noProof/>
                <w:webHidden/>
              </w:rPr>
            </w:r>
            <w:r>
              <w:rPr>
                <w:noProof/>
                <w:webHidden/>
              </w:rPr>
              <w:fldChar w:fldCharType="separate"/>
            </w:r>
            <w:r>
              <w:rPr>
                <w:noProof/>
                <w:webHidden/>
              </w:rPr>
              <w:t>26</w:t>
            </w:r>
            <w:r>
              <w:rPr>
                <w:noProof/>
                <w:webHidden/>
              </w:rPr>
              <w:fldChar w:fldCharType="end"/>
            </w:r>
          </w:hyperlink>
        </w:p>
        <w:p w14:paraId="402DF8F6" w14:textId="3443E3C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0" w:history="1">
            <w:r w:rsidRPr="00CA47E7">
              <w:rPr>
                <w:rStyle w:val="Hyperlink"/>
                <w:noProof/>
              </w:rPr>
              <w:t>get_node_from_osm_id(self, osm_id: int):</w:t>
            </w:r>
            <w:r>
              <w:rPr>
                <w:noProof/>
                <w:webHidden/>
              </w:rPr>
              <w:tab/>
            </w:r>
            <w:r>
              <w:rPr>
                <w:noProof/>
                <w:webHidden/>
              </w:rPr>
              <w:fldChar w:fldCharType="begin"/>
            </w:r>
            <w:r>
              <w:rPr>
                <w:noProof/>
                <w:webHidden/>
              </w:rPr>
              <w:instrText xml:space="preserve"> PAGEREF _Toc142574070 \h </w:instrText>
            </w:r>
            <w:r>
              <w:rPr>
                <w:noProof/>
                <w:webHidden/>
              </w:rPr>
            </w:r>
            <w:r>
              <w:rPr>
                <w:noProof/>
                <w:webHidden/>
              </w:rPr>
              <w:fldChar w:fldCharType="separate"/>
            </w:r>
            <w:r>
              <w:rPr>
                <w:noProof/>
                <w:webHidden/>
              </w:rPr>
              <w:t>27</w:t>
            </w:r>
            <w:r>
              <w:rPr>
                <w:noProof/>
                <w:webHidden/>
              </w:rPr>
              <w:fldChar w:fldCharType="end"/>
            </w:r>
          </w:hyperlink>
        </w:p>
        <w:p w14:paraId="3EB4CAB6" w14:textId="1B61AFF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1" w:history="1">
            <w:r w:rsidRPr="00CA47E7">
              <w:rPr>
                <w:rStyle w:val="Hyperlink"/>
                <w:noProof/>
              </w:rPr>
              <w:t>get_road_from_src_dst(self, src_id, dst_id):</w:t>
            </w:r>
            <w:r>
              <w:rPr>
                <w:noProof/>
                <w:webHidden/>
              </w:rPr>
              <w:tab/>
            </w:r>
            <w:r>
              <w:rPr>
                <w:noProof/>
                <w:webHidden/>
              </w:rPr>
              <w:fldChar w:fldCharType="begin"/>
            </w:r>
            <w:r>
              <w:rPr>
                <w:noProof/>
                <w:webHidden/>
              </w:rPr>
              <w:instrText xml:space="preserve"> PAGEREF _Toc142574071 \h </w:instrText>
            </w:r>
            <w:r>
              <w:rPr>
                <w:noProof/>
                <w:webHidden/>
              </w:rPr>
            </w:r>
            <w:r>
              <w:rPr>
                <w:noProof/>
                <w:webHidden/>
              </w:rPr>
              <w:fldChar w:fldCharType="separate"/>
            </w:r>
            <w:r>
              <w:rPr>
                <w:noProof/>
                <w:webHidden/>
              </w:rPr>
              <w:t>27</w:t>
            </w:r>
            <w:r>
              <w:rPr>
                <w:noProof/>
                <w:webHidden/>
              </w:rPr>
              <w:fldChar w:fldCharType="end"/>
            </w:r>
          </w:hyperlink>
        </w:p>
        <w:p w14:paraId="38D17DB0" w14:textId="318895D8"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2" w:history="1">
            <w:r w:rsidRPr="00CA47E7">
              <w:rPr>
                <w:rStyle w:val="Hyperlink"/>
                <w:noProof/>
              </w:rPr>
              <w:t>get_shortest_path(self, src_id, dst_id):</w:t>
            </w:r>
            <w:r>
              <w:rPr>
                <w:noProof/>
                <w:webHidden/>
              </w:rPr>
              <w:tab/>
            </w:r>
            <w:r>
              <w:rPr>
                <w:noProof/>
                <w:webHidden/>
              </w:rPr>
              <w:fldChar w:fldCharType="begin"/>
            </w:r>
            <w:r>
              <w:rPr>
                <w:noProof/>
                <w:webHidden/>
              </w:rPr>
              <w:instrText xml:space="preserve"> PAGEREF _Toc142574072 \h </w:instrText>
            </w:r>
            <w:r>
              <w:rPr>
                <w:noProof/>
                <w:webHidden/>
              </w:rPr>
            </w:r>
            <w:r>
              <w:rPr>
                <w:noProof/>
                <w:webHidden/>
              </w:rPr>
              <w:fldChar w:fldCharType="separate"/>
            </w:r>
            <w:r>
              <w:rPr>
                <w:noProof/>
                <w:webHidden/>
              </w:rPr>
              <w:t>27</w:t>
            </w:r>
            <w:r>
              <w:rPr>
                <w:noProof/>
                <w:webHidden/>
              </w:rPr>
              <w:fldChar w:fldCharType="end"/>
            </w:r>
          </w:hyperlink>
        </w:p>
        <w:p w14:paraId="57CF8D0C" w14:textId="0489BEF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3" w:history="1">
            <w:r w:rsidRPr="00CA47E7">
              <w:rPr>
                <w:rStyle w:val="Hyperlink"/>
                <w:noProof/>
              </w:rPr>
              <w:t>check_if_path_is_blocked(self, path):</w:t>
            </w:r>
            <w:r>
              <w:rPr>
                <w:noProof/>
                <w:webHidden/>
              </w:rPr>
              <w:tab/>
            </w:r>
            <w:r>
              <w:rPr>
                <w:noProof/>
                <w:webHidden/>
              </w:rPr>
              <w:fldChar w:fldCharType="begin"/>
            </w:r>
            <w:r>
              <w:rPr>
                <w:noProof/>
                <w:webHidden/>
              </w:rPr>
              <w:instrText xml:space="preserve"> PAGEREF _Toc142574073 \h </w:instrText>
            </w:r>
            <w:r>
              <w:rPr>
                <w:noProof/>
                <w:webHidden/>
              </w:rPr>
            </w:r>
            <w:r>
              <w:rPr>
                <w:noProof/>
                <w:webHidden/>
              </w:rPr>
              <w:fldChar w:fldCharType="separate"/>
            </w:r>
            <w:r>
              <w:rPr>
                <w:noProof/>
                <w:webHidden/>
              </w:rPr>
              <w:t>28</w:t>
            </w:r>
            <w:r>
              <w:rPr>
                <w:noProof/>
                <w:webHidden/>
              </w:rPr>
              <w:fldChar w:fldCharType="end"/>
            </w:r>
          </w:hyperlink>
        </w:p>
        <w:p w14:paraId="5062E378" w14:textId="1EC28795" w:rsidR="007724BF" w:rsidRDefault="007724BF">
          <w:pPr>
            <w:pStyle w:val="TOC1"/>
            <w:rPr>
              <w:rFonts w:asciiTheme="minorHAnsi" w:eastAsiaTheme="minorEastAsia" w:hAnsiTheme="minorHAnsi" w:cstheme="minorBidi"/>
              <w:noProof/>
              <w:kern w:val="2"/>
              <w14:ligatures w14:val="standardContextual"/>
            </w:rPr>
          </w:pPr>
          <w:hyperlink w:anchor="_Toc142574074" w:history="1">
            <w:r w:rsidRPr="00CA47E7">
              <w:rPr>
                <w:rStyle w:val="Hyperlink"/>
                <w:noProof/>
              </w:rPr>
              <w:t>Class: Car_Manger</w:t>
            </w:r>
            <w:r>
              <w:rPr>
                <w:noProof/>
                <w:webHidden/>
              </w:rPr>
              <w:tab/>
            </w:r>
            <w:r>
              <w:rPr>
                <w:noProof/>
                <w:webHidden/>
              </w:rPr>
              <w:fldChar w:fldCharType="begin"/>
            </w:r>
            <w:r>
              <w:rPr>
                <w:noProof/>
                <w:webHidden/>
              </w:rPr>
              <w:instrText xml:space="preserve"> PAGEREF _Toc142574074 \h </w:instrText>
            </w:r>
            <w:r>
              <w:rPr>
                <w:noProof/>
                <w:webHidden/>
              </w:rPr>
            </w:r>
            <w:r>
              <w:rPr>
                <w:noProof/>
                <w:webHidden/>
              </w:rPr>
              <w:fldChar w:fldCharType="separate"/>
            </w:r>
            <w:r>
              <w:rPr>
                <w:noProof/>
                <w:webHidden/>
              </w:rPr>
              <w:t>29</w:t>
            </w:r>
            <w:r>
              <w:rPr>
                <w:noProof/>
                <w:webHidden/>
              </w:rPr>
              <w:fldChar w:fldCharType="end"/>
            </w:r>
          </w:hyperlink>
        </w:p>
        <w:p w14:paraId="7CBD51D3" w14:textId="0CBD7A78"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5" w:history="1">
            <w:r w:rsidRPr="00CA47E7">
              <w:rPr>
                <w:rStyle w:val="Hyperlink"/>
                <w:noProof/>
              </w:rPr>
              <w:t>__init__(self):</w:t>
            </w:r>
            <w:r>
              <w:rPr>
                <w:noProof/>
                <w:webHidden/>
              </w:rPr>
              <w:tab/>
            </w:r>
            <w:r>
              <w:rPr>
                <w:noProof/>
                <w:webHidden/>
              </w:rPr>
              <w:fldChar w:fldCharType="begin"/>
            </w:r>
            <w:r>
              <w:rPr>
                <w:noProof/>
                <w:webHidden/>
              </w:rPr>
              <w:instrText xml:space="preserve"> PAGEREF _Toc142574075 \h </w:instrText>
            </w:r>
            <w:r>
              <w:rPr>
                <w:noProof/>
                <w:webHidden/>
              </w:rPr>
            </w:r>
            <w:r>
              <w:rPr>
                <w:noProof/>
                <w:webHidden/>
              </w:rPr>
              <w:fldChar w:fldCharType="separate"/>
            </w:r>
            <w:r>
              <w:rPr>
                <w:noProof/>
                <w:webHidden/>
              </w:rPr>
              <w:t>29</w:t>
            </w:r>
            <w:r>
              <w:rPr>
                <w:noProof/>
                <w:webHidden/>
              </w:rPr>
              <w:fldChar w:fldCharType="end"/>
            </w:r>
          </w:hyperlink>
        </w:p>
        <w:p w14:paraId="05F906B0" w14:textId="505FFF6B"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6" w:history="1">
            <w:r w:rsidRPr="00CA47E7">
              <w:rPr>
                <w:rStyle w:val="Hyperlink"/>
                <w:noProof/>
              </w:rPr>
              <w:t>add_update_to_dictionary(self, time, car_id, x, y, node_id):</w:t>
            </w:r>
            <w:r>
              <w:rPr>
                <w:noProof/>
                <w:webHidden/>
              </w:rPr>
              <w:tab/>
            </w:r>
            <w:r>
              <w:rPr>
                <w:noProof/>
                <w:webHidden/>
              </w:rPr>
              <w:fldChar w:fldCharType="begin"/>
            </w:r>
            <w:r>
              <w:rPr>
                <w:noProof/>
                <w:webHidden/>
              </w:rPr>
              <w:instrText xml:space="preserve"> PAGEREF _Toc142574076 \h </w:instrText>
            </w:r>
            <w:r>
              <w:rPr>
                <w:noProof/>
                <w:webHidden/>
              </w:rPr>
            </w:r>
            <w:r>
              <w:rPr>
                <w:noProof/>
                <w:webHidden/>
              </w:rPr>
              <w:fldChar w:fldCharType="separate"/>
            </w:r>
            <w:r>
              <w:rPr>
                <w:noProof/>
                <w:webHidden/>
              </w:rPr>
              <w:t>29</w:t>
            </w:r>
            <w:r>
              <w:rPr>
                <w:noProof/>
                <w:webHidden/>
              </w:rPr>
              <w:fldChar w:fldCharType="end"/>
            </w:r>
          </w:hyperlink>
        </w:p>
        <w:p w14:paraId="3D824B4E" w14:textId="276102A8"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7" w:history="1">
            <w:r w:rsidRPr="00CA47E7">
              <w:rPr>
                <w:rStyle w:val="Hyperlink"/>
                <w:noProof/>
              </w:rPr>
              <w:t>add_car(self, car, time):</w:t>
            </w:r>
            <w:r>
              <w:rPr>
                <w:noProof/>
                <w:webHidden/>
              </w:rPr>
              <w:tab/>
            </w:r>
            <w:r>
              <w:rPr>
                <w:noProof/>
                <w:webHidden/>
              </w:rPr>
              <w:fldChar w:fldCharType="begin"/>
            </w:r>
            <w:r>
              <w:rPr>
                <w:noProof/>
                <w:webHidden/>
              </w:rPr>
              <w:instrText xml:space="preserve"> PAGEREF _Toc142574077 \h </w:instrText>
            </w:r>
            <w:r>
              <w:rPr>
                <w:noProof/>
                <w:webHidden/>
              </w:rPr>
            </w:r>
            <w:r>
              <w:rPr>
                <w:noProof/>
                <w:webHidden/>
              </w:rPr>
              <w:fldChar w:fldCharType="separate"/>
            </w:r>
            <w:r>
              <w:rPr>
                <w:noProof/>
                <w:webHidden/>
              </w:rPr>
              <w:t>29</w:t>
            </w:r>
            <w:r>
              <w:rPr>
                <w:noProof/>
                <w:webHidden/>
              </w:rPr>
              <w:fldChar w:fldCharType="end"/>
            </w:r>
          </w:hyperlink>
        </w:p>
        <w:p w14:paraId="4A8FC01C" w14:textId="46A1E72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8" w:history="1">
            <w:r w:rsidRPr="00CA47E7">
              <w:rPr>
                <w:rStyle w:val="Hyperlink"/>
                <w:noProof/>
              </w:rPr>
              <w:t>sort_cars_in_simulation(self):</w:t>
            </w:r>
            <w:r>
              <w:rPr>
                <w:noProof/>
                <w:webHidden/>
              </w:rPr>
              <w:tab/>
            </w:r>
            <w:r>
              <w:rPr>
                <w:noProof/>
                <w:webHidden/>
              </w:rPr>
              <w:fldChar w:fldCharType="begin"/>
            </w:r>
            <w:r>
              <w:rPr>
                <w:noProof/>
                <w:webHidden/>
              </w:rPr>
              <w:instrText xml:space="preserve"> PAGEREF _Toc142574078 \h </w:instrText>
            </w:r>
            <w:r>
              <w:rPr>
                <w:noProof/>
                <w:webHidden/>
              </w:rPr>
            </w:r>
            <w:r>
              <w:rPr>
                <w:noProof/>
                <w:webHidden/>
              </w:rPr>
              <w:fldChar w:fldCharType="separate"/>
            </w:r>
            <w:r>
              <w:rPr>
                <w:noProof/>
                <w:webHidden/>
              </w:rPr>
              <w:t>30</w:t>
            </w:r>
            <w:r>
              <w:rPr>
                <w:noProof/>
                <w:webHidden/>
              </w:rPr>
              <w:fldChar w:fldCharType="end"/>
            </w:r>
          </w:hyperlink>
        </w:p>
        <w:p w14:paraId="07C9C4AC" w14:textId="7437D997"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79" w:history="1">
            <w:r w:rsidRPr="00CA47E7">
              <w:rPr>
                <w:rStyle w:val="Hyperlink"/>
                <w:noProof/>
              </w:rPr>
              <w:t>calc_nearest_update_time(self, time: datetime.datetime):</w:t>
            </w:r>
            <w:r>
              <w:rPr>
                <w:noProof/>
                <w:webHidden/>
              </w:rPr>
              <w:tab/>
            </w:r>
            <w:r>
              <w:rPr>
                <w:noProof/>
                <w:webHidden/>
              </w:rPr>
              <w:fldChar w:fldCharType="begin"/>
            </w:r>
            <w:r>
              <w:rPr>
                <w:noProof/>
                <w:webHidden/>
              </w:rPr>
              <w:instrText xml:space="preserve"> PAGEREF _Toc142574079 \h </w:instrText>
            </w:r>
            <w:r>
              <w:rPr>
                <w:noProof/>
                <w:webHidden/>
              </w:rPr>
            </w:r>
            <w:r>
              <w:rPr>
                <w:noProof/>
                <w:webHidden/>
              </w:rPr>
              <w:fldChar w:fldCharType="separate"/>
            </w:r>
            <w:r>
              <w:rPr>
                <w:noProof/>
                <w:webHidden/>
              </w:rPr>
              <w:t>30</w:t>
            </w:r>
            <w:r>
              <w:rPr>
                <w:noProof/>
                <w:webHidden/>
              </w:rPr>
              <w:fldChar w:fldCharType="end"/>
            </w:r>
          </w:hyperlink>
        </w:p>
        <w:p w14:paraId="628AAD6F" w14:textId="573980B3"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0" w:history="1">
            <w:r w:rsidRPr="00CA47E7">
              <w:rPr>
                <w:rStyle w:val="Hyperlink"/>
                <w:noProof/>
              </w:rPr>
              <w:t>find_earliest_waiting_car(self):</w:t>
            </w:r>
            <w:r>
              <w:rPr>
                <w:noProof/>
                <w:webHidden/>
              </w:rPr>
              <w:tab/>
            </w:r>
            <w:r>
              <w:rPr>
                <w:noProof/>
                <w:webHidden/>
              </w:rPr>
              <w:fldChar w:fldCharType="begin"/>
            </w:r>
            <w:r>
              <w:rPr>
                <w:noProof/>
                <w:webHidden/>
              </w:rPr>
              <w:instrText xml:space="preserve"> PAGEREF _Toc142574080 \h </w:instrText>
            </w:r>
            <w:r>
              <w:rPr>
                <w:noProof/>
                <w:webHidden/>
              </w:rPr>
            </w:r>
            <w:r>
              <w:rPr>
                <w:noProof/>
                <w:webHidden/>
              </w:rPr>
              <w:fldChar w:fldCharType="separate"/>
            </w:r>
            <w:r>
              <w:rPr>
                <w:noProof/>
                <w:webHidden/>
              </w:rPr>
              <w:t>30</w:t>
            </w:r>
            <w:r>
              <w:rPr>
                <w:noProof/>
                <w:webHidden/>
              </w:rPr>
              <w:fldChar w:fldCharType="end"/>
            </w:r>
          </w:hyperlink>
        </w:p>
        <w:p w14:paraId="7D2C68F1" w14:textId="7786B418"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1" w:history="1">
            <w:r w:rsidRPr="00CA47E7">
              <w:rPr>
                <w:rStyle w:val="Hyperlink"/>
                <w:noProof/>
              </w:rPr>
              <w:t>update_cars(self, timeStamp: int, current_datetime: datetime.datetime):</w:t>
            </w:r>
            <w:r>
              <w:rPr>
                <w:noProof/>
                <w:webHidden/>
              </w:rPr>
              <w:tab/>
            </w:r>
            <w:r>
              <w:rPr>
                <w:noProof/>
                <w:webHidden/>
              </w:rPr>
              <w:fldChar w:fldCharType="begin"/>
            </w:r>
            <w:r>
              <w:rPr>
                <w:noProof/>
                <w:webHidden/>
              </w:rPr>
              <w:instrText xml:space="preserve"> PAGEREF _Toc142574081 \h </w:instrText>
            </w:r>
            <w:r>
              <w:rPr>
                <w:noProof/>
                <w:webHidden/>
              </w:rPr>
            </w:r>
            <w:r>
              <w:rPr>
                <w:noProof/>
                <w:webHidden/>
              </w:rPr>
              <w:fldChar w:fldCharType="separate"/>
            </w:r>
            <w:r>
              <w:rPr>
                <w:noProof/>
                <w:webHidden/>
              </w:rPr>
              <w:t>31</w:t>
            </w:r>
            <w:r>
              <w:rPr>
                <w:noProof/>
                <w:webHidden/>
              </w:rPr>
              <w:fldChar w:fldCharType="end"/>
            </w:r>
          </w:hyperlink>
        </w:p>
        <w:p w14:paraId="2BC2DBCA" w14:textId="77D2CB61"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2" w:history="1">
            <w:r w:rsidRPr="00CA47E7">
              <w:rPr>
                <w:rStyle w:val="Hyperlink"/>
                <w:noProof/>
              </w:rPr>
              <w:t>is_car_stuck(self, car):</w:t>
            </w:r>
            <w:r>
              <w:rPr>
                <w:noProof/>
                <w:webHidden/>
              </w:rPr>
              <w:tab/>
            </w:r>
            <w:r>
              <w:rPr>
                <w:noProof/>
                <w:webHidden/>
              </w:rPr>
              <w:fldChar w:fldCharType="begin"/>
            </w:r>
            <w:r>
              <w:rPr>
                <w:noProof/>
                <w:webHidden/>
              </w:rPr>
              <w:instrText xml:space="preserve"> PAGEREF _Toc142574082 \h </w:instrText>
            </w:r>
            <w:r>
              <w:rPr>
                <w:noProof/>
                <w:webHidden/>
              </w:rPr>
            </w:r>
            <w:r>
              <w:rPr>
                <w:noProof/>
                <w:webHidden/>
              </w:rPr>
              <w:fldChar w:fldCharType="separate"/>
            </w:r>
            <w:r>
              <w:rPr>
                <w:noProof/>
                <w:webHidden/>
              </w:rPr>
              <w:t>31</w:t>
            </w:r>
            <w:r>
              <w:rPr>
                <w:noProof/>
                <w:webHidden/>
              </w:rPr>
              <w:fldChar w:fldCharType="end"/>
            </w:r>
          </w:hyperlink>
        </w:p>
        <w:p w14:paraId="6D76A022" w14:textId="6C7374BA"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3" w:history="1">
            <w:r w:rsidRPr="00CA47E7">
              <w:rPr>
                <w:rStyle w:val="Hyperlink"/>
                <w:noProof/>
              </w:rPr>
              <w:t>is_car_finished(self, car):</w:t>
            </w:r>
            <w:r>
              <w:rPr>
                <w:noProof/>
                <w:webHidden/>
              </w:rPr>
              <w:tab/>
            </w:r>
            <w:r>
              <w:rPr>
                <w:noProof/>
                <w:webHidden/>
              </w:rPr>
              <w:fldChar w:fldCharType="begin"/>
            </w:r>
            <w:r>
              <w:rPr>
                <w:noProof/>
                <w:webHidden/>
              </w:rPr>
              <w:instrText xml:space="preserve"> PAGEREF _Toc142574083 \h </w:instrText>
            </w:r>
            <w:r>
              <w:rPr>
                <w:noProof/>
                <w:webHidden/>
              </w:rPr>
            </w:r>
            <w:r>
              <w:rPr>
                <w:noProof/>
                <w:webHidden/>
              </w:rPr>
              <w:fldChar w:fldCharType="separate"/>
            </w:r>
            <w:r>
              <w:rPr>
                <w:noProof/>
                <w:webHidden/>
              </w:rPr>
              <w:t>31</w:t>
            </w:r>
            <w:r>
              <w:rPr>
                <w:noProof/>
                <w:webHidden/>
              </w:rPr>
              <w:fldChar w:fldCharType="end"/>
            </w:r>
          </w:hyperlink>
        </w:p>
        <w:p w14:paraId="7AEA2AB0" w14:textId="1C12AECE"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4" w:history="1">
            <w:r w:rsidRPr="00CA47E7">
              <w:rPr>
                <w:rStyle w:val="Hyperlink"/>
                <w:noProof/>
              </w:rPr>
              <w:t>clear(self):</w:t>
            </w:r>
            <w:r>
              <w:rPr>
                <w:noProof/>
                <w:webHidden/>
              </w:rPr>
              <w:tab/>
            </w:r>
            <w:r>
              <w:rPr>
                <w:noProof/>
                <w:webHidden/>
              </w:rPr>
              <w:fldChar w:fldCharType="begin"/>
            </w:r>
            <w:r>
              <w:rPr>
                <w:noProof/>
                <w:webHidden/>
              </w:rPr>
              <w:instrText xml:space="preserve"> PAGEREF _Toc142574084 \h </w:instrText>
            </w:r>
            <w:r>
              <w:rPr>
                <w:noProof/>
                <w:webHidden/>
              </w:rPr>
            </w:r>
            <w:r>
              <w:rPr>
                <w:noProof/>
                <w:webHidden/>
              </w:rPr>
              <w:fldChar w:fldCharType="separate"/>
            </w:r>
            <w:r>
              <w:rPr>
                <w:noProof/>
                <w:webHidden/>
              </w:rPr>
              <w:t>32</w:t>
            </w:r>
            <w:r>
              <w:rPr>
                <w:noProof/>
                <w:webHidden/>
              </w:rPr>
              <w:fldChar w:fldCharType="end"/>
            </w:r>
          </w:hyperlink>
        </w:p>
        <w:p w14:paraId="0474A956" w14:textId="19C2A72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5" w:history="1">
            <w:r w:rsidRPr="00CA47E7">
              <w:rPr>
                <w:rStyle w:val="Hyperlink"/>
                <w:noProof/>
              </w:rPr>
              <w:t>get_all_cars_ids(self):</w:t>
            </w:r>
            <w:r>
              <w:rPr>
                <w:noProof/>
                <w:webHidden/>
              </w:rPr>
              <w:tab/>
            </w:r>
            <w:r>
              <w:rPr>
                <w:noProof/>
                <w:webHidden/>
              </w:rPr>
              <w:fldChar w:fldCharType="begin"/>
            </w:r>
            <w:r>
              <w:rPr>
                <w:noProof/>
                <w:webHidden/>
              </w:rPr>
              <w:instrText xml:space="preserve"> PAGEREF _Toc142574085 \h </w:instrText>
            </w:r>
            <w:r>
              <w:rPr>
                <w:noProof/>
                <w:webHidden/>
              </w:rPr>
            </w:r>
            <w:r>
              <w:rPr>
                <w:noProof/>
                <w:webHidden/>
              </w:rPr>
              <w:fldChar w:fldCharType="separate"/>
            </w:r>
            <w:r>
              <w:rPr>
                <w:noProof/>
                <w:webHidden/>
              </w:rPr>
              <w:t>32</w:t>
            </w:r>
            <w:r>
              <w:rPr>
                <w:noProof/>
                <w:webHidden/>
              </w:rPr>
              <w:fldChar w:fldCharType="end"/>
            </w:r>
          </w:hyperlink>
        </w:p>
        <w:p w14:paraId="0A91046A" w14:textId="42D1497A" w:rsidR="007724BF" w:rsidRDefault="007724BF">
          <w:pPr>
            <w:pStyle w:val="TOC1"/>
            <w:rPr>
              <w:rFonts w:asciiTheme="minorHAnsi" w:eastAsiaTheme="minorEastAsia" w:hAnsiTheme="minorHAnsi" w:cstheme="minorBidi"/>
              <w:noProof/>
              <w:kern w:val="2"/>
              <w14:ligatures w14:val="standardContextual"/>
            </w:rPr>
          </w:pPr>
          <w:hyperlink w:anchor="_Toc142574086" w:history="1">
            <w:r w:rsidRPr="00CA47E7">
              <w:rPr>
                <w:rStyle w:val="Hyperlink"/>
                <w:noProof/>
              </w:rPr>
              <w:t>Class: Simulation_Manager</w:t>
            </w:r>
            <w:r>
              <w:rPr>
                <w:noProof/>
                <w:webHidden/>
              </w:rPr>
              <w:tab/>
            </w:r>
            <w:r>
              <w:rPr>
                <w:noProof/>
                <w:webHidden/>
              </w:rPr>
              <w:fldChar w:fldCharType="begin"/>
            </w:r>
            <w:r>
              <w:rPr>
                <w:noProof/>
                <w:webHidden/>
              </w:rPr>
              <w:instrText xml:space="preserve"> PAGEREF _Toc142574086 \h </w:instrText>
            </w:r>
            <w:r>
              <w:rPr>
                <w:noProof/>
                <w:webHidden/>
              </w:rPr>
            </w:r>
            <w:r>
              <w:rPr>
                <w:noProof/>
                <w:webHidden/>
              </w:rPr>
              <w:fldChar w:fldCharType="separate"/>
            </w:r>
            <w:r>
              <w:rPr>
                <w:noProof/>
                <w:webHidden/>
              </w:rPr>
              <w:t>33</w:t>
            </w:r>
            <w:r>
              <w:rPr>
                <w:noProof/>
                <w:webHidden/>
              </w:rPr>
              <w:fldChar w:fldCharType="end"/>
            </w:r>
          </w:hyperlink>
        </w:p>
        <w:p w14:paraId="78630483" w14:textId="005D00B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7" w:history="1">
            <w:r w:rsidRPr="00CA47E7">
              <w:rPr>
                <w:rStyle w:val="Hyperlink"/>
                <w:noProof/>
              </w:rPr>
              <w:t>__init__(self, graph, time_limit: int, activate_traffic_lights=False, start_time=datetime.datetime(year=2023, month=6, day=29, hour=8, minute=0, second=0)):</w:t>
            </w:r>
            <w:r>
              <w:rPr>
                <w:noProof/>
                <w:webHidden/>
              </w:rPr>
              <w:tab/>
            </w:r>
            <w:r>
              <w:rPr>
                <w:noProof/>
                <w:webHidden/>
              </w:rPr>
              <w:fldChar w:fldCharType="begin"/>
            </w:r>
            <w:r>
              <w:rPr>
                <w:noProof/>
                <w:webHidden/>
              </w:rPr>
              <w:instrText xml:space="preserve"> PAGEREF _Toc142574087 \h </w:instrText>
            </w:r>
            <w:r>
              <w:rPr>
                <w:noProof/>
                <w:webHidden/>
              </w:rPr>
            </w:r>
            <w:r>
              <w:rPr>
                <w:noProof/>
                <w:webHidden/>
              </w:rPr>
              <w:fldChar w:fldCharType="separate"/>
            </w:r>
            <w:r>
              <w:rPr>
                <w:noProof/>
                <w:webHidden/>
              </w:rPr>
              <w:t>33</w:t>
            </w:r>
            <w:r>
              <w:rPr>
                <w:noProof/>
                <w:webHidden/>
              </w:rPr>
              <w:fldChar w:fldCharType="end"/>
            </w:r>
          </w:hyperlink>
        </w:p>
        <w:p w14:paraId="09B103AA" w14:textId="102F7CF1"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8" w:history="1">
            <w:r w:rsidRPr="00CA47E7">
              <w:rPr>
                <w:rStyle w:val="Hyperlink"/>
                <w:noProof/>
              </w:rPr>
              <w:t>block_road(self, road_id):</w:t>
            </w:r>
            <w:r>
              <w:rPr>
                <w:noProof/>
                <w:webHidden/>
              </w:rPr>
              <w:tab/>
            </w:r>
            <w:r>
              <w:rPr>
                <w:noProof/>
                <w:webHidden/>
              </w:rPr>
              <w:fldChar w:fldCharType="begin"/>
            </w:r>
            <w:r>
              <w:rPr>
                <w:noProof/>
                <w:webHidden/>
              </w:rPr>
              <w:instrText xml:space="preserve"> PAGEREF _Toc142574088 \h </w:instrText>
            </w:r>
            <w:r>
              <w:rPr>
                <w:noProof/>
                <w:webHidden/>
              </w:rPr>
            </w:r>
            <w:r>
              <w:rPr>
                <w:noProof/>
                <w:webHidden/>
              </w:rPr>
              <w:fldChar w:fldCharType="separate"/>
            </w:r>
            <w:r>
              <w:rPr>
                <w:noProof/>
                <w:webHidden/>
              </w:rPr>
              <w:t>33</w:t>
            </w:r>
            <w:r>
              <w:rPr>
                <w:noProof/>
                <w:webHidden/>
              </w:rPr>
              <w:fldChar w:fldCharType="end"/>
            </w:r>
          </w:hyperlink>
        </w:p>
        <w:p w14:paraId="66E63DCA" w14:textId="6EBF7C95"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89" w:history="1">
            <w:r w:rsidRPr="00CA47E7">
              <w:rPr>
                <w:rStyle w:val="Hyperlink"/>
                <w:noProof/>
              </w:rPr>
              <w:t>unblock_road(self, road_id):</w:t>
            </w:r>
            <w:r>
              <w:rPr>
                <w:noProof/>
                <w:webHidden/>
              </w:rPr>
              <w:tab/>
            </w:r>
            <w:r>
              <w:rPr>
                <w:noProof/>
                <w:webHidden/>
              </w:rPr>
              <w:fldChar w:fldCharType="begin"/>
            </w:r>
            <w:r>
              <w:rPr>
                <w:noProof/>
                <w:webHidden/>
              </w:rPr>
              <w:instrText xml:space="preserve"> PAGEREF _Toc142574089 \h </w:instrText>
            </w:r>
            <w:r>
              <w:rPr>
                <w:noProof/>
                <w:webHidden/>
              </w:rPr>
            </w:r>
            <w:r>
              <w:rPr>
                <w:noProof/>
                <w:webHidden/>
              </w:rPr>
              <w:fldChar w:fldCharType="separate"/>
            </w:r>
            <w:r>
              <w:rPr>
                <w:noProof/>
                <w:webHidden/>
              </w:rPr>
              <w:t>34</w:t>
            </w:r>
            <w:r>
              <w:rPr>
                <w:noProof/>
                <w:webHidden/>
              </w:rPr>
              <w:fldChar w:fldCharType="end"/>
            </w:r>
          </w:hyperlink>
        </w:p>
        <w:p w14:paraId="29DD4E98" w14:textId="10006ABC"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0" w:history="1">
            <w:r w:rsidRPr="00CA47E7">
              <w:rPr>
                <w:rStyle w:val="Hyperlink"/>
                <w:noProof/>
              </w:rPr>
              <w:t>unblock_all_roads(self):</w:t>
            </w:r>
            <w:r>
              <w:rPr>
                <w:noProof/>
                <w:webHidden/>
              </w:rPr>
              <w:tab/>
            </w:r>
            <w:r>
              <w:rPr>
                <w:noProof/>
                <w:webHidden/>
              </w:rPr>
              <w:fldChar w:fldCharType="begin"/>
            </w:r>
            <w:r>
              <w:rPr>
                <w:noProof/>
                <w:webHidden/>
              </w:rPr>
              <w:instrText xml:space="preserve"> PAGEREF _Toc142574090 \h </w:instrText>
            </w:r>
            <w:r>
              <w:rPr>
                <w:noProof/>
                <w:webHidden/>
              </w:rPr>
            </w:r>
            <w:r>
              <w:rPr>
                <w:noProof/>
                <w:webHidden/>
              </w:rPr>
              <w:fldChar w:fldCharType="separate"/>
            </w:r>
            <w:r>
              <w:rPr>
                <w:noProof/>
                <w:webHidden/>
              </w:rPr>
              <w:t>34</w:t>
            </w:r>
            <w:r>
              <w:rPr>
                <w:noProof/>
                <w:webHidden/>
              </w:rPr>
              <w:fldChar w:fldCharType="end"/>
            </w:r>
          </w:hyperlink>
        </w:p>
        <w:p w14:paraId="2A1CD963" w14:textId="46EF8AEF"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1" w:history="1">
            <w:r w:rsidRPr="00CA47E7">
              <w:rPr>
                <w:rStyle w:val="Hyperlink"/>
                <w:noProof/>
              </w:rPr>
              <w:t>update_simulation_clock(self, time: int):</w:t>
            </w:r>
            <w:r>
              <w:rPr>
                <w:noProof/>
                <w:webHidden/>
              </w:rPr>
              <w:tab/>
            </w:r>
            <w:r>
              <w:rPr>
                <w:noProof/>
                <w:webHidden/>
              </w:rPr>
              <w:fldChar w:fldCharType="begin"/>
            </w:r>
            <w:r>
              <w:rPr>
                <w:noProof/>
                <w:webHidden/>
              </w:rPr>
              <w:instrText xml:space="preserve"> PAGEREF _Toc142574091 \h </w:instrText>
            </w:r>
            <w:r>
              <w:rPr>
                <w:noProof/>
                <w:webHidden/>
              </w:rPr>
            </w:r>
            <w:r>
              <w:rPr>
                <w:noProof/>
                <w:webHidden/>
              </w:rPr>
              <w:fldChar w:fldCharType="separate"/>
            </w:r>
            <w:r>
              <w:rPr>
                <w:noProof/>
                <w:webHidden/>
              </w:rPr>
              <w:t>34</w:t>
            </w:r>
            <w:r>
              <w:rPr>
                <w:noProof/>
                <w:webHidden/>
              </w:rPr>
              <w:fldChar w:fldCharType="end"/>
            </w:r>
          </w:hyperlink>
        </w:p>
        <w:p w14:paraId="2FCC7F56" w14:textId="4B59FC85"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2" w:history="1">
            <w:r w:rsidRPr="00CA47E7">
              <w:rPr>
                <w:rStyle w:val="Hyperlink"/>
                <w:noProof/>
              </w:rPr>
              <w:t>read_road_speeds(self, datetime_obj: datetime.datetime):</w:t>
            </w:r>
            <w:r>
              <w:rPr>
                <w:noProof/>
                <w:webHidden/>
              </w:rPr>
              <w:tab/>
            </w:r>
            <w:r>
              <w:rPr>
                <w:noProof/>
                <w:webHidden/>
              </w:rPr>
              <w:fldChar w:fldCharType="begin"/>
            </w:r>
            <w:r>
              <w:rPr>
                <w:noProof/>
                <w:webHidden/>
              </w:rPr>
              <w:instrText xml:space="preserve"> PAGEREF _Toc142574092 \h </w:instrText>
            </w:r>
            <w:r>
              <w:rPr>
                <w:noProof/>
                <w:webHidden/>
              </w:rPr>
            </w:r>
            <w:r>
              <w:rPr>
                <w:noProof/>
                <w:webHidden/>
              </w:rPr>
              <w:fldChar w:fldCharType="separate"/>
            </w:r>
            <w:r>
              <w:rPr>
                <w:noProof/>
                <w:webHidden/>
              </w:rPr>
              <w:t>34</w:t>
            </w:r>
            <w:r>
              <w:rPr>
                <w:noProof/>
                <w:webHidden/>
              </w:rPr>
              <w:fldChar w:fldCharType="end"/>
            </w:r>
          </w:hyperlink>
        </w:p>
        <w:p w14:paraId="533DCDF3" w14:textId="24E4CEAD"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3" w:history="1">
            <w:r w:rsidRPr="00CA47E7">
              <w:rPr>
                <w:rStyle w:val="Hyperlink"/>
                <w:noProof/>
              </w:rPr>
              <w:t>set_up_simulation(self, cars: list):</w:t>
            </w:r>
            <w:r>
              <w:rPr>
                <w:noProof/>
                <w:webHidden/>
              </w:rPr>
              <w:tab/>
            </w:r>
            <w:r>
              <w:rPr>
                <w:noProof/>
                <w:webHidden/>
              </w:rPr>
              <w:fldChar w:fldCharType="begin"/>
            </w:r>
            <w:r>
              <w:rPr>
                <w:noProof/>
                <w:webHidden/>
              </w:rPr>
              <w:instrText xml:space="preserve"> PAGEREF _Toc142574093 \h </w:instrText>
            </w:r>
            <w:r>
              <w:rPr>
                <w:noProof/>
                <w:webHidden/>
              </w:rPr>
            </w:r>
            <w:r>
              <w:rPr>
                <w:noProof/>
                <w:webHidden/>
              </w:rPr>
              <w:fldChar w:fldCharType="separate"/>
            </w:r>
            <w:r>
              <w:rPr>
                <w:noProof/>
                <w:webHidden/>
              </w:rPr>
              <w:t>35</w:t>
            </w:r>
            <w:r>
              <w:rPr>
                <w:noProof/>
                <w:webHidden/>
              </w:rPr>
              <w:fldChar w:fldCharType="end"/>
            </w:r>
          </w:hyperlink>
        </w:p>
        <w:p w14:paraId="0512B69A" w14:textId="5727B1E1"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4" w:history="1">
            <w:r w:rsidRPr="00CA47E7">
              <w:rPr>
                <w:rStyle w:val="Hyperlink"/>
                <w:noProof/>
              </w:rPr>
              <w:t>start_simulation(self):</w:t>
            </w:r>
            <w:r>
              <w:rPr>
                <w:noProof/>
                <w:webHidden/>
              </w:rPr>
              <w:tab/>
            </w:r>
            <w:r>
              <w:rPr>
                <w:noProof/>
                <w:webHidden/>
              </w:rPr>
              <w:fldChar w:fldCharType="begin"/>
            </w:r>
            <w:r>
              <w:rPr>
                <w:noProof/>
                <w:webHidden/>
              </w:rPr>
              <w:instrText xml:space="preserve"> PAGEREF _Toc142574094 \h </w:instrText>
            </w:r>
            <w:r>
              <w:rPr>
                <w:noProof/>
                <w:webHidden/>
              </w:rPr>
            </w:r>
            <w:r>
              <w:rPr>
                <w:noProof/>
                <w:webHidden/>
              </w:rPr>
              <w:fldChar w:fldCharType="separate"/>
            </w:r>
            <w:r>
              <w:rPr>
                <w:noProof/>
                <w:webHidden/>
              </w:rPr>
              <w:t>35</w:t>
            </w:r>
            <w:r>
              <w:rPr>
                <w:noProof/>
                <w:webHidden/>
              </w:rPr>
              <w:fldChar w:fldCharType="end"/>
            </w:r>
          </w:hyperlink>
        </w:p>
        <w:p w14:paraId="39F3E4D3" w14:textId="5C613720"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5" w:history="1">
            <w:r w:rsidRPr="00CA47E7">
              <w:rPr>
                <w:rStyle w:val="Hyperlink"/>
                <w:noProof/>
              </w:rPr>
              <w:t>end_simulation(self, simulation_number):</w:t>
            </w:r>
            <w:r>
              <w:rPr>
                <w:noProof/>
                <w:webHidden/>
              </w:rPr>
              <w:tab/>
            </w:r>
            <w:r>
              <w:rPr>
                <w:noProof/>
                <w:webHidden/>
              </w:rPr>
              <w:fldChar w:fldCharType="begin"/>
            </w:r>
            <w:r>
              <w:rPr>
                <w:noProof/>
                <w:webHidden/>
              </w:rPr>
              <w:instrText xml:space="preserve"> PAGEREF _Toc142574095 \h </w:instrText>
            </w:r>
            <w:r>
              <w:rPr>
                <w:noProof/>
                <w:webHidden/>
              </w:rPr>
            </w:r>
            <w:r>
              <w:rPr>
                <w:noProof/>
                <w:webHidden/>
              </w:rPr>
              <w:fldChar w:fldCharType="separate"/>
            </w:r>
            <w:r>
              <w:rPr>
                <w:noProof/>
                <w:webHidden/>
              </w:rPr>
              <w:t>35</w:t>
            </w:r>
            <w:r>
              <w:rPr>
                <w:noProof/>
                <w:webHidden/>
              </w:rPr>
              <w:fldChar w:fldCharType="end"/>
            </w:r>
          </w:hyperlink>
        </w:p>
        <w:p w14:paraId="5C9E32F0" w14:textId="35037C82"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6" w:history="1">
            <w:r w:rsidRPr="00CA47E7">
              <w:rPr>
                <w:rStyle w:val="Hyperlink"/>
                <w:noProof/>
              </w:rPr>
              <w:t>run_full_simulation(self, cars, number_of_simulations=1):</w:t>
            </w:r>
            <w:r>
              <w:rPr>
                <w:noProof/>
                <w:webHidden/>
              </w:rPr>
              <w:tab/>
            </w:r>
            <w:r>
              <w:rPr>
                <w:noProof/>
                <w:webHidden/>
              </w:rPr>
              <w:fldChar w:fldCharType="begin"/>
            </w:r>
            <w:r>
              <w:rPr>
                <w:noProof/>
                <w:webHidden/>
              </w:rPr>
              <w:instrText xml:space="preserve"> PAGEREF _Toc142574096 \h </w:instrText>
            </w:r>
            <w:r>
              <w:rPr>
                <w:noProof/>
                <w:webHidden/>
              </w:rPr>
            </w:r>
            <w:r>
              <w:rPr>
                <w:noProof/>
                <w:webHidden/>
              </w:rPr>
              <w:fldChar w:fldCharType="separate"/>
            </w:r>
            <w:r>
              <w:rPr>
                <w:noProof/>
                <w:webHidden/>
              </w:rPr>
              <w:t>36</w:t>
            </w:r>
            <w:r>
              <w:rPr>
                <w:noProof/>
                <w:webHidden/>
              </w:rPr>
              <w:fldChar w:fldCharType="end"/>
            </w:r>
          </w:hyperlink>
        </w:p>
        <w:p w14:paraId="3C151B8C" w14:textId="7D1C4F1A"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7" w:history="1">
            <w:r w:rsidRPr="00CA47E7">
              <w:rPr>
                <w:rStyle w:val="Hyperlink"/>
                <w:noProof/>
              </w:rPr>
              <w:t>write_simulation_results(self, copy_cars: list, i: int):</w:t>
            </w:r>
            <w:r>
              <w:rPr>
                <w:noProof/>
                <w:webHidden/>
              </w:rPr>
              <w:tab/>
            </w:r>
            <w:r>
              <w:rPr>
                <w:noProof/>
                <w:webHidden/>
              </w:rPr>
              <w:fldChar w:fldCharType="begin"/>
            </w:r>
            <w:r>
              <w:rPr>
                <w:noProof/>
                <w:webHidden/>
              </w:rPr>
              <w:instrText xml:space="preserve"> PAGEREF _Toc142574097 \h </w:instrText>
            </w:r>
            <w:r>
              <w:rPr>
                <w:noProof/>
                <w:webHidden/>
              </w:rPr>
            </w:r>
            <w:r>
              <w:rPr>
                <w:noProof/>
                <w:webHidden/>
              </w:rPr>
              <w:fldChar w:fldCharType="separate"/>
            </w:r>
            <w:r>
              <w:rPr>
                <w:noProof/>
                <w:webHidden/>
              </w:rPr>
              <w:t>36</w:t>
            </w:r>
            <w:r>
              <w:rPr>
                <w:noProof/>
                <w:webHidden/>
              </w:rPr>
              <w:fldChar w:fldCharType="end"/>
            </w:r>
          </w:hyperlink>
        </w:p>
        <w:p w14:paraId="10CE9517" w14:textId="21AC1644"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8" w:history="1">
            <w:r w:rsidRPr="00CA47E7">
              <w:rPr>
                <w:rStyle w:val="Hyperlink"/>
                <w:noProof/>
              </w:rPr>
              <w:t>get_simulation_routes(self, cars: list, simulation_number: int):</w:t>
            </w:r>
            <w:r>
              <w:rPr>
                <w:noProof/>
                <w:webHidden/>
              </w:rPr>
              <w:tab/>
            </w:r>
            <w:r>
              <w:rPr>
                <w:noProof/>
                <w:webHidden/>
              </w:rPr>
              <w:fldChar w:fldCharType="begin"/>
            </w:r>
            <w:r>
              <w:rPr>
                <w:noProof/>
                <w:webHidden/>
              </w:rPr>
              <w:instrText xml:space="preserve"> PAGEREF _Toc142574098 \h </w:instrText>
            </w:r>
            <w:r>
              <w:rPr>
                <w:noProof/>
                <w:webHidden/>
              </w:rPr>
            </w:r>
            <w:r>
              <w:rPr>
                <w:noProof/>
                <w:webHidden/>
              </w:rPr>
              <w:fldChar w:fldCharType="separate"/>
            </w:r>
            <w:r>
              <w:rPr>
                <w:noProof/>
                <w:webHidden/>
              </w:rPr>
              <w:t>36</w:t>
            </w:r>
            <w:r>
              <w:rPr>
                <w:noProof/>
                <w:webHidden/>
              </w:rPr>
              <w:fldChar w:fldCharType="end"/>
            </w:r>
          </w:hyperlink>
        </w:p>
        <w:p w14:paraId="603A54EB" w14:textId="198111EA"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099" w:history="1">
            <w:r w:rsidRPr="00CA47E7">
              <w:rPr>
                <w:rStyle w:val="Hyperlink"/>
                <w:noProof/>
              </w:rPr>
              <w:t>get_key_from_value(self, dictionary, value):</w:t>
            </w:r>
            <w:r>
              <w:rPr>
                <w:noProof/>
                <w:webHidden/>
              </w:rPr>
              <w:tab/>
            </w:r>
            <w:r>
              <w:rPr>
                <w:noProof/>
                <w:webHidden/>
              </w:rPr>
              <w:fldChar w:fldCharType="begin"/>
            </w:r>
            <w:r>
              <w:rPr>
                <w:noProof/>
                <w:webHidden/>
              </w:rPr>
              <w:instrText xml:space="preserve"> PAGEREF _Toc142574099 \h </w:instrText>
            </w:r>
            <w:r>
              <w:rPr>
                <w:noProof/>
                <w:webHidden/>
              </w:rPr>
            </w:r>
            <w:r>
              <w:rPr>
                <w:noProof/>
                <w:webHidden/>
              </w:rPr>
              <w:fldChar w:fldCharType="separate"/>
            </w:r>
            <w:r>
              <w:rPr>
                <w:noProof/>
                <w:webHidden/>
              </w:rPr>
              <w:t>37</w:t>
            </w:r>
            <w:r>
              <w:rPr>
                <w:noProof/>
                <w:webHidden/>
              </w:rPr>
              <w:fldChar w:fldCharType="end"/>
            </w:r>
          </w:hyperlink>
        </w:p>
        <w:p w14:paraId="38D892BD" w14:textId="7D741ABA"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100" w:history="1">
            <w:r w:rsidRPr="00CA47E7">
              <w:rPr>
                <w:rStyle w:val="Hyperlink"/>
                <w:noProof/>
              </w:rPr>
              <w:t>transform_node_id_route_to_osm_id_route(self, route):</w:t>
            </w:r>
            <w:r>
              <w:rPr>
                <w:noProof/>
                <w:webHidden/>
              </w:rPr>
              <w:tab/>
            </w:r>
            <w:r>
              <w:rPr>
                <w:noProof/>
                <w:webHidden/>
              </w:rPr>
              <w:fldChar w:fldCharType="begin"/>
            </w:r>
            <w:r>
              <w:rPr>
                <w:noProof/>
                <w:webHidden/>
              </w:rPr>
              <w:instrText xml:space="preserve"> PAGEREF _Toc142574100 \h </w:instrText>
            </w:r>
            <w:r>
              <w:rPr>
                <w:noProof/>
                <w:webHidden/>
              </w:rPr>
            </w:r>
            <w:r>
              <w:rPr>
                <w:noProof/>
                <w:webHidden/>
              </w:rPr>
              <w:fldChar w:fldCharType="separate"/>
            </w:r>
            <w:r>
              <w:rPr>
                <w:noProof/>
                <w:webHidden/>
              </w:rPr>
              <w:t>37</w:t>
            </w:r>
            <w:r>
              <w:rPr>
                <w:noProof/>
                <w:webHidden/>
              </w:rPr>
              <w:fldChar w:fldCharType="end"/>
            </w:r>
          </w:hyperlink>
        </w:p>
        <w:p w14:paraId="67822E8E" w14:textId="3D085F92" w:rsidR="007724BF" w:rsidRDefault="007724BF">
          <w:pPr>
            <w:pStyle w:val="TOC1"/>
            <w:rPr>
              <w:rFonts w:asciiTheme="minorHAnsi" w:eastAsiaTheme="minorEastAsia" w:hAnsiTheme="minorHAnsi" w:cstheme="minorBidi"/>
              <w:noProof/>
              <w:kern w:val="2"/>
              <w14:ligatures w14:val="standardContextual"/>
            </w:rPr>
          </w:pPr>
          <w:hyperlink w:anchor="_Toc142574101" w:history="1">
            <w:r w:rsidRPr="00CA47E7">
              <w:rPr>
                <w:rStyle w:val="Hyperlink"/>
                <w:noProof/>
              </w:rPr>
              <w:t>Class: Simulation_Results_Manager</w:t>
            </w:r>
            <w:r>
              <w:rPr>
                <w:noProof/>
                <w:webHidden/>
              </w:rPr>
              <w:tab/>
            </w:r>
            <w:r>
              <w:rPr>
                <w:noProof/>
                <w:webHidden/>
              </w:rPr>
              <w:fldChar w:fldCharType="begin"/>
            </w:r>
            <w:r>
              <w:rPr>
                <w:noProof/>
                <w:webHidden/>
              </w:rPr>
              <w:instrText xml:space="preserve"> PAGEREF _Toc142574101 \h </w:instrText>
            </w:r>
            <w:r>
              <w:rPr>
                <w:noProof/>
                <w:webHidden/>
              </w:rPr>
            </w:r>
            <w:r>
              <w:rPr>
                <w:noProof/>
                <w:webHidden/>
              </w:rPr>
              <w:fldChar w:fldCharType="separate"/>
            </w:r>
            <w:r>
              <w:rPr>
                <w:noProof/>
                <w:webHidden/>
              </w:rPr>
              <w:t>38</w:t>
            </w:r>
            <w:r>
              <w:rPr>
                <w:noProof/>
                <w:webHidden/>
              </w:rPr>
              <w:fldChar w:fldCharType="end"/>
            </w:r>
          </w:hyperlink>
        </w:p>
        <w:p w14:paraId="0840EBE2" w14:textId="4CF68C5F"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102" w:history="1">
            <w:r w:rsidRPr="00CA47E7">
              <w:rPr>
                <w:rStyle w:val="Hyperlink"/>
                <w:noProof/>
              </w:rPr>
              <w:t>__init__(self, graph_name):</w:t>
            </w:r>
            <w:r>
              <w:rPr>
                <w:noProof/>
                <w:webHidden/>
              </w:rPr>
              <w:tab/>
            </w:r>
            <w:r>
              <w:rPr>
                <w:noProof/>
                <w:webHidden/>
              </w:rPr>
              <w:fldChar w:fldCharType="begin"/>
            </w:r>
            <w:r>
              <w:rPr>
                <w:noProof/>
                <w:webHidden/>
              </w:rPr>
              <w:instrText xml:space="preserve"> PAGEREF _Toc142574102 \h </w:instrText>
            </w:r>
            <w:r>
              <w:rPr>
                <w:noProof/>
                <w:webHidden/>
              </w:rPr>
            </w:r>
            <w:r>
              <w:rPr>
                <w:noProof/>
                <w:webHidden/>
              </w:rPr>
              <w:fldChar w:fldCharType="separate"/>
            </w:r>
            <w:r>
              <w:rPr>
                <w:noProof/>
                <w:webHidden/>
              </w:rPr>
              <w:t>38</w:t>
            </w:r>
            <w:r>
              <w:rPr>
                <w:noProof/>
                <w:webHidden/>
              </w:rPr>
              <w:fldChar w:fldCharType="end"/>
            </w:r>
          </w:hyperlink>
        </w:p>
        <w:p w14:paraId="3DA5FEF7" w14:textId="342B3AB7"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103" w:history="1">
            <w:r w:rsidRPr="00CA47E7">
              <w:rPr>
                <w:rStyle w:val="Hyperlink"/>
                <w:noProof/>
              </w:rPr>
              <w:t>save_results_to_JSON (self, results):</w:t>
            </w:r>
            <w:r>
              <w:rPr>
                <w:noProof/>
                <w:webHidden/>
              </w:rPr>
              <w:tab/>
            </w:r>
            <w:r>
              <w:rPr>
                <w:noProof/>
                <w:webHidden/>
              </w:rPr>
              <w:fldChar w:fldCharType="begin"/>
            </w:r>
            <w:r>
              <w:rPr>
                <w:noProof/>
                <w:webHidden/>
              </w:rPr>
              <w:instrText xml:space="preserve"> PAGEREF _Toc142574103 \h </w:instrText>
            </w:r>
            <w:r>
              <w:rPr>
                <w:noProof/>
                <w:webHidden/>
              </w:rPr>
            </w:r>
            <w:r>
              <w:rPr>
                <w:noProof/>
                <w:webHidden/>
              </w:rPr>
              <w:fldChar w:fldCharType="separate"/>
            </w:r>
            <w:r>
              <w:rPr>
                <w:noProof/>
                <w:webHidden/>
              </w:rPr>
              <w:t>38</w:t>
            </w:r>
            <w:r>
              <w:rPr>
                <w:noProof/>
                <w:webHidden/>
              </w:rPr>
              <w:fldChar w:fldCharType="end"/>
            </w:r>
          </w:hyperlink>
        </w:p>
        <w:p w14:paraId="2433169C" w14:textId="76654A36" w:rsidR="007724BF" w:rsidRDefault="007724BF">
          <w:pPr>
            <w:pStyle w:val="TOC3"/>
            <w:tabs>
              <w:tab w:val="right" w:leader="dot" w:pos="9350"/>
            </w:tabs>
            <w:rPr>
              <w:rFonts w:asciiTheme="minorHAnsi" w:eastAsiaTheme="minorEastAsia" w:hAnsiTheme="minorHAnsi" w:cstheme="minorBidi"/>
              <w:noProof/>
              <w:kern w:val="2"/>
              <w14:ligatures w14:val="standardContextual"/>
            </w:rPr>
          </w:pPr>
          <w:hyperlink w:anchor="_Toc142574104" w:history="1">
            <w:r w:rsidRPr="00CA47E7">
              <w:rPr>
                <w:rStyle w:val="Hyperlink"/>
                <w:noProof/>
              </w:rPr>
              <w:t>read_results_from_JSON (self):</w:t>
            </w:r>
            <w:r>
              <w:rPr>
                <w:noProof/>
                <w:webHidden/>
              </w:rPr>
              <w:tab/>
            </w:r>
            <w:r>
              <w:rPr>
                <w:noProof/>
                <w:webHidden/>
              </w:rPr>
              <w:fldChar w:fldCharType="begin"/>
            </w:r>
            <w:r>
              <w:rPr>
                <w:noProof/>
                <w:webHidden/>
              </w:rPr>
              <w:instrText xml:space="preserve"> PAGEREF _Toc142574104 \h </w:instrText>
            </w:r>
            <w:r>
              <w:rPr>
                <w:noProof/>
                <w:webHidden/>
              </w:rPr>
            </w:r>
            <w:r>
              <w:rPr>
                <w:noProof/>
                <w:webHidden/>
              </w:rPr>
              <w:fldChar w:fldCharType="separate"/>
            </w:r>
            <w:r>
              <w:rPr>
                <w:noProof/>
                <w:webHidden/>
              </w:rPr>
              <w:t>38</w:t>
            </w:r>
            <w:r>
              <w:rPr>
                <w:noProof/>
                <w:webHidden/>
              </w:rPr>
              <w:fldChar w:fldCharType="end"/>
            </w:r>
          </w:hyperlink>
        </w:p>
        <w:p w14:paraId="56F72015" w14:textId="6E475D28"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105" w:history="1">
            <w:r w:rsidRPr="00CA47E7">
              <w:rPr>
                <w:rStyle w:val="Hyperlink"/>
                <w:noProof/>
              </w:rPr>
              <w:t>Timing Diagram</w:t>
            </w:r>
            <w:r>
              <w:rPr>
                <w:noProof/>
                <w:webHidden/>
              </w:rPr>
              <w:tab/>
            </w:r>
            <w:r>
              <w:rPr>
                <w:noProof/>
                <w:webHidden/>
              </w:rPr>
              <w:fldChar w:fldCharType="begin"/>
            </w:r>
            <w:r>
              <w:rPr>
                <w:noProof/>
                <w:webHidden/>
              </w:rPr>
              <w:instrText xml:space="preserve"> PAGEREF _Toc142574105 \h </w:instrText>
            </w:r>
            <w:r>
              <w:rPr>
                <w:noProof/>
                <w:webHidden/>
              </w:rPr>
            </w:r>
            <w:r>
              <w:rPr>
                <w:noProof/>
                <w:webHidden/>
              </w:rPr>
              <w:fldChar w:fldCharType="separate"/>
            </w:r>
            <w:r>
              <w:rPr>
                <w:noProof/>
                <w:webHidden/>
              </w:rPr>
              <w:t>39</w:t>
            </w:r>
            <w:r>
              <w:rPr>
                <w:noProof/>
                <w:webHidden/>
              </w:rPr>
              <w:fldChar w:fldCharType="end"/>
            </w:r>
          </w:hyperlink>
        </w:p>
        <w:p w14:paraId="6196B56C" w14:textId="2834C21D" w:rsidR="007724BF" w:rsidRDefault="007724BF">
          <w:pPr>
            <w:pStyle w:val="TOC2"/>
            <w:tabs>
              <w:tab w:val="right" w:leader="dot" w:pos="9350"/>
            </w:tabs>
            <w:rPr>
              <w:rFonts w:asciiTheme="minorHAnsi" w:eastAsiaTheme="minorEastAsia" w:hAnsiTheme="minorHAnsi" w:cstheme="minorBidi"/>
              <w:noProof/>
              <w:kern w:val="2"/>
              <w14:ligatures w14:val="standardContextual"/>
            </w:rPr>
          </w:pPr>
          <w:hyperlink w:anchor="_Toc142574106" w:history="1">
            <w:r w:rsidRPr="00CA47E7">
              <w:rPr>
                <w:rStyle w:val="Hyperlink"/>
                <w:noProof/>
              </w:rPr>
              <w:t>Bibliography</w:t>
            </w:r>
            <w:r>
              <w:rPr>
                <w:noProof/>
                <w:webHidden/>
              </w:rPr>
              <w:tab/>
            </w:r>
            <w:r>
              <w:rPr>
                <w:noProof/>
                <w:webHidden/>
              </w:rPr>
              <w:fldChar w:fldCharType="begin"/>
            </w:r>
            <w:r>
              <w:rPr>
                <w:noProof/>
                <w:webHidden/>
              </w:rPr>
              <w:instrText xml:space="preserve"> PAGEREF _Toc142574106 \h </w:instrText>
            </w:r>
            <w:r>
              <w:rPr>
                <w:noProof/>
                <w:webHidden/>
              </w:rPr>
            </w:r>
            <w:r>
              <w:rPr>
                <w:noProof/>
                <w:webHidden/>
              </w:rPr>
              <w:fldChar w:fldCharType="separate"/>
            </w:r>
            <w:r>
              <w:rPr>
                <w:noProof/>
                <w:webHidden/>
              </w:rPr>
              <w:t>39</w:t>
            </w:r>
            <w:r>
              <w:rPr>
                <w:noProof/>
                <w:webHidden/>
              </w:rPr>
              <w:fldChar w:fldCharType="end"/>
            </w:r>
          </w:hyperlink>
        </w:p>
        <w:p w14:paraId="63E4AC00" w14:textId="6DBACA5F"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77777777" w:rsidR="004E4ECE" w:rsidRDefault="00A064E8">
            <w:pPr>
              <w:bidi/>
              <w:jc w:val="center"/>
            </w:pPr>
            <w:r>
              <w:t>4.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2A1672AF" w14:textId="77777777" w:rsidR="004E4ECE" w:rsidRDefault="00A064E8">
      <w:pPr>
        <w:pStyle w:val="2"/>
      </w:pPr>
      <w:bookmarkStart w:id="0" w:name="_Toc142574000"/>
      <w:r>
        <w:t>Preface</w:t>
      </w:r>
      <w:bookmarkEnd w:id="0"/>
    </w:p>
    <w:p w14:paraId="3A3A5EEB" w14:textId="77777777" w:rsidR="004E4ECE" w:rsidRDefault="004E4ECE">
      <w:pPr>
        <w:pStyle w:val="3"/>
      </w:pPr>
    </w:p>
    <w:p w14:paraId="6C5831D0" w14:textId="77777777" w:rsidR="004E4ECE" w:rsidRDefault="00A064E8">
      <w:pPr>
        <w:pStyle w:val="3"/>
      </w:pPr>
      <w:bookmarkStart w:id="1" w:name="_Toc142574001"/>
      <w:r>
        <w:t>Notes for current version</w:t>
      </w:r>
      <w:bookmarkEnd w:id="1"/>
    </w:p>
    <w:p w14:paraId="0E7BED9B" w14:textId="77777777" w:rsidR="004E4ECE" w:rsidRDefault="004E4ECE">
      <w:pPr>
        <w:pStyle w:val="2"/>
      </w:pPr>
    </w:p>
    <w:p w14:paraId="4356FC4B" w14:textId="77777777" w:rsidR="004E4ECE" w:rsidRDefault="004E4ECE"/>
    <w:p w14:paraId="7B19B0CB" w14:textId="77777777" w:rsidR="004E4ECE" w:rsidRDefault="00A064E8" w:rsidP="00FA6A2A">
      <w:pPr>
        <w:pStyle w:val="1"/>
      </w:pPr>
      <w:bookmarkStart w:id="2" w:name="_Toc142574002"/>
      <w:r>
        <w:lastRenderedPageBreak/>
        <w:t>Simulation Concept – Model Description</w:t>
      </w:r>
      <w:bookmarkEnd w:id="2"/>
    </w:p>
    <w:p w14:paraId="23A05D00" w14:textId="77777777" w:rsidR="004E4ECE" w:rsidRDefault="00A064E8">
      <w:pPr>
        <w:pStyle w:val="2"/>
      </w:pPr>
      <w:bookmarkStart w:id="3" w:name="_Toc142574003"/>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2574004"/>
      <w:r>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2574005"/>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lastRenderedPageBreak/>
        <w:t>2</w:t>
      </w:r>
      <w:r w:rsidRPr="00754F16">
        <w:t xml:space="preserve">. </w:t>
      </w:r>
      <w:r w:rsidR="00B476D5">
        <w:t>Color the edges colors based on road's speeds.</w:t>
      </w:r>
    </w:p>
    <w:p w14:paraId="4BFFBFB7" w14:textId="77777777" w:rsidR="00572812" w:rsidRDefault="00572812">
      <w:pPr>
        <w:rPr>
          <w:rFonts w:asciiTheme="minorHAnsi" w:eastAsiaTheme="majorEastAsia" w:hAnsiTheme="minorHAnsi" w:cstheme="minorHAnsi"/>
          <w:b/>
          <w:sz w:val="44"/>
          <w:szCs w:val="56"/>
          <w:u w:val="single"/>
        </w:rPr>
      </w:pPr>
      <w:r>
        <w:br w:type="page"/>
      </w:r>
    </w:p>
    <w:p w14:paraId="6ACD282B" w14:textId="3805A7B6" w:rsidR="004E4ECE" w:rsidRDefault="00A064E8" w:rsidP="00FA6A2A">
      <w:pPr>
        <w:pStyle w:val="1"/>
      </w:pPr>
      <w:bookmarkStart w:id="6" w:name="_Toc142574006"/>
      <w:r>
        <w:lastRenderedPageBreak/>
        <w:t>Simulation Parameters</w:t>
      </w:r>
      <w:bookmarkEnd w:id="6"/>
    </w:p>
    <w:p w14:paraId="5B8ADA81" w14:textId="77777777" w:rsidR="004E4ECE" w:rsidRDefault="00A064E8">
      <w:pPr>
        <w:pStyle w:val="3"/>
      </w:pPr>
      <w:bookmarkStart w:id="7" w:name="_Toc142574007"/>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77777777" w:rsidR="004E4ECE" w:rsidRDefault="00A064E8">
            <w:pPr>
              <w:jc w:val="center"/>
            </w:pPr>
            <w:r>
              <w:t>Speed_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2574008"/>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A8ABCD2" w14:textId="77777777" w:rsidR="004E4ECE" w:rsidRDefault="004E4ECE"/>
    <w:p w14:paraId="777AA505" w14:textId="77777777" w:rsidR="004E4ECE" w:rsidRDefault="004E4ECE">
      <w:pPr>
        <w:pStyle w:val="3"/>
      </w:pPr>
    </w:p>
    <w:p w14:paraId="37199DC3" w14:textId="77777777" w:rsidR="004E4ECE" w:rsidRDefault="00A064E8">
      <w:pPr>
        <w:pStyle w:val="3"/>
      </w:pPr>
      <w:bookmarkStart w:id="9" w:name="_Toc142574009"/>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77777777" w:rsidR="004E4ECE" w:rsidRDefault="00A064E8">
            <w:pPr>
              <w:jc w:val="center"/>
            </w:pPr>
            <w:r>
              <w:t>City names\coordinates</w:t>
            </w:r>
          </w:p>
        </w:tc>
      </w:tr>
      <w:tr w:rsidR="004E4ECE" w14:paraId="30B2E03E" w14:textId="77777777">
        <w:trPr>
          <w:jc w:val="center"/>
        </w:trPr>
        <w:tc>
          <w:tcPr>
            <w:tcW w:w="1846" w:type="dxa"/>
            <w:vAlign w:val="center"/>
          </w:tcPr>
          <w:p w14:paraId="7D43120A" w14:textId="77777777" w:rsidR="004E4ECE" w:rsidRDefault="00A064E8">
            <w:pPr>
              <w:jc w:val="center"/>
            </w:pPr>
            <w:r>
              <w:t>routing_algorithm</w:t>
            </w:r>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77777777" w:rsidR="004E4ECE" w:rsidRDefault="00A064E8">
            <w:pPr>
              <w:jc w:val="center"/>
            </w:pPr>
            <w:r>
              <w:t>Speed_noise_dist</w:t>
            </w:r>
          </w:p>
        </w:tc>
        <w:tc>
          <w:tcPr>
            <w:tcW w:w="3831" w:type="dxa"/>
            <w:vAlign w:val="center"/>
          </w:tcPr>
          <w:p w14:paraId="272D3703" w14:textId="77777777" w:rsidR="004E4ECE" w:rsidRDefault="00A064E8">
            <w:r>
              <w:t>The distribution used to generate synthetic movement data from the real data. The generation method will apply noise to the real data, using gaussian distribution or uniform distribution between -10 to 10 (with no negative speeds).</w:t>
            </w:r>
          </w:p>
        </w:tc>
        <w:tc>
          <w:tcPr>
            <w:tcW w:w="3899" w:type="dxa"/>
            <w:vAlign w:val="center"/>
          </w:tcPr>
          <w:p w14:paraId="0CA42C35" w14:textId="77777777" w:rsidR="004E4ECE" w:rsidRDefault="00A064E8">
            <w:r>
              <w:t>"gauss"/"uni"</w:t>
            </w:r>
          </w:p>
        </w:tc>
      </w:tr>
    </w:tbl>
    <w:p w14:paraId="7AB8B131" w14:textId="77777777" w:rsidR="004E4ECE" w:rsidRDefault="00A064E8">
      <w:pPr>
        <w:pStyle w:val="3"/>
      </w:pPr>
      <w:bookmarkStart w:id="10" w:name="_Toc142574010"/>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77777777" w:rsidR="004E4ECE" w:rsidRDefault="00A064E8">
            <w:pPr>
              <w:jc w:val="center"/>
            </w:pPr>
            <w:r>
              <w:t>route</w:t>
            </w:r>
          </w:p>
        </w:tc>
        <w:tc>
          <w:tcPr>
            <w:tcW w:w="4301" w:type="dxa"/>
            <w:vAlign w:val="center"/>
          </w:tcPr>
          <w:p w14:paraId="28C85EA6" w14:textId="77777777" w:rsidR="004E4ECE" w:rsidRDefault="00A064E8">
            <w:r>
              <w:t>Routes of the agents that finished their navigation</w:t>
            </w:r>
          </w:p>
        </w:tc>
        <w:tc>
          <w:tcPr>
            <w:tcW w:w="4149" w:type="dxa"/>
            <w:vAlign w:val="center"/>
          </w:tcPr>
          <w:p w14:paraId="29E3C1CD" w14:textId="77777777" w:rsidR="004E4ECE" w:rsidRDefault="00A064E8">
            <w:pPr>
              <w:jc w:val="center"/>
            </w:pPr>
            <w:r>
              <w:t>route</w:t>
            </w:r>
          </w:p>
        </w:tc>
      </w:tr>
      <w:tr w:rsidR="004E4ECE" w14:paraId="324EAA19" w14:textId="77777777">
        <w:trPr>
          <w:trHeight w:val="408"/>
          <w:jc w:val="center"/>
        </w:trPr>
        <w:tc>
          <w:tcPr>
            <w:tcW w:w="1316" w:type="dxa"/>
            <w:vAlign w:val="center"/>
          </w:tcPr>
          <w:p w14:paraId="75705534" w14:textId="77777777" w:rsidR="004E4ECE" w:rsidRDefault="00A064E8">
            <w:pPr>
              <w:jc w:val="center"/>
            </w:pPr>
            <w:r>
              <w:t>Q_table</w:t>
            </w:r>
          </w:p>
        </w:tc>
        <w:tc>
          <w:tcPr>
            <w:tcW w:w="4301" w:type="dxa"/>
            <w:vAlign w:val="center"/>
          </w:tcPr>
          <w:p w14:paraId="7181A233" w14:textId="77777777" w:rsidR="004E4ECE" w:rsidRDefault="00A064E8">
            <w:r>
              <w:t xml:space="preserve">Calculated Q table </w:t>
            </w:r>
          </w:p>
        </w:tc>
        <w:tc>
          <w:tcPr>
            <w:tcW w:w="4149" w:type="dxa"/>
            <w:vAlign w:val="center"/>
          </w:tcPr>
          <w:p w14:paraId="1538778A" w14:textId="77777777" w:rsidR="004E4ECE" w:rsidRDefault="004E4ECE">
            <w:pPr>
              <w:jc w:val="center"/>
            </w:pPr>
          </w:p>
        </w:tc>
      </w:tr>
    </w:tbl>
    <w:p w14:paraId="0EE04712" w14:textId="77777777" w:rsidR="004E4ECE" w:rsidRDefault="00A064E8" w:rsidP="00FA6A2A">
      <w:pPr>
        <w:pStyle w:val="1"/>
      </w:pPr>
      <w:bookmarkStart w:id="11" w:name="_Toc142574011"/>
      <w:r>
        <w:lastRenderedPageBreak/>
        <w:t>Software Architecture</w:t>
      </w:r>
      <w:bookmarkEnd w:id="11"/>
    </w:p>
    <w:p w14:paraId="21148CAA" w14:textId="6B250E0D" w:rsidR="004E4ECE" w:rsidRDefault="00A064E8" w:rsidP="005357DF">
      <w:pPr>
        <w:pStyle w:val="2"/>
      </w:pPr>
      <w:r>
        <w:t xml:space="preserve"> </w:t>
      </w:r>
      <w:bookmarkStart w:id="12" w:name="_Toc142574012"/>
      <w:r>
        <w:t>Class Diagram (Unified Modeling Language)</w:t>
      </w:r>
      <w:r>
        <w:rPr>
          <w:vertAlign w:val="superscript"/>
        </w:rPr>
        <w:footnoteReference w:id="1"/>
      </w:r>
      <w:bookmarkStart w:id="13" w:name="_Toc142055191"/>
      <w:bookmarkStart w:id="14" w:name="_Toc142055254"/>
      <w:bookmarkStart w:id="15" w:name="_Toc142055354"/>
      <w:bookmarkStart w:id="16" w:name="_Toc142055406"/>
      <w:bookmarkStart w:id="17" w:name="_Toc142055436"/>
      <w:bookmarkStart w:id="18" w:name="_Toc142055464"/>
      <w:bookmarkStart w:id="19" w:name="_Toc142055504"/>
      <w:r w:rsidR="00000000">
        <w:pict w14:anchorId="6F65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5" o:spid="_x0000_s1026" type="#_x0000_t75" style="position:absolute;margin-left:-62.45pt;margin-top:11.45pt;width:60.2pt;height:13.8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">
            <v:imagedata r:id="rId10" o:title=""/>
            <w10:wrap anchorx="margin"/>
          </v:shape>
        </w:pict>
      </w:r>
      <w:bookmarkEnd w:id="13"/>
      <w:bookmarkEnd w:id="14"/>
      <w:bookmarkEnd w:id="15"/>
      <w:bookmarkEnd w:id="16"/>
      <w:bookmarkEnd w:id="17"/>
      <w:bookmarkEnd w:id="18"/>
      <w:bookmarkEnd w:id="19"/>
      <w:r w:rsidR="00000000">
        <w:pict w14:anchorId="16DBABC0">
          <v:shape id="דיו 4" o:spid="_x0000_s1027" type="#_x0000_t75" style="position:absolute;margin-left:-76.1pt;margin-top:10pt;width:73.85pt;height:57.4pt;z-index:251659264;visibility:visible;mso-wrap-style:square;mso-wrap-distance-left:9pt;mso-wrap-distance-top:0;mso-wrap-distance-right:9pt;mso-wrap-distance-bottom:0;mso-position-horizontal-relative:margin;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">
            <v:imagedata r:id="rId11" o:title=""/>
            <w10:wrap anchorx="margin"/>
          </v:shape>
        </w:pict>
      </w:r>
      <w:r w:rsidR="005357DF">
        <w:rPr>
          <w:noProof/>
        </w:rPr>
        <w:drawing>
          <wp:anchor distT="0" distB="0" distL="114300" distR="114300" simplePos="0" relativeHeight="251658240" behindDoc="0" locked="0" layoutInCell="1" hidden="0" allowOverlap="1" wp14:anchorId="25406715" wp14:editId="7F0AB56F">
            <wp:simplePos x="0" y="0"/>
            <wp:positionH relativeFrom="column">
              <wp:posOffset>-760095</wp:posOffset>
            </wp:positionH>
            <wp:positionV relativeFrom="paragraph">
              <wp:posOffset>379587</wp:posOffset>
            </wp:positionV>
            <wp:extent cx="7462972" cy="4732935"/>
            <wp:effectExtent l="0" t="0" r="0" b="0"/>
            <wp:wrapNone/>
            <wp:docPr id="4" name="image3.png" descr="תמונה שמכילה תרשים&#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3.png" descr="תמונה שמכילה תרשים&#10;&#10;התיאור נוצר באופן אוטומטי"/>
                    <pic:cNvPicPr preferRelativeResize="0"/>
                  </pic:nvPicPr>
                  <pic:blipFill>
                    <a:blip r:embed="rId12"/>
                    <a:srcRect/>
                    <a:stretch>
                      <a:fillRect/>
                    </a:stretch>
                  </pic:blipFill>
                  <pic:spPr>
                    <a:xfrm>
                      <a:off x="0" y="0"/>
                      <a:ext cx="7462972" cy="4732935"/>
                    </a:xfrm>
                    <a:prstGeom prst="rect">
                      <a:avLst/>
                    </a:prstGeom>
                    <a:ln/>
                  </pic:spPr>
                </pic:pic>
              </a:graphicData>
            </a:graphic>
          </wp:anchor>
        </w:drawing>
      </w:r>
      <w:bookmarkEnd w:id="12"/>
    </w:p>
    <w:p w14:paraId="2C650F3B" w14:textId="77777777" w:rsidR="004E4ECE" w:rsidRDefault="004E4ECE">
      <w:pPr>
        <w:pStyle w:val="2"/>
      </w:pPr>
    </w:p>
    <w:p w14:paraId="3C060A20" w14:textId="77777777" w:rsidR="004E4ECE" w:rsidRDefault="004E4ECE">
      <w:pPr>
        <w:pStyle w:val="2"/>
      </w:pPr>
    </w:p>
    <w:p w14:paraId="4EBF303C" w14:textId="77777777" w:rsidR="004E4ECE" w:rsidRDefault="004E4ECE">
      <w:pPr>
        <w:pStyle w:val="2"/>
      </w:pPr>
    </w:p>
    <w:p w14:paraId="17AA59FF" w14:textId="77777777" w:rsidR="004E4ECE" w:rsidRDefault="004E4ECE">
      <w:pPr>
        <w:pStyle w:val="2"/>
      </w:pPr>
    </w:p>
    <w:p w14:paraId="7D4B4A33" w14:textId="77777777" w:rsidR="004E4ECE" w:rsidRDefault="004E4ECE">
      <w:pPr>
        <w:pStyle w:val="2"/>
      </w:pPr>
    </w:p>
    <w:p w14:paraId="4C6A7A11" w14:textId="77777777" w:rsidR="004E4ECE" w:rsidRDefault="004E4ECE">
      <w:pPr>
        <w:pStyle w:val="2"/>
      </w:pPr>
    </w:p>
    <w:p w14:paraId="2BD9BB9D" w14:textId="77777777" w:rsidR="004E4ECE" w:rsidRDefault="004E4ECE">
      <w:pPr>
        <w:pStyle w:val="2"/>
      </w:pPr>
    </w:p>
    <w:p w14:paraId="5AFF3CEA" w14:textId="77777777" w:rsidR="004E4ECE" w:rsidRDefault="004E4ECE">
      <w:pPr>
        <w:pStyle w:val="2"/>
      </w:pPr>
    </w:p>
    <w:p w14:paraId="0CD0D6C5" w14:textId="77777777" w:rsidR="004E4ECE" w:rsidRDefault="004E4ECE">
      <w:pPr>
        <w:pStyle w:val="2"/>
      </w:pPr>
    </w:p>
    <w:p w14:paraId="42CBFD69" w14:textId="77777777" w:rsidR="004E4ECE" w:rsidRDefault="004E4ECE">
      <w:pPr>
        <w:pStyle w:val="2"/>
      </w:pPr>
    </w:p>
    <w:p w14:paraId="26C587AD" w14:textId="77777777" w:rsidR="004E4ECE" w:rsidRDefault="004E4ECE">
      <w:pPr>
        <w:pStyle w:val="2"/>
      </w:pPr>
    </w:p>
    <w:p w14:paraId="02F2CC39" w14:textId="77777777" w:rsidR="004E4ECE" w:rsidRDefault="004E4ECE">
      <w:pPr>
        <w:pStyle w:val="2"/>
      </w:pPr>
    </w:p>
    <w:p w14:paraId="3791480D" w14:textId="77777777" w:rsidR="004E4ECE" w:rsidRDefault="004E4ECE">
      <w:pPr>
        <w:pStyle w:val="2"/>
      </w:pPr>
    </w:p>
    <w:p w14:paraId="5B85EE0B" w14:textId="77777777" w:rsidR="004E4ECE" w:rsidRDefault="004E4ECE">
      <w:pPr>
        <w:pStyle w:val="2"/>
      </w:pPr>
    </w:p>
    <w:p w14:paraId="3C0A0C3D" w14:textId="77777777" w:rsidR="004E4ECE" w:rsidRDefault="004E4ECE">
      <w:pPr>
        <w:pStyle w:val="2"/>
      </w:pPr>
    </w:p>
    <w:p w14:paraId="68845DBE" w14:textId="77777777" w:rsidR="004E4ECE" w:rsidRDefault="004E4ECE">
      <w:pPr>
        <w:pStyle w:val="2"/>
      </w:pPr>
    </w:p>
    <w:p w14:paraId="390D3D35" w14:textId="77777777" w:rsidR="004E4ECE" w:rsidRDefault="004E4ECE">
      <w:pPr>
        <w:pStyle w:val="2"/>
      </w:pPr>
    </w:p>
    <w:p w14:paraId="4BF1E568" w14:textId="77777777" w:rsidR="004E4ECE" w:rsidRDefault="004E4ECE">
      <w:pPr>
        <w:pStyle w:val="2"/>
      </w:pPr>
    </w:p>
    <w:p w14:paraId="19FAA7BE" w14:textId="77777777" w:rsidR="004E4ECE" w:rsidRDefault="004E4ECE">
      <w:pPr>
        <w:pStyle w:val="2"/>
      </w:pPr>
    </w:p>
    <w:p w14:paraId="4001D926" w14:textId="77777777" w:rsidR="004E4ECE" w:rsidRDefault="004E4ECE">
      <w:pPr>
        <w:pStyle w:val="2"/>
      </w:pPr>
    </w:p>
    <w:p w14:paraId="21F45854" w14:textId="77777777" w:rsidR="004E4ECE" w:rsidRDefault="004E4ECE">
      <w:pPr>
        <w:pStyle w:val="2"/>
      </w:pPr>
    </w:p>
    <w:p w14:paraId="4BA21EBB" w14:textId="77777777" w:rsidR="00B476D5" w:rsidRDefault="00B476D5">
      <w:pPr>
        <w:rPr>
          <w:rFonts w:asciiTheme="majorHAnsi" w:eastAsiaTheme="majorEastAsia" w:hAnsiTheme="majorHAnsi" w:cstheme="majorBidi"/>
          <w:b/>
          <w:bCs/>
          <w:color w:val="9BBB59" w:themeColor="accent3"/>
          <w:sz w:val="28"/>
          <w:szCs w:val="26"/>
        </w:rPr>
      </w:pPr>
      <w:r>
        <w:br w:type="page"/>
      </w:r>
    </w:p>
    <w:p w14:paraId="35ED59F8" w14:textId="0D4C854A" w:rsidR="004E4ECE" w:rsidRDefault="00A064E8">
      <w:pPr>
        <w:pStyle w:val="2"/>
      </w:pPr>
      <w:bookmarkStart w:id="20" w:name="_Toc142574013"/>
      <w:r>
        <w:lastRenderedPageBreak/>
        <w:t>Data Structures</w:t>
      </w:r>
      <w:bookmarkEnd w:id="20"/>
    </w:p>
    <w:p w14:paraId="7E53912F" w14:textId="77777777" w:rsidR="00B476D5" w:rsidRDefault="00B476D5">
      <w:pPr>
        <w:rPr>
          <w:b/>
          <w:u w:val="single"/>
        </w:rPr>
      </w:pPr>
    </w:p>
    <w:p w14:paraId="4C2F48FF" w14:textId="77777777" w:rsidR="000809F1" w:rsidRPr="00FA6A2A" w:rsidRDefault="000809F1" w:rsidP="00FA6A2A">
      <w:pPr>
        <w:pStyle w:val="1"/>
      </w:pPr>
      <w:bookmarkStart w:id="21" w:name="_Toc142574014"/>
      <w:r w:rsidRPr="00FA6A2A">
        <w:t>Class: Route (Abstract Base Class)</w:t>
      </w:r>
      <w:bookmarkEnd w:id="21"/>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3"/>
      </w:pPr>
      <w:bookmarkStart w:id="22" w:name="_Toc142574015"/>
      <w:r w:rsidRPr="000809F1">
        <w:t>Method: decide_first_road</w:t>
      </w:r>
      <w:r>
        <w:t xml:space="preserve"> </w:t>
      </w:r>
      <w:r w:rsidRPr="000809F1">
        <w:t>()</w:t>
      </w:r>
      <w:bookmarkEnd w:id="22"/>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5"/>
        </w:numPr>
      </w:pPr>
      <w:r w:rsidRPr="000809F1">
        <w:t>This method is abstract and should be implemented by subclasses.</w:t>
      </w:r>
    </w:p>
    <w:p w14:paraId="24BFCACA" w14:textId="77777777" w:rsidR="000809F1" w:rsidRPr="000809F1" w:rsidRDefault="000809F1">
      <w:pPr>
        <w:numPr>
          <w:ilvl w:val="0"/>
          <w:numId w:val="5"/>
        </w:numPr>
      </w:pPr>
      <w:r w:rsidRPr="000809F1">
        <w:t>It is responsible for deciding the first road that a car should take.</w:t>
      </w:r>
    </w:p>
    <w:p w14:paraId="6CD363C6" w14:textId="77777777" w:rsidR="000809F1" w:rsidRDefault="000809F1">
      <w:pPr>
        <w:numPr>
          <w:ilvl w:val="0"/>
          <w:numId w:val="5"/>
        </w:numPr>
      </w:pPr>
      <w:r w:rsidRPr="000809F1">
        <w:t>Returns the selected first road.</w:t>
      </w:r>
    </w:p>
    <w:p w14:paraId="076DD673" w14:textId="4793F852" w:rsidR="000809F1" w:rsidRPr="000809F1" w:rsidRDefault="000809F1" w:rsidP="001B0542">
      <w:pPr>
        <w:pStyle w:val="3"/>
      </w:pPr>
      <w:bookmarkStart w:id="23" w:name="_Toc142574016"/>
      <w:r w:rsidRPr="000809F1">
        <w:t>Method: get_next_road</w:t>
      </w:r>
      <w:r>
        <w:t xml:space="preserve"> </w:t>
      </w:r>
      <w:r w:rsidRPr="000809F1">
        <w:t>()</w:t>
      </w:r>
      <w:bookmarkEnd w:id="23"/>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7"/>
        </w:numPr>
      </w:pPr>
      <w:r w:rsidRPr="000809F1">
        <w:t>This method is abstract and should be implemented by subclasses.</w:t>
      </w:r>
    </w:p>
    <w:p w14:paraId="559ED1B7" w14:textId="77777777" w:rsidR="000809F1" w:rsidRPr="000809F1" w:rsidRDefault="000809F1">
      <w:pPr>
        <w:numPr>
          <w:ilvl w:val="0"/>
          <w:numId w:val="7"/>
        </w:numPr>
      </w:pPr>
      <w:r w:rsidRPr="000809F1">
        <w:t>It determines the next road that the car should take based on the current road and other parameters.</w:t>
      </w:r>
    </w:p>
    <w:p w14:paraId="0679C27E" w14:textId="652AD744" w:rsidR="000809F1" w:rsidRPr="000809F1" w:rsidRDefault="000809F1">
      <w:pPr>
        <w:numPr>
          <w:ilvl w:val="0"/>
          <w:numId w:val="7"/>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3"/>
      </w:pPr>
      <w:bookmarkStart w:id="24" w:name="_Toc142574017"/>
      <w:r w:rsidRPr="000809F1">
        <w:t>Method: get_alt_road</w:t>
      </w:r>
      <w:r>
        <w:t xml:space="preserve"> </w:t>
      </w:r>
      <w:r w:rsidRPr="000809F1">
        <w:t>()</w:t>
      </w:r>
      <w:bookmarkEnd w:id="24"/>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9"/>
        </w:numPr>
      </w:pPr>
      <w:r w:rsidRPr="000809F1">
        <w:t>This method is abstract and should be implemented by subclasses.</w:t>
      </w:r>
    </w:p>
    <w:p w14:paraId="446F3A11" w14:textId="77777777" w:rsidR="000809F1" w:rsidRPr="000809F1" w:rsidRDefault="000809F1">
      <w:pPr>
        <w:numPr>
          <w:ilvl w:val="0"/>
          <w:numId w:val="9"/>
        </w:numPr>
      </w:pPr>
      <w:r w:rsidRPr="000809F1">
        <w:t>It determines an alternative road when the chosen road is blocked or unavailable.</w:t>
      </w:r>
    </w:p>
    <w:p w14:paraId="1C23A49E" w14:textId="3F2DF7F3" w:rsidR="00404B39" w:rsidRPr="001B0542" w:rsidRDefault="000809F1" w:rsidP="001B0542">
      <w:pPr>
        <w:numPr>
          <w:ilvl w:val="0"/>
          <w:numId w:val="9"/>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1"/>
      </w:pPr>
      <w:bookmarkStart w:id="25" w:name="_Toc142574018"/>
      <w:r w:rsidRPr="00FA6A2A">
        <w:lastRenderedPageBreak/>
        <w:t>Class: Random_route (Route)</w:t>
      </w:r>
      <w:bookmarkEnd w:id="25"/>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3"/>
      </w:pPr>
      <w:bookmarkStart w:id="26" w:name="_Toc142574019"/>
      <w:r w:rsidRPr="00FA6A2A">
        <w:t>Method: __init__(self, src_node, dst_node, road_network)</w:t>
      </w:r>
      <w:bookmarkEnd w:id="26"/>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rsidP="008523C8">
      <w:pPr>
        <w:numPr>
          <w:ilvl w:val="0"/>
          <w:numId w:val="13"/>
        </w:numPr>
      </w:pPr>
      <w:r w:rsidRPr="00FA6A2A">
        <w:t>src_node (int): The source node ID.</w:t>
      </w:r>
    </w:p>
    <w:p w14:paraId="4A8A31A3" w14:textId="77777777" w:rsidR="008523C8" w:rsidRPr="00FA6A2A" w:rsidRDefault="008523C8" w:rsidP="008523C8">
      <w:pPr>
        <w:numPr>
          <w:ilvl w:val="0"/>
          <w:numId w:val="13"/>
        </w:numPr>
      </w:pPr>
      <w:r w:rsidRPr="00FA6A2A">
        <w:t>dst_node (int): The destination node ID.</w:t>
      </w:r>
    </w:p>
    <w:p w14:paraId="68F8DFDA" w14:textId="4FD11A31" w:rsidR="008523C8" w:rsidRPr="00FA6A2A" w:rsidRDefault="008523C8" w:rsidP="008523C8">
      <w:pPr>
        <w:numPr>
          <w:ilvl w:val="0"/>
          <w:numId w:val="13"/>
        </w:numPr>
      </w:pPr>
      <w:r w:rsidRPr="00FA6A2A">
        <w:t>road_network (Road_Network): The road network object.</w:t>
      </w:r>
    </w:p>
    <w:p w14:paraId="748B92A2" w14:textId="2902DCEA" w:rsidR="00FA6A2A" w:rsidRPr="00FA6A2A" w:rsidRDefault="00FA6A2A" w:rsidP="001B0542">
      <w:pPr>
        <w:pStyle w:val="3"/>
      </w:pPr>
      <w:bookmarkStart w:id="27" w:name="_Toc142574020"/>
      <w:r w:rsidRPr="00FA6A2A">
        <w:t>Method: decide_first_road</w:t>
      </w:r>
      <w:r>
        <w:t xml:space="preserve"> </w:t>
      </w:r>
      <w:r w:rsidRPr="00FA6A2A">
        <w:t>(self)</w:t>
      </w:r>
      <w:bookmarkEnd w:id="27"/>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10"/>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11"/>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3"/>
      </w:pPr>
      <w:bookmarkStart w:id="28" w:name="_Toc142574021"/>
      <w:r w:rsidRPr="00FA6A2A">
        <w:t>Method: get_next_road</w:t>
      </w:r>
      <w:r>
        <w:t xml:space="preserve"> </w:t>
      </w:r>
      <w:r w:rsidRPr="00FA6A2A">
        <w:t>(self)</w:t>
      </w:r>
      <w:bookmarkEnd w:id="28"/>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12"/>
        </w:numPr>
        <w:rPr>
          <w:bCs/>
        </w:rPr>
      </w:pPr>
      <w:r w:rsidRPr="00FA6A2A">
        <w:rPr>
          <w:bCs/>
        </w:rPr>
        <w:t>Selects the next road randomly from the list of adjacent roads.</w:t>
      </w:r>
    </w:p>
    <w:p w14:paraId="2875006B" w14:textId="77777777" w:rsidR="00FA6A2A" w:rsidRDefault="00FA6A2A">
      <w:pPr>
        <w:numPr>
          <w:ilvl w:val="0"/>
          <w:numId w:val="12"/>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rsidP="001B0542">
      <w:pPr>
        <w:numPr>
          <w:ilvl w:val="0"/>
          <w:numId w:val="12"/>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3"/>
      </w:pPr>
      <w:bookmarkStart w:id="29" w:name="_Toc142574022"/>
      <w:r w:rsidRPr="00FA6A2A">
        <w:t>Method: get_alt_road</w:t>
      </w:r>
      <w:r>
        <w:t xml:space="preserve"> </w:t>
      </w:r>
      <w:r w:rsidRPr="00FA6A2A">
        <w:t>(self)</w:t>
      </w:r>
      <w:bookmarkEnd w:id="29"/>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rsidP="008523C8">
      <w:pPr>
        <w:numPr>
          <w:ilvl w:val="0"/>
          <w:numId w:val="12"/>
        </w:numPr>
        <w:rPr>
          <w:bCs/>
        </w:rPr>
      </w:pPr>
      <w:r>
        <w:rPr>
          <w:bCs/>
        </w:rPr>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1"/>
      </w:pPr>
      <w:bookmarkStart w:id="30" w:name="_Toc142574023"/>
      <w:r w:rsidRPr="00FA6A2A">
        <w:lastRenderedPageBreak/>
        <w:t>Class: Q_Learning_Route (Route)</w:t>
      </w:r>
      <w:bookmarkEnd w:id="30"/>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3"/>
      </w:pPr>
      <w:bookmarkStart w:id="31" w:name="_Toc142574024"/>
      <w:r w:rsidRPr="00FA6A2A">
        <w:t>Method: __init__(self, src_node, dst_node, road_network, start_time)</w:t>
      </w:r>
      <w:bookmarkEnd w:id="31"/>
    </w:p>
    <w:p w14:paraId="718BA0D4" w14:textId="77777777" w:rsidR="00FA6A2A" w:rsidRPr="00FA6A2A" w:rsidRDefault="00FA6A2A" w:rsidP="00FA6A2A">
      <w:pPr>
        <w:rPr>
          <w:b/>
        </w:rPr>
      </w:pPr>
      <w:r w:rsidRPr="00FA6A2A">
        <w:rPr>
          <w:b/>
          <w:bCs/>
        </w:rPr>
        <w:t>Input:</w:t>
      </w:r>
    </w:p>
    <w:p w14:paraId="14A5C90C" w14:textId="77777777" w:rsidR="00FA6A2A" w:rsidRPr="00FA6A2A" w:rsidRDefault="00FA6A2A">
      <w:pPr>
        <w:numPr>
          <w:ilvl w:val="0"/>
          <w:numId w:val="13"/>
        </w:numPr>
      </w:pPr>
      <w:r w:rsidRPr="00FA6A2A">
        <w:t>src_node (int): The source node ID.</w:t>
      </w:r>
    </w:p>
    <w:p w14:paraId="371E97B8" w14:textId="77777777" w:rsidR="00FA6A2A" w:rsidRPr="00FA6A2A" w:rsidRDefault="00FA6A2A">
      <w:pPr>
        <w:numPr>
          <w:ilvl w:val="0"/>
          <w:numId w:val="13"/>
        </w:numPr>
      </w:pPr>
      <w:r w:rsidRPr="00FA6A2A">
        <w:t>dst_node (int): The destination node ID.</w:t>
      </w:r>
    </w:p>
    <w:p w14:paraId="2BAF36D3" w14:textId="77777777" w:rsidR="00FA6A2A" w:rsidRPr="00FA6A2A" w:rsidRDefault="00FA6A2A">
      <w:pPr>
        <w:numPr>
          <w:ilvl w:val="0"/>
          <w:numId w:val="13"/>
        </w:numPr>
      </w:pPr>
      <w:r w:rsidRPr="00FA6A2A">
        <w:t>road_network (Road_Network): The road network object.</w:t>
      </w:r>
    </w:p>
    <w:p w14:paraId="7BD71357" w14:textId="77777777" w:rsidR="00FA6A2A" w:rsidRPr="00FA6A2A" w:rsidRDefault="00FA6A2A">
      <w:pPr>
        <w:numPr>
          <w:ilvl w:val="0"/>
          <w:numId w:val="13"/>
        </w:numPr>
      </w:pPr>
      <w:r w:rsidRPr="00FA6A2A">
        <w:t>start_time (datetime.datetime): The starting time of the simulation.</w:t>
      </w:r>
    </w:p>
    <w:p w14:paraId="050DF6E2" w14:textId="77777777" w:rsidR="00FA6A2A" w:rsidRPr="00FA6A2A" w:rsidRDefault="00FA6A2A" w:rsidP="00FA6A2A">
      <w:pPr>
        <w:rPr>
          <w:b/>
        </w:rPr>
      </w:pPr>
      <w:r w:rsidRPr="00FA6A2A">
        <w:rPr>
          <w:b/>
          <w:bCs/>
        </w:rPr>
        <w:t>Functionality:</w:t>
      </w:r>
    </w:p>
    <w:p w14:paraId="03C4DC66" w14:textId="77777777" w:rsidR="00FA6A2A" w:rsidRPr="00FA6A2A" w:rsidRDefault="00FA6A2A">
      <w:pPr>
        <w:numPr>
          <w:ilvl w:val="0"/>
          <w:numId w:val="14"/>
        </w:numPr>
        <w:rPr>
          <w:bCs/>
        </w:rPr>
      </w:pPr>
      <w:r w:rsidRPr="00FA6A2A">
        <w:rPr>
          <w:bCs/>
        </w:rPr>
        <w:t>Initializes the Q-learning route with source, destination, and other parameters.</w:t>
      </w:r>
    </w:p>
    <w:p w14:paraId="3247F38C" w14:textId="77777777" w:rsidR="00FA6A2A" w:rsidRPr="00FA6A2A" w:rsidRDefault="00FA6A2A">
      <w:pPr>
        <w:numPr>
          <w:ilvl w:val="0"/>
          <w:numId w:val="14"/>
        </w:numPr>
        <w:rPr>
          <w:bCs/>
        </w:rPr>
      </w:pPr>
      <w:r w:rsidRPr="00FA6A2A">
        <w:rPr>
          <w:bCs/>
        </w:rPr>
        <w:t>Creates an instance of the QLearning class to perform Q-learning.</w:t>
      </w:r>
    </w:p>
    <w:p w14:paraId="0D570812" w14:textId="77777777" w:rsidR="00FA6A2A" w:rsidRPr="00FA6A2A" w:rsidRDefault="00FA6A2A">
      <w:pPr>
        <w:numPr>
          <w:ilvl w:val="0"/>
          <w:numId w:val="14"/>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14"/>
        </w:numPr>
        <w:rPr>
          <w:bCs/>
        </w:rPr>
      </w:pPr>
      <w:r w:rsidRPr="00FA6A2A">
        <w:rPr>
          <w:bCs/>
        </w:rPr>
        <w:t>Defines the agent's path using Q-learning.</w:t>
      </w:r>
    </w:p>
    <w:p w14:paraId="26F5565B" w14:textId="77777777" w:rsidR="00404B39" w:rsidRDefault="00404B39" w:rsidP="00FA6A2A">
      <w:pPr>
        <w:rPr>
          <w:b/>
        </w:rPr>
      </w:pPr>
    </w:p>
    <w:p w14:paraId="3B330883" w14:textId="2753ABE8" w:rsidR="00FA6A2A" w:rsidRPr="00FA6A2A" w:rsidRDefault="00FA6A2A" w:rsidP="001B0542">
      <w:pPr>
        <w:pStyle w:val="3"/>
      </w:pPr>
      <w:bookmarkStart w:id="32" w:name="_Toc142574025"/>
      <w:r w:rsidRPr="00FA6A2A">
        <w:t>Method: decide_first_road</w:t>
      </w:r>
      <w:r w:rsidR="00404B39">
        <w:t xml:space="preserve"> </w:t>
      </w:r>
      <w:r w:rsidRPr="00FA6A2A">
        <w:t>(self)</w:t>
      </w:r>
      <w:bookmarkEnd w:id="32"/>
    </w:p>
    <w:p w14:paraId="3E7C5613" w14:textId="77777777" w:rsidR="00FA6A2A" w:rsidRPr="00FA6A2A" w:rsidRDefault="00FA6A2A" w:rsidP="00FA6A2A">
      <w:pPr>
        <w:rPr>
          <w:b/>
        </w:rPr>
      </w:pPr>
      <w:r w:rsidRPr="00FA6A2A">
        <w:rPr>
          <w:b/>
          <w:bCs/>
        </w:rPr>
        <w:t>Functionality:</w:t>
      </w:r>
    </w:p>
    <w:p w14:paraId="42FEF204" w14:textId="77777777" w:rsidR="00FA6A2A" w:rsidRDefault="00FA6A2A">
      <w:pPr>
        <w:numPr>
          <w:ilvl w:val="0"/>
          <w:numId w:val="15"/>
        </w:numPr>
        <w:rPr>
          <w:bCs/>
        </w:rPr>
      </w:pPr>
      <w:r w:rsidRPr="00FA6A2A">
        <w:rPr>
          <w:bCs/>
        </w:rPr>
        <w:t>Chooses the first road using Q-learning based on the source node.</w:t>
      </w:r>
    </w:p>
    <w:p w14:paraId="27EA8804" w14:textId="77777777" w:rsidR="00FA6A2A" w:rsidRDefault="00FA6A2A" w:rsidP="00FA6A2A">
      <w:pPr>
        <w:rPr>
          <w:b/>
        </w:rPr>
      </w:pPr>
      <w:r w:rsidRPr="00FA6A2A">
        <w:rPr>
          <w:b/>
        </w:rPr>
        <w:t>Output:</w:t>
      </w:r>
    </w:p>
    <w:p w14:paraId="22942209" w14:textId="7F750B7D" w:rsidR="00FA6A2A" w:rsidRPr="00FA6A2A" w:rsidRDefault="00FA6A2A">
      <w:pPr>
        <w:numPr>
          <w:ilvl w:val="0"/>
          <w:numId w:val="15"/>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3"/>
      </w:pPr>
      <w:bookmarkStart w:id="33" w:name="_Toc142574026"/>
      <w:r w:rsidRPr="00FA6A2A">
        <w:t>Method: get_next_road</w:t>
      </w:r>
      <w:r w:rsidR="00404B39">
        <w:t xml:space="preserve"> </w:t>
      </w:r>
      <w:r w:rsidRPr="00FA6A2A">
        <w:t>(self)</w:t>
      </w:r>
      <w:bookmarkEnd w:id="33"/>
    </w:p>
    <w:p w14:paraId="64B58A10" w14:textId="77777777" w:rsidR="00404B39" w:rsidRPr="00404B39" w:rsidRDefault="00404B39" w:rsidP="00404B39">
      <w:pPr>
        <w:rPr>
          <w:b/>
        </w:rPr>
      </w:pPr>
      <w:r w:rsidRPr="00404B39">
        <w:rPr>
          <w:b/>
          <w:bCs/>
        </w:rPr>
        <w:t>Functionality:</w:t>
      </w:r>
    </w:p>
    <w:p w14:paraId="237E61A7" w14:textId="77777777" w:rsidR="00404B39" w:rsidRPr="00404B39" w:rsidRDefault="00404B39">
      <w:pPr>
        <w:numPr>
          <w:ilvl w:val="0"/>
          <w:numId w:val="16"/>
        </w:numPr>
        <w:rPr>
          <w:bCs/>
        </w:rPr>
      </w:pPr>
      <w:r w:rsidRPr="00404B39">
        <w:rPr>
          <w:bCs/>
        </w:rPr>
        <w:t>This method uses Q-learning to select the next road based on the current road's destination node.</w:t>
      </w:r>
    </w:p>
    <w:p w14:paraId="72FFCBA2" w14:textId="77777777" w:rsidR="00404B39" w:rsidRDefault="00404B39" w:rsidP="00404B39">
      <w:pPr>
        <w:rPr>
          <w:b/>
        </w:rPr>
      </w:pPr>
      <w:r w:rsidRPr="00FA6A2A">
        <w:rPr>
          <w:b/>
        </w:rPr>
        <w:t>Output:</w:t>
      </w:r>
    </w:p>
    <w:p w14:paraId="5A33E8AE" w14:textId="5B2D1978" w:rsidR="00404B39" w:rsidRPr="00FA6A2A" w:rsidRDefault="00404B39">
      <w:pPr>
        <w:numPr>
          <w:ilvl w:val="0"/>
          <w:numId w:val="12"/>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3"/>
      </w:pPr>
      <w:bookmarkStart w:id="34" w:name="_Toc142574027"/>
      <w:r w:rsidRPr="00FA6A2A">
        <w:lastRenderedPageBreak/>
        <w:t>Method: get_alt_road(self)</w:t>
      </w:r>
      <w:bookmarkEnd w:id="34"/>
    </w:p>
    <w:p w14:paraId="636FA7E1" w14:textId="77777777" w:rsidR="00FA6A2A" w:rsidRPr="00FA6A2A" w:rsidRDefault="00FA6A2A" w:rsidP="00FA6A2A">
      <w:r w:rsidRPr="00FA6A2A">
        <w:rPr>
          <w:b/>
        </w:rPr>
        <w:t>Input and Functionality:</w:t>
      </w:r>
    </w:p>
    <w:p w14:paraId="6CD5EFD3" w14:textId="0487A9A1" w:rsidR="008523C8" w:rsidRDefault="008523C8" w:rsidP="008523C8">
      <w:r w:rsidRPr="008523C8">
        <w:t>Try to find an alternative road to the current road if it's blocked</w:t>
      </w:r>
      <w:r>
        <w:t>, based on the q table of the agent.</w:t>
      </w:r>
    </w:p>
    <w:p w14:paraId="3F18EF8D" w14:textId="77777777" w:rsidR="008523C8" w:rsidRDefault="008523C8" w:rsidP="008523C8">
      <w:pPr>
        <w:rPr>
          <w:b/>
        </w:rPr>
      </w:pPr>
      <w:r w:rsidRPr="00FA6A2A">
        <w:rPr>
          <w:b/>
        </w:rPr>
        <w:t>Output:</w:t>
      </w:r>
    </w:p>
    <w:p w14:paraId="3AAAD063" w14:textId="11975656" w:rsidR="008523C8" w:rsidRDefault="008523C8" w:rsidP="008523C8">
      <w:pPr>
        <w:numPr>
          <w:ilvl w:val="0"/>
          <w:numId w:val="12"/>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35" w:name="_Toc142574028"/>
      <w:r w:rsidRPr="00FA6A2A">
        <w:lastRenderedPageBreak/>
        <w:t>Class: Shortest_path_route (Route)</w:t>
      </w:r>
      <w:bookmarkEnd w:id="35"/>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3"/>
      </w:pPr>
      <w:bookmarkStart w:id="36" w:name="_Toc142574029"/>
      <w:r w:rsidRPr="00FA6A2A">
        <w:t>Method: __init__(self, src_node, dst_node, road_network)</w:t>
      </w:r>
      <w:bookmarkEnd w:id="36"/>
    </w:p>
    <w:p w14:paraId="5FAEB84B" w14:textId="77777777" w:rsidR="008523C8" w:rsidRPr="00FA6A2A" w:rsidRDefault="008523C8" w:rsidP="008523C8">
      <w:pPr>
        <w:rPr>
          <w:b/>
        </w:rPr>
      </w:pPr>
      <w:r w:rsidRPr="00FA6A2A">
        <w:rPr>
          <w:b/>
          <w:bCs/>
        </w:rPr>
        <w:t>Input:</w:t>
      </w:r>
    </w:p>
    <w:p w14:paraId="4CE0EF3C" w14:textId="77777777" w:rsidR="008523C8" w:rsidRPr="00FA6A2A" w:rsidRDefault="008523C8" w:rsidP="008523C8">
      <w:pPr>
        <w:numPr>
          <w:ilvl w:val="0"/>
          <w:numId w:val="13"/>
        </w:numPr>
      </w:pPr>
      <w:r w:rsidRPr="00FA6A2A">
        <w:t>src_node (int): The source node ID.</w:t>
      </w:r>
    </w:p>
    <w:p w14:paraId="6C46B067" w14:textId="77777777" w:rsidR="008523C8" w:rsidRPr="00FA6A2A" w:rsidRDefault="008523C8" w:rsidP="008523C8">
      <w:pPr>
        <w:numPr>
          <w:ilvl w:val="0"/>
          <w:numId w:val="13"/>
        </w:numPr>
      </w:pPr>
      <w:r w:rsidRPr="00FA6A2A">
        <w:t>dst_node (int): The destination node ID.</w:t>
      </w:r>
    </w:p>
    <w:p w14:paraId="6EEA56ED" w14:textId="77777777" w:rsidR="008523C8" w:rsidRPr="00FA6A2A" w:rsidRDefault="008523C8" w:rsidP="008523C8">
      <w:pPr>
        <w:numPr>
          <w:ilvl w:val="0"/>
          <w:numId w:val="13"/>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3"/>
      </w:pPr>
      <w:bookmarkStart w:id="37" w:name="_Toc142574030"/>
      <w:r w:rsidRPr="00FA6A2A">
        <w:t>Method: decide_first_</w:t>
      </w:r>
      <w:r w:rsidR="005357DF" w:rsidRPr="00FA6A2A">
        <w:t>road (</w:t>
      </w:r>
      <w:r w:rsidRPr="00FA6A2A">
        <w:t>self)</w:t>
      </w:r>
      <w:bookmarkEnd w:id="37"/>
    </w:p>
    <w:p w14:paraId="682806F0" w14:textId="77777777" w:rsidR="00404B39" w:rsidRPr="00404B39" w:rsidRDefault="00404B39" w:rsidP="00404B39">
      <w:pPr>
        <w:rPr>
          <w:b/>
        </w:rPr>
      </w:pPr>
      <w:r w:rsidRPr="00404B39">
        <w:rPr>
          <w:b/>
          <w:bCs/>
        </w:rPr>
        <w:t>Functionality:</w:t>
      </w:r>
    </w:p>
    <w:p w14:paraId="629F029F" w14:textId="77777777" w:rsidR="00404B39" w:rsidRPr="00404B39" w:rsidRDefault="00404B39">
      <w:pPr>
        <w:numPr>
          <w:ilvl w:val="0"/>
          <w:numId w:val="17"/>
        </w:numPr>
        <w:rPr>
          <w:bCs/>
        </w:rPr>
      </w:pPr>
      <w:r w:rsidRPr="00404B39">
        <w:rPr>
          <w:bCs/>
        </w:rPr>
        <w:t>Determines the first road using a shortest path algorithm.</w:t>
      </w:r>
    </w:p>
    <w:p w14:paraId="5AA22557" w14:textId="77777777" w:rsidR="00404B39" w:rsidRDefault="00404B39" w:rsidP="00404B39">
      <w:pPr>
        <w:rPr>
          <w:b/>
        </w:rPr>
      </w:pPr>
      <w:r w:rsidRPr="00FA6A2A">
        <w:rPr>
          <w:b/>
        </w:rPr>
        <w:t>Output:</w:t>
      </w:r>
    </w:p>
    <w:p w14:paraId="197F62D5" w14:textId="4F3743F2" w:rsidR="00404B39" w:rsidRPr="00FA6A2A" w:rsidRDefault="00404B39">
      <w:pPr>
        <w:numPr>
          <w:ilvl w:val="0"/>
          <w:numId w:val="11"/>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3"/>
      </w:pPr>
      <w:bookmarkStart w:id="38" w:name="_Toc142574031"/>
      <w:r w:rsidRPr="00FA6A2A">
        <w:t>Method: get_next_road</w:t>
      </w:r>
      <w:r w:rsidR="00404B39">
        <w:t xml:space="preserve"> </w:t>
      </w:r>
      <w:r w:rsidRPr="00FA6A2A">
        <w:t>(self)</w:t>
      </w:r>
      <w:bookmarkEnd w:id="38"/>
    </w:p>
    <w:p w14:paraId="248CDBB1" w14:textId="77777777" w:rsidR="00404B39" w:rsidRPr="00404B39" w:rsidRDefault="00404B39" w:rsidP="00404B39">
      <w:pPr>
        <w:rPr>
          <w:b/>
        </w:rPr>
      </w:pPr>
      <w:r w:rsidRPr="00404B39">
        <w:rPr>
          <w:b/>
          <w:bCs/>
        </w:rPr>
        <w:t>Functionality:</w:t>
      </w:r>
    </w:p>
    <w:p w14:paraId="4AD4D0B8" w14:textId="77777777" w:rsidR="00404B39" w:rsidRPr="00404B39" w:rsidRDefault="00404B39">
      <w:pPr>
        <w:numPr>
          <w:ilvl w:val="0"/>
          <w:numId w:val="18"/>
        </w:numPr>
        <w:rPr>
          <w:bCs/>
        </w:rPr>
      </w:pPr>
      <w:r w:rsidRPr="00404B39">
        <w:rPr>
          <w:bCs/>
        </w:rPr>
        <w:t>Determines the next road using a shortest path algorithm.</w:t>
      </w:r>
    </w:p>
    <w:p w14:paraId="59C32070" w14:textId="77777777" w:rsidR="00404B39" w:rsidRDefault="00404B39" w:rsidP="00404B39">
      <w:pPr>
        <w:rPr>
          <w:b/>
        </w:rPr>
      </w:pPr>
      <w:r w:rsidRPr="00FA6A2A">
        <w:rPr>
          <w:b/>
        </w:rPr>
        <w:t>Output:</w:t>
      </w:r>
    </w:p>
    <w:p w14:paraId="2DC041EE" w14:textId="433DD55F" w:rsidR="00404B39" w:rsidRPr="00FA6A2A" w:rsidRDefault="00404B39">
      <w:pPr>
        <w:numPr>
          <w:ilvl w:val="0"/>
          <w:numId w:val="11"/>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3"/>
      </w:pPr>
      <w:bookmarkStart w:id="39" w:name="_Toc142574032"/>
      <w:r w:rsidRPr="00FA6A2A">
        <w:t>Method: get_alt_road</w:t>
      </w:r>
      <w:r w:rsidR="00404B39">
        <w:t xml:space="preserve"> </w:t>
      </w:r>
      <w:r w:rsidRPr="00FA6A2A">
        <w:t>(self)</w:t>
      </w:r>
      <w:bookmarkEnd w:id="39"/>
    </w:p>
    <w:p w14:paraId="30B25773" w14:textId="77777777" w:rsidR="00404B39" w:rsidRPr="00404B39" w:rsidRDefault="00404B39" w:rsidP="00404B39">
      <w:pPr>
        <w:rPr>
          <w:b/>
        </w:rPr>
      </w:pPr>
      <w:r w:rsidRPr="00404B39">
        <w:rPr>
          <w:b/>
          <w:bCs/>
        </w:rPr>
        <w:t>Input and Functionality:</w:t>
      </w:r>
    </w:p>
    <w:p w14:paraId="44D1A647" w14:textId="77777777" w:rsidR="00404B39" w:rsidRPr="00404B39" w:rsidRDefault="00404B39">
      <w:pPr>
        <w:numPr>
          <w:ilvl w:val="0"/>
          <w:numId w:val="19"/>
        </w:numPr>
        <w:rPr>
          <w:bCs/>
        </w:rPr>
      </w:pPr>
      <w:r w:rsidRPr="00404B39">
        <w:rPr>
          <w:bCs/>
        </w:rPr>
        <w:t>This method calculates an alternative road based on minimum distance from adjacent roads.</w:t>
      </w:r>
    </w:p>
    <w:p w14:paraId="71BF1643" w14:textId="77777777" w:rsidR="008523C8" w:rsidRDefault="008523C8" w:rsidP="008523C8">
      <w:pPr>
        <w:rPr>
          <w:b/>
        </w:rPr>
      </w:pPr>
      <w:r w:rsidRPr="00FA6A2A">
        <w:rPr>
          <w:b/>
        </w:rPr>
        <w:t>Output:</w:t>
      </w:r>
    </w:p>
    <w:p w14:paraId="4AC60672" w14:textId="77777777" w:rsidR="008523C8" w:rsidRDefault="008523C8" w:rsidP="008523C8">
      <w:pPr>
        <w:numPr>
          <w:ilvl w:val="0"/>
          <w:numId w:val="12"/>
        </w:numPr>
        <w:rPr>
          <w:bCs/>
        </w:rPr>
      </w:pPr>
      <w:r>
        <w:rPr>
          <w:bCs/>
        </w:rPr>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40" w:name="_Toc142574033"/>
      <w:r w:rsidRPr="00FA6A2A">
        <w:lastRenderedPageBreak/>
        <w:t xml:space="preserve">Class: </w:t>
      </w:r>
      <w:r w:rsidR="00A064E8">
        <w:t>Car</w:t>
      </w:r>
      <w:bookmarkEnd w:id="40"/>
    </w:p>
    <w:p w14:paraId="218D14DD" w14:textId="12B41458" w:rsidR="00B82EA3" w:rsidRPr="00B82EA3" w:rsidRDefault="00B82EA3" w:rsidP="00B82EA3">
      <w:r w:rsidRPr="00B82EA3">
        <w:t>This class represents a car within a road network simulation.</w:t>
      </w:r>
    </w:p>
    <w:p w14:paraId="667BEC75" w14:textId="77777777" w:rsidR="003D7DD8" w:rsidRDefault="003D7DD8" w:rsidP="003D7DD8">
      <w:pPr>
        <w:pStyle w:val="3"/>
      </w:pPr>
      <w:bookmarkStart w:id="41" w:name="_Toc142574034"/>
      <w:r>
        <w:t>__init__(self, id, source_node, destination_node, starting_time, road_network, route_algorithm='random'):</w:t>
      </w:r>
      <w:bookmarkEnd w:id="41"/>
    </w:p>
    <w:p w14:paraId="3B2B278F" w14:textId="77777777" w:rsidR="003D7DD8" w:rsidRDefault="003D7DD8" w:rsidP="003D7DD8">
      <w:r>
        <w:t>Input:</w:t>
      </w:r>
    </w:p>
    <w:p w14:paraId="019977BD" w14:textId="77777777" w:rsidR="003D7DD8" w:rsidRDefault="003D7DD8" w:rsidP="003D7DD8">
      <w:r>
        <w:t>•</w:t>
      </w:r>
      <w:r>
        <w:tab/>
        <w:t>id: The unique identifier for the car.</w:t>
      </w:r>
    </w:p>
    <w:p w14:paraId="77933884" w14:textId="77777777" w:rsidR="003D7DD8" w:rsidRDefault="003D7DD8" w:rsidP="003D7DD8">
      <w:r>
        <w:t>•</w:t>
      </w:r>
      <w:r>
        <w:tab/>
        <w:t>source_node: The source node from which the car starts its journey.</w:t>
      </w:r>
    </w:p>
    <w:p w14:paraId="65EC1C42" w14:textId="77777777" w:rsidR="003D7DD8" w:rsidRDefault="003D7DD8" w:rsidP="003D7DD8">
      <w:r>
        <w:t>•</w:t>
      </w:r>
      <w:r>
        <w:tab/>
        <w:t>destination_node: The destination node where the car aims to arrive.</w:t>
      </w:r>
    </w:p>
    <w:p w14:paraId="2E05028B" w14:textId="77777777" w:rsidR="003D7DD8" w:rsidRDefault="003D7DD8" w:rsidP="003D7DD8">
      <w:r>
        <w:t>•</w:t>
      </w:r>
      <w:r>
        <w:tab/>
        <w:t>starting_time: The time when the car's journey begins.</w:t>
      </w:r>
    </w:p>
    <w:p w14:paraId="113F5DEC" w14:textId="77777777" w:rsidR="003D7DD8" w:rsidRDefault="003D7DD8" w:rsidP="003D7DD8">
      <w:r>
        <w:t>•</w:t>
      </w:r>
      <w:r>
        <w:tab/>
        <w:t>road_network: The road network within which the car operates.</w:t>
      </w:r>
    </w:p>
    <w:p w14:paraId="4702EEE4" w14:textId="77777777" w:rsidR="003D7DD8" w:rsidRDefault="003D7DD8" w:rsidP="003D7DD8">
      <w:r>
        <w:t>•</w:t>
      </w:r>
      <w:r>
        <w:tab/>
        <w:t>route_algorithm (optional): The algorithm the car will use to decide its route (default: 'random').</w:t>
      </w:r>
    </w:p>
    <w:p w14:paraId="56937798" w14:textId="77777777" w:rsidR="003D7DD8" w:rsidRDefault="003D7DD8" w:rsidP="003D7DD8">
      <w:r>
        <w:t>Functionality:</w:t>
      </w:r>
    </w:p>
    <w:p w14:paraId="725FE918" w14:textId="77777777" w:rsidR="003D7DD8" w:rsidRDefault="003D7DD8" w:rsidP="003D7DD8">
      <w:r>
        <w:t>•</w:t>
      </w:r>
      <w:r>
        <w:tab/>
        <w:t>Initializes a new instance of the Car class with the provided attributes.</w:t>
      </w:r>
    </w:p>
    <w:p w14:paraId="647E269E" w14:textId="77777777" w:rsidR="003D7DD8" w:rsidRDefault="003D7DD8" w:rsidP="003D7DD8">
      <w:r>
        <w:t>•</w:t>
      </w:r>
      <w:r>
        <w:tab/>
        <w:t>Sets up various attributes to manage the car's state, route, and movement within the simulation.</w:t>
      </w: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3"/>
      </w:pPr>
      <w:bookmarkStart w:id="42" w:name="_Toc142574035"/>
      <w:r>
        <w:t>decide_route_algorithm(self, route_algorithm, source_node, destination_node):</w:t>
      </w:r>
      <w:bookmarkEnd w:id="42"/>
    </w:p>
    <w:p w14:paraId="29E15096" w14:textId="77777777" w:rsidR="003D7DD8" w:rsidRDefault="003D7DD8" w:rsidP="003D7DD8">
      <w:r>
        <w:t>Input:</w:t>
      </w:r>
    </w:p>
    <w:p w14:paraId="43DD6442" w14:textId="77777777" w:rsidR="003D7DD8" w:rsidRDefault="003D7DD8" w:rsidP="003D7DD8">
      <w:r>
        <w:t>•</w:t>
      </w:r>
      <w:r>
        <w:tab/>
        <w:t>route_algorithm: The string representing the route algorithm.</w:t>
      </w:r>
    </w:p>
    <w:p w14:paraId="1F5C02AF" w14:textId="77777777" w:rsidR="003D7DD8" w:rsidRDefault="003D7DD8" w:rsidP="003D7DD8">
      <w:r>
        <w:t>•</w:t>
      </w:r>
      <w:r>
        <w:tab/>
        <w:t>source_node: Source node ID.</w:t>
      </w:r>
    </w:p>
    <w:p w14:paraId="27DFAAB9" w14:textId="77777777" w:rsidR="003D7DD8" w:rsidRDefault="003D7DD8" w:rsidP="003D7DD8">
      <w:r>
        <w:t>•</w:t>
      </w:r>
      <w:r>
        <w:tab/>
        <w:t>destination_node: Destination node ID.</w:t>
      </w:r>
    </w:p>
    <w:p w14:paraId="4AA5490F" w14:textId="77777777" w:rsidR="003D7DD8" w:rsidRDefault="003D7DD8" w:rsidP="003D7DD8">
      <w:r>
        <w:t>Functionality:</w:t>
      </w:r>
    </w:p>
    <w:p w14:paraId="41F093B9" w14:textId="77777777" w:rsidR="003D7DD8" w:rsidRDefault="003D7DD8" w:rsidP="003D7DD8">
      <w:r>
        <w:t>•</w:t>
      </w:r>
      <w:r>
        <w:tab/>
        <w:t>Decides the route algorithm based on the provided string.</w:t>
      </w:r>
    </w:p>
    <w:p w14:paraId="456000CA" w14:textId="77777777" w:rsidR="003D7DD8" w:rsidRDefault="003D7DD8" w:rsidP="003D7DD8">
      <w:r>
        <w:t>•</w:t>
      </w:r>
      <w:r>
        <w:tab/>
        <w:t>Returns the selected route algorithm instance.</w:t>
      </w:r>
    </w:p>
    <w:p w14:paraId="0F0B2465" w14:textId="77777777" w:rsidR="003D7DD8" w:rsidRDefault="003D7DD8" w:rsidP="003D7DD8">
      <w:r>
        <w:lastRenderedPageBreak/>
        <w:t>Output:</w:t>
      </w:r>
    </w:p>
    <w:p w14:paraId="397FF675" w14:textId="77777777" w:rsidR="003D7DD8" w:rsidRDefault="003D7DD8" w:rsidP="003D7DD8">
      <w:r>
        <w:t>•</w:t>
      </w:r>
      <w:r>
        <w:tab/>
        <w:t>Route object: The selected route algorithm.</w:t>
      </w:r>
    </w:p>
    <w:p w14:paraId="7D1EB015" w14:textId="77777777" w:rsidR="003D7DD8" w:rsidRDefault="003D7DD8" w:rsidP="003D7DD8">
      <w:pPr>
        <w:rPr>
          <w:rtl/>
        </w:rPr>
      </w:pPr>
    </w:p>
    <w:p w14:paraId="1D55FDB5" w14:textId="77777777" w:rsidR="003D7DD8" w:rsidRDefault="003D7DD8" w:rsidP="003D7DD8">
      <w:pPr>
        <w:pStyle w:val="3"/>
      </w:pPr>
      <w:bookmarkStart w:id="43" w:name="_Toc142574036"/>
      <w:r>
        <w:t>start_car(self):</w:t>
      </w:r>
      <w:bookmarkEnd w:id="43"/>
    </w:p>
    <w:p w14:paraId="06F2C7C6" w14:textId="77777777" w:rsidR="003D7DD8" w:rsidRDefault="003D7DD8" w:rsidP="003D7DD8">
      <w:r>
        <w:t>Input:</w:t>
      </w:r>
    </w:p>
    <w:p w14:paraId="2AE6A131" w14:textId="77777777" w:rsidR="003D7DD8" w:rsidRDefault="003D7DD8" w:rsidP="003D7DD8">
      <w:r>
        <w:t>•</w:t>
      </w:r>
      <w:r>
        <w:tab/>
        <w:t>None</w:t>
      </w:r>
    </w:p>
    <w:p w14:paraId="6CC2995C" w14:textId="77777777" w:rsidR="003D7DD8" w:rsidRDefault="003D7DD8" w:rsidP="003D7DD8">
      <w:r>
        <w:t>Functionality:</w:t>
      </w:r>
    </w:p>
    <w:p w14:paraId="00823FFC" w14:textId="77777777" w:rsidR="003D7DD8" w:rsidRDefault="003D7DD8" w:rsidP="003D7DD8">
      <w:r>
        <w:t>•</w:t>
      </w:r>
      <w:r>
        <w:tab/>
        <w:t>Moves the car to the first road based on the starting node and updates the car's time until the next road.</w:t>
      </w:r>
    </w:p>
    <w:p w14:paraId="1FDD46D8" w14:textId="77777777" w:rsidR="003D7DD8" w:rsidRDefault="003D7DD8" w:rsidP="003D7DD8">
      <w:r>
        <w:t>Output:</w:t>
      </w:r>
    </w:p>
    <w:p w14:paraId="06F38AF7" w14:textId="77777777" w:rsidR="003D7DD8" w:rsidRDefault="003D7DD8" w:rsidP="003D7DD8">
      <w:r>
        <w:t>•</w:t>
      </w:r>
      <w:r>
        <w:tab/>
        <w:t>Road object: The first road the car will travel to.</w:t>
      </w:r>
    </w:p>
    <w:p w14:paraId="4826D114" w14:textId="77777777" w:rsidR="003D7DD8" w:rsidRDefault="003D7DD8" w:rsidP="003D7DD8">
      <w:pPr>
        <w:rPr>
          <w:rtl/>
        </w:rPr>
      </w:pPr>
    </w:p>
    <w:p w14:paraId="142FB5F6" w14:textId="77777777" w:rsidR="003D7DD8" w:rsidRDefault="003D7DD8" w:rsidP="003D7DD8">
      <w:pPr>
        <w:pStyle w:val="3"/>
      </w:pPr>
      <w:bookmarkStart w:id="44" w:name="_Toc142574037"/>
      <w:r>
        <w:t>move_next_road(self, time):</w:t>
      </w:r>
      <w:bookmarkEnd w:id="44"/>
    </w:p>
    <w:p w14:paraId="05645751" w14:textId="77777777" w:rsidR="003D7DD8" w:rsidRDefault="003D7DD8" w:rsidP="003D7DD8">
      <w:r>
        <w:t>Input:</w:t>
      </w:r>
    </w:p>
    <w:p w14:paraId="757673B2" w14:textId="77777777" w:rsidR="003D7DD8" w:rsidRDefault="003D7DD8" w:rsidP="003D7DD8">
      <w:r>
        <w:t>•</w:t>
      </w:r>
      <w:r>
        <w:tab/>
        <w:t>time: The time interval.</w:t>
      </w:r>
    </w:p>
    <w:p w14:paraId="5C41797C" w14:textId="77777777" w:rsidR="003D7DD8" w:rsidRDefault="003D7DD8" w:rsidP="003D7DD8">
      <w:r>
        <w:t>Functionality:</w:t>
      </w:r>
    </w:p>
    <w:p w14:paraId="56DE73C5" w14:textId="77777777" w:rsidR="003D7DD8" w:rsidRDefault="003D7DD8" w:rsidP="003D7DD8">
      <w:r>
        <w:t>•</w:t>
      </w:r>
      <w:r>
        <w:tab/>
        <w:t>Moves the car to the next road based on the route's next node.</w:t>
      </w:r>
    </w:p>
    <w:p w14:paraId="2F0C31B9" w14:textId="77777777" w:rsidR="003D7DD8" w:rsidRDefault="003D7DD8" w:rsidP="003D7DD8">
      <w:r>
        <w:t>•</w:t>
      </w:r>
      <w:r>
        <w:tab/>
        <w:t>Updates the car's time until the next road.</w:t>
      </w:r>
    </w:p>
    <w:p w14:paraId="01DC41EE" w14:textId="77777777" w:rsidR="003D7DD8" w:rsidRDefault="003D7DD8" w:rsidP="003D7DD8">
      <w:r>
        <w:t>•</w:t>
      </w:r>
      <w:r>
        <w:tab/>
        <w:t>Returns the next road the car will travel to, or "blocked" if the road is blocked.</w:t>
      </w:r>
    </w:p>
    <w:p w14:paraId="79D9F204" w14:textId="77777777" w:rsidR="003D7DD8" w:rsidRDefault="003D7DD8" w:rsidP="003D7DD8">
      <w:r>
        <w:t>Output:</w:t>
      </w:r>
    </w:p>
    <w:p w14:paraId="39268A41" w14:textId="77777777" w:rsidR="003D7DD8" w:rsidRDefault="003D7DD8" w:rsidP="003D7DD8">
      <w:r>
        <w:t>•</w:t>
      </w:r>
      <w:r>
        <w:tab/>
        <w:t>Road object or str: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3"/>
      </w:pPr>
      <w:bookmarkStart w:id="45" w:name="_Toc142574038"/>
      <w:r>
        <w:t>check_if_finished(self):</w:t>
      </w:r>
      <w:bookmarkEnd w:id="45"/>
    </w:p>
    <w:p w14:paraId="4EED9C28" w14:textId="77777777" w:rsidR="003D7DD8" w:rsidRDefault="003D7DD8" w:rsidP="003D7DD8">
      <w:r>
        <w:t>Input:</w:t>
      </w:r>
    </w:p>
    <w:p w14:paraId="0C8C9994" w14:textId="77777777" w:rsidR="003D7DD8" w:rsidRDefault="003D7DD8" w:rsidP="003D7DD8">
      <w:r>
        <w:t>•</w:t>
      </w:r>
      <w:r>
        <w:tab/>
        <w:t>None</w:t>
      </w:r>
    </w:p>
    <w:p w14:paraId="08EC7D97" w14:textId="77777777" w:rsidR="003D7DD8" w:rsidRDefault="003D7DD8" w:rsidP="003D7DD8">
      <w:r>
        <w:t>Functionality:</w:t>
      </w:r>
    </w:p>
    <w:p w14:paraId="739AAD85" w14:textId="77777777" w:rsidR="003D7DD8" w:rsidRDefault="003D7DD8" w:rsidP="003D7DD8">
      <w:r>
        <w:lastRenderedPageBreak/>
        <w:t>•</w:t>
      </w:r>
      <w:r>
        <w:tab/>
        <w:t>Checks if the car has reached its destination.</w:t>
      </w:r>
    </w:p>
    <w:p w14:paraId="0FFFB2D7" w14:textId="77777777" w:rsidR="003D7DD8" w:rsidRDefault="003D7DD8" w:rsidP="003D7DD8">
      <w:r>
        <w:t>Output:</w:t>
      </w:r>
    </w:p>
    <w:p w14:paraId="5F7CAEC1" w14:textId="77777777" w:rsidR="003D7DD8" w:rsidRDefault="003D7DD8" w:rsidP="003D7DD8">
      <w:r>
        <w:t>•</w:t>
      </w:r>
      <w:r>
        <w:tab/>
        <w:t>bool: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3"/>
      </w:pPr>
      <w:bookmarkStart w:id="46" w:name="_Toc142574039"/>
      <w:r>
        <w:t>force_finish(self):</w:t>
      </w:r>
      <w:bookmarkEnd w:id="46"/>
    </w:p>
    <w:p w14:paraId="2270D3A4" w14:textId="77777777" w:rsidR="003D7DD8" w:rsidRDefault="003D7DD8" w:rsidP="003D7DD8">
      <w:r>
        <w:t>Input:</w:t>
      </w:r>
    </w:p>
    <w:p w14:paraId="5D740C53" w14:textId="77777777" w:rsidR="003D7DD8" w:rsidRDefault="003D7DD8" w:rsidP="003D7DD8">
      <w:r>
        <w:t>•</w:t>
      </w:r>
      <w:r>
        <w:tab/>
        <w:t>None</w:t>
      </w:r>
    </w:p>
    <w:p w14:paraId="4809AC83" w14:textId="77777777" w:rsidR="003D7DD8" w:rsidRDefault="003D7DD8" w:rsidP="003D7DD8">
      <w:r>
        <w:t>Functionality:</w:t>
      </w:r>
    </w:p>
    <w:p w14:paraId="362BE7B2" w14:textId="77777777" w:rsidR="003D7DD8" w:rsidRDefault="003D7DD8" w:rsidP="003D7DD8">
      <w:r>
        <w:t>•</w:t>
      </w:r>
      <w:r>
        <w:tab/>
        <w:t>Forces the car to finish its route prematurely.</w:t>
      </w:r>
    </w:p>
    <w:p w14:paraId="4D6463CA" w14:textId="77777777" w:rsidR="003D7DD8" w:rsidRDefault="003D7DD8" w:rsidP="003D7DD8">
      <w:r>
        <w:t>Output:</w:t>
      </w:r>
    </w:p>
    <w:p w14:paraId="1F552B34" w14:textId="77777777" w:rsidR="003D7DD8" w:rsidRDefault="003D7DD8" w:rsidP="003D7DD8">
      <w:r>
        <w:t>•</w:t>
      </w:r>
      <w:r>
        <w:tab/>
        <w:t>None</w:t>
      </w:r>
    </w:p>
    <w:p w14:paraId="2167362B" w14:textId="77777777" w:rsidR="003D7DD8" w:rsidRDefault="003D7DD8" w:rsidP="003D7DD8">
      <w:pPr>
        <w:rPr>
          <w:rtl/>
        </w:rPr>
      </w:pPr>
    </w:p>
    <w:p w14:paraId="0F95E604" w14:textId="77777777" w:rsidR="003D7DD8" w:rsidRDefault="003D7DD8" w:rsidP="003D7DD8">
      <w:pPr>
        <w:pStyle w:val="3"/>
      </w:pPr>
      <w:bookmarkStart w:id="47" w:name="_Toc142574040"/>
      <w:r>
        <w:t>update_time_until_next_road(self, road):</w:t>
      </w:r>
      <w:bookmarkEnd w:id="47"/>
    </w:p>
    <w:p w14:paraId="04A5EB7E" w14:textId="77777777" w:rsidR="003D7DD8" w:rsidRDefault="003D7DD8" w:rsidP="003D7DD8">
      <w:r>
        <w:t>Input:</w:t>
      </w:r>
    </w:p>
    <w:p w14:paraId="6C47F18D" w14:textId="77777777" w:rsidR="003D7DD8" w:rsidRDefault="003D7DD8" w:rsidP="003D7DD8">
      <w:r>
        <w:t>•</w:t>
      </w:r>
      <w:r>
        <w:tab/>
        <w:t>road: Road object.</w:t>
      </w:r>
    </w:p>
    <w:p w14:paraId="1F0A9194" w14:textId="77777777" w:rsidR="003D7DD8" w:rsidRDefault="003D7DD8" w:rsidP="003D7DD8">
      <w:r>
        <w:t>Functionality:</w:t>
      </w:r>
    </w:p>
    <w:p w14:paraId="737FAF35" w14:textId="77777777" w:rsidR="003D7DD8" w:rsidRDefault="003D7DD8" w:rsidP="003D7DD8">
      <w:r>
        <w:t>•</w:t>
      </w:r>
      <w:r>
        <w:tab/>
        <w:t>Updates the time until the car reaches the next road.</w:t>
      </w:r>
    </w:p>
    <w:p w14:paraId="0471794C" w14:textId="77777777" w:rsidR="003D7DD8" w:rsidRDefault="003D7DD8" w:rsidP="003D7DD8">
      <w:r>
        <w:t>Output:</w:t>
      </w:r>
    </w:p>
    <w:p w14:paraId="10470199" w14:textId="77777777" w:rsidR="003D7DD8" w:rsidRDefault="003D7DD8" w:rsidP="003D7DD8">
      <w:r>
        <w:t>•</w:t>
      </w:r>
      <w:r>
        <w:tab/>
        <w:t>None</w:t>
      </w:r>
    </w:p>
    <w:p w14:paraId="0F150BC6" w14:textId="77777777" w:rsidR="003D7DD8" w:rsidRDefault="003D7DD8" w:rsidP="003D7DD8">
      <w:pPr>
        <w:rPr>
          <w:rtl/>
        </w:rPr>
      </w:pPr>
    </w:p>
    <w:p w14:paraId="35715F75" w14:textId="77777777" w:rsidR="003D7DD8" w:rsidRDefault="003D7DD8" w:rsidP="003D7DD8">
      <w:pPr>
        <w:pStyle w:val="3"/>
      </w:pPr>
      <w:bookmarkStart w:id="48" w:name="_Toc142574041"/>
      <w:r>
        <w:t>update_travel_time(self, time):</w:t>
      </w:r>
      <w:bookmarkEnd w:id="48"/>
    </w:p>
    <w:p w14:paraId="5967CBA4" w14:textId="77777777" w:rsidR="003D7DD8" w:rsidRDefault="003D7DD8" w:rsidP="003D7DD8">
      <w:r>
        <w:t>Input:</w:t>
      </w:r>
    </w:p>
    <w:p w14:paraId="7DFC3EFF" w14:textId="77777777" w:rsidR="003D7DD8" w:rsidRDefault="003D7DD8" w:rsidP="003D7DD8">
      <w:r>
        <w:t>•</w:t>
      </w:r>
      <w:r>
        <w:tab/>
        <w:t>time: The time interval.</w:t>
      </w:r>
    </w:p>
    <w:p w14:paraId="5109B678" w14:textId="77777777" w:rsidR="003D7DD8" w:rsidRDefault="003D7DD8" w:rsidP="003D7DD8">
      <w:r>
        <w:t>Functionality:</w:t>
      </w:r>
    </w:p>
    <w:p w14:paraId="7CAA00EB" w14:textId="77777777" w:rsidR="003D7DD8" w:rsidRDefault="003D7DD8" w:rsidP="003D7DD8">
      <w:r>
        <w:t>•</w:t>
      </w:r>
      <w:r>
        <w:tab/>
        <w:t>Updates the total travel time and the time until the next road.</w:t>
      </w:r>
    </w:p>
    <w:p w14:paraId="20F223B8" w14:textId="77777777" w:rsidR="003D7DD8" w:rsidRDefault="003D7DD8" w:rsidP="003D7DD8">
      <w:r>
        <w:t>Output:</w:t>
      </w:r>
    </w:p>
    <w:p w14:paraId="04511680" w14:textId="77777777" w:rsidR="003D7DD8" w:rsidRDefault="003D7DD8" w:rsidP="003D7DD8">
      <w:r>
        <w:lastRenderedPageBreak/>
        <w:t>•</w:t>
      </w:r>
      <w:r>
        <w:tab/>
        <w:t>None</w:t>
      </w:r>
    </w:p>
    <w:p w14:paraId="35D8D902" w14:textId="77777777" w:rsidR="003D7DD8" w:rsidRDefault="003D7DD8" w:rsidP="003D7DD8">
      <w:pPr>
        <w:rPr>
          <w:rtl/>
        </w:rPr>
      </w:pPr>
    </w:p>
    <w:p w14:paraId="5B09F785" w14:textId="77777777" w:rsidR="003D7DD8" w:rsidRDefault="003D7DD8" w:rsidP="003D7DD8">
      <w:pPr>
        <w:pStyle w:val="3"/>
      </w:pPr>
      <w:bookmarkStart w:id="49" w:name="_Toc142574042"/>
      <w:r>
        <w:t>get_routing_algorithm(self):</w:t>
      </w:r>
      <w:bookmarkEnd w:id="49"/>
    </w:p>
    <w:p w14:paraId="28698255" w14:textId="77777777" w:rsidR="003D7DD8" w:rsidRDefault="003D7DD8" w:rsidP="003D7DD8">
      <w:r>
        <w:t>Input:</w:t>
      </w:r>
    </w:p>
    <w:p w14:paraId="72B9C89F" w14:textId="77777777" w:rsidR="003D7DD8" w:rsidRDefault="003D7DD8" w:rsidP="003D7DD8">
      <w:r>
        <w:t>•</w:t>
      </w:r>
      <w:r>
        <w:tab/>
        <w:t>None</w:t>
      </w:r>
    </w:p>
    <w:p w14:paraId="5C52827B" w14:textId="77777777" w:rsidR="003D7DD8" w:rsidRDefault="003D7DD8" w:rsidP="003D7DD8">
      <w:r>
        <w:t>Functionality:</w:t>
      </w:r>
    </w:p>
    <w:p w14:paraId="6464994D" w14:textId="77777777" w:rsidR="003D7DD8" w:rsidRDefault="003D7DD8" w:rsidP="003D7DD8">
      <w:r>
        <w:t>•</w:t>
      </w:r>
      <w:r>
        <w:tab/>
        <w:t>Gets the routing algorithm the car uses.</w:t>
      </w:r>
    </w:p>
    <w:p w14:paraId="0259F90A" w14:textId="77777777" w:rsidR="003D7DD8" w:rsidRDefault="003D7DD8" w:rsidP="003D7DD8">
      <w:r>
        <w:t>Output:</w:t>
      </w:r>
    </w:p>
    <w:p w14:paraId="50B3B4D8" w14:textId="77777777" w:rsidR="003D7DD8" w:rsidRDefault="003D7DD8" w:rsidP="003D7DD8">
      <w:r>
        <w:t>•</w:t>
      </w:r>
      <w:r>
        <w:tab/>
        <w:t>str: The routing algorithm name.</w:t>
      </w:r>
    </w:p>
    <w:p w14:paraId="192DB5DD" w14:textId="77777777" w:rsidR="003D7DD8" w:rsidRDefault="003D7DD8" w:rsidP="003D7DD8">
      <w:pPr>
        <w:rPr>
          <w:rtl/>
        </w:rPr>
      </w:pPr>
    </w:p>
    <w:p w14:paraId="09A69F47" w14:textId="77777777" w:rsidR="003D7DD8" w:rsidRDefault="003D7DD8" w:rsidP="003D7DD8">
      <w:pPr>
        <w:pStyle w:val="3"/>
      </w:pPr>
      <w:bookmarkStart w:id="50" w:name="_Toc142574043"/>
      <w:r>
        <w:t>get_time_until_next_road(self):</w:t>
      </w:r>
      <w:bookmarkEnd w:id="50"/>
    </w:p>
    <w:p w14:paraId="58391EEA" w14:textId="77777777" w:rsidR="003D7DD8" w:rsidRDefault="003D7DD8" w:rsidP="003D7DD8">
      <w:r>
        <w:t>Input:</w:t>
      </w:r>
    </w:p>
    <w:p w14:paraId="2263D2B9" w14:textId="77777777" w:rsidR="003D7DD8" w:rsidRDefault="003D7DD8" w:rsidP="003D7DD8">
      <w:r>
        <w:t>•</w:t>
      </w:r>
      <w:r>
        <w:tab/>
        <w:t>None</w:t>
      </w:r>
    </w:p>
    <w:p w14:paraId="6A97C345" w14:textId="77777777" w:rsidR="003D7DD8" w:rsidRDefault="003D7DD8" w:rsidP="003D7DD8">
      <w:r>
        <w:t>Functionality:</w:t>
      </w:r>
    </w:p>
    <w:p w14:paraId="5B2B1385" w14:textId="77777777" w:rsidR="003D7DD8" w:rsidRDefault="003D7DD8" w:rsidP="003D7DD8">
      <w:r>
        <w:t>•</w:t>
      </w:r>
      <w:r>
        <w:tab/>
        <w:t>Gets the time until the car reaches the next road.</w:t>
      </w:r>
    </w:p>
    <w:p w14:paraId="1E98ACE9" w14:textId="77777777" w:rsidR="003D7DD8" w:rsidRDefault="003D7DD8" w:rsidP="003D7DD8">
      <w:r>
        <w:t>Output:</w:t>
      </w:r>
    </w:p>
    <w:p w14:paraId="622E2715" w14:textId="77777777" w:rsidR="003D7DD8" w:rsidRDefault="003D7DD8" w:rsidP="003D7DD8">
      <w:r>
        <w:t>•</w:t>
      </w:r>
      <w:r>
        <w:tab/>
        <w:t>int: The time in seconds.</w:t>
      </w:r>
    </w:p>
    <w:p w14:paraId="1F9E3290" w14:textId="77777777" w:rsidR="003D7DD8" w:rsidRDefault="003D7DD8" w:rsidP="003D7DD8">
      <w:pPr>
        <w:rPr>
          <w:rtl/>
        </w:rPr>
      </w:pPr>
    </w:p>
    <w:p w14:paraId="1306814D" w14:textId="77777777" w:rsidR="003D7DD8" w:rsidRDefault="003D7DD8" w:rsidP="003D7DD8">
      <w:pPr>
        <w:pStyle w:val="3"/>
      </w:pPr>
      <w:bookmarkStart w:id="51" w:name="_Toc142574044"/>
      <w:r>
        <w:t>get_xy_source(self):</w:t>
      </w:r>
      <w:bookmarkEnd w:id="51"/>
    </w:p>
    <w:p w14:paraId="7B9B2948" w14:textId="77777777" w:rsidR="003D7DD8" w:rsidRDefault="003D7DD8" w:rsidP="003D7DD8">
      <w:r>
        <w:t>Input:</w:t>
      </w:r>
    </w:p>
    <w:p w14:paraId="0A8BA5D9" w14:textId="77777777" w:rsidR="003D7DD8" w:rsidRDefault="003D7DD8" w:rsidP="003D7DD8">
      <w:r>
        <w:t>•</w:t>
      </w:r>
      <w:r>
        <w:tab/>
        <w:t>None</w:t>
      </w:r>
    </w:p>
    <w:p w14:paraId="2A661E85" w14:textId="77777777" w:rsidR="003D7DD8" w:rsidRDefault="003D7DD8" w:rsidP="003D7DD8">
      <w:r>
        <w:t>Functionality:</w:t>
      </w:r>
    </w:p>
    <w:p w14:paraId="2AAD9FFF" w14:textId="77777777" w:rsidR="003D7DD8" w:rsidRDefault="003D7DD8" w:rsidP="003D7DD8">
      <w:r>
        <w:t>•</w:t>
      </w:r>
      <w:r>
        <w:tab/>
        <w:t>Gets the x, y coordinates of the source node.</w:t>
      </w:r>
    </w:p>
    <w:p w14:paraId="61DFBEA5" w14:textId="77777777" w:rsidR="003D7DD8" w:rsidRDefault="003D7DD8" w:rsidP="003D7DD8">
      <w:r>
        <w:t>Output:</w:t>
      </w:r>
    </w:p>
    <w:p w14:paraId="5FA1A4F1" w14:textId="77777777" w:rsidR="003D7DD8" w:rsidRDefault="003D7DD8" w:rsidP="003D7DD8">
      <w:r>
        <w:t>•</w:t>
      </w:r>
      <w:r>
        <w:tab/>
        <w:t>tuple: (x, y) coordinates.</w:t>
      </w:r>
    </w:p>
    <w:p w14:paraId="5741AC0F" w14:textId="77777777" w:rsidR="003D7DD8" w:rsidRDefault="003D7DD8" w:rsidP="003D7DD8">
      <w:pPr>
        <w:rPr>
          <w:rtl/>
        </w:rPr>
      </w:pPr>
    </w:p>
    <w:p w14:paraId="0D72949E" w14:textId="77777777" w:rsidR="003D7DD8" w:rsidRDefault="003D7DD8" w:rsidP="003D7DD8">
      <w:pPr>
        <w:pStyle w:val="3"/>
      </w:pPr>
      <w:bookmarkStart w:id="52" w:name="_Toc142574045"/>
      <w:r>
        <w:lastRenderedPageBreak/>
        <w:t>get_xy_destination(self):</w:t>
      </w:r>
      <w:bookmarkEnd w:id="52"/>
    </w:p>
    <w:p w14:paraId="7FBC2AB7" w14:textId="77777777" w:rsidR="003D7DD8" w:rsidRDefault="003D7DD8" w:rsidP="003D7DD8">
      <w:r>
        <w:t>Input:</w:t>
      </w:r>
    </w:p>
    <w:p w14:paraId="70BFACF5" w14:textId="77777777" w:rsidR="003D7DD8" w:rsidRDefault="003D7DD8" w:rsidP="003D7DD8">
      <w:r>
        <w:t>•</w:t>
      </w:r>
      <w:r>
        <w:tab/>
        <w:t>None</w:t>
      </w:r>
    </w:p>
    <w:p w14:paraId="045B2439" w14:textId="77777777" w:rsidR="003D7DD8" w:rsidRDefault="003D7DD8" w:rsidP="003D7DD8">
      <w:r>
        <w:t>Functionality:</w:t>
      </w:r>
    </w:p>
    <w:p w14:paraId="378963DE" w14:textId="77777777" w:rsidR="003D7DD8" w:rsidRDefault="003D7DD8" w:rsidP="003D7DD8">
      <w:r>
        <w:t>•</w:t>
      </w:r>
      <w:r>
        <w:tab/>
        <w:t>Gets the x, y coordinates of the destination node.</w:t>
      </w:r>
    </w:p>
    <w:p w14:paraId="2CC9083A" w14:textId="77777777" w:rsidR="003D7DD8" w:rsidRDefault="003D7DD8" w:rsidP="003D7DD8">
      <w:r>
        <w:t>Output:</w:t>
      </w:r>
    </w:p>
    <w:p w14:paraId="374D64F9" w14:textId="77777777" w:rsidR="003D7DD8" w:rsidRDefault="003D7DD8" w:rsidP="003D7DD8">
      <w:r>
        <w:t>•</w:t>
      </w:r>
      <w:r>
        <w:tab/>
        <w:t>tuple: (x, y) coordinates.</w:t>
      </w:r>
    </w:p>
    <w:p w14:paraId="2F277E5F" w14:textId="77777777" w:rsidR="003D7DD8" w:rsidRDefault="003D7DD8" w:rsidP="003D7DD8">
      <w:pPr>
        <w:rPr>
          <w:rtl/>
        </w:rPr>
      </w:pPr>
    </w:p>
    <w:p w14:paraId="1927DB28" w14:textId="77777777" w:rsidR="003D7DD8" w:rsidRDefault="003D7DD8" w:rsidP="003D7DD8">
      <w:pPr>
        <w:pStyle w:val="3"/>
      </w:pPr>
      <w:bookmarkStart w:id="53" w:name="_Toc142574046"/>
      <w:r>
        <w:t>get_xy_current(self):</w:t>
      </w:r>
      <w:bookmarkEnd w:id="53"/>
    </w:p>
    <w:p w14:paraId="290F3C70" w14:textId="77777777" w:rsidR="003D7DD8" w:rsidRDefault="003D7DD8" w:rsidP="003D7DD8">
      <w:r>
        <w:t>Input:</w:t>
      </w:r>
    </w:p>
    <w:p w14:paraId="488E6349" w14:textId="77777777" w:rsidR="003D7DD8" w:rsidRDefault="003D7DD8" w:rsidP="003D7DD8">
      <w:r>
        <w:t>•</w:t>
      </w:r>
      <w:r>
        <w:tab/>
        <w:t>None</w:t>
      </w:r>
    </w:p>
    <w:p w14:paraId="1983D61E" w14:textId="77777777" w:rsidR="003D7DD8" w:rsidRDefault="003D7DD8" w:rsidP="003D7DD8">
      <w:r>
        <w:t>Functionality:</w:t>
      </w:r>
    </w:p>
    <w:p w14:paraId="71B9F445" w14:textId="77777777" w:rsidR="003D7DD8" w:rsidRDefault="003D7DD8" w:rsidP="003D7DD8">
      <w:r>
        <w:t>•</w:t>
      </w:r>
      <w:r>
        <w:tab/>
        <w:t>Gets the x, y coordinates of the current node.</w:t>
      </w:r>
    </w:p>
    <w:p w14:paraId="05DCDDD3" w14:textId="77777777" w:rsidR="003D7DD8" w:rsidRDefault="003D7DD8" w:rsidP="003D7DD8">
      <w:r>
        <w:t>Output:</w:t>
      </w:r>
    </w:p>
    <w:p w14:paraId="28226BAE" w14:textId="1935B21A" w:rsidR="00B82EA3" w:rsidRDefault="003D7DD8" w:rsidP="003D7DD8">
      <w:r>
        <w:t>•</w:t>
      </w:r>
      <w:r>
        <w:tab/>
        <w:t>tuple: (x, y) coordinates.</w:t>
      </w:r>
    </w:p>
    <w:p w14:paraId="4B89CB4D" w14:textId="77777777" w:rsidR="00B82EA3" w:rsidRDefault="00B82EA3" w:rsidP="00B82EA3">
      <w:pPr>
        <w:pStyle w:val="3"/>
      </w:pP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54" w:name="_Toc142574047"/>
      <w:r>
        <w:lastRenderedPageBreak/>
        <w:t xml:space="preserve">Class: </w:t>
      </w:r>
      <w:r w:rsidR="00A064E8">
        <w:t>Road</w:t>
      </w:r>
      <w:bookmarkEnd w:id="54"/>
    </w:p>
    <w:p w14:paraId="454B3FE2" w14:textId="45452349" w:rsidR="003D7DD8" w:rsidRDefault="003D7DD8" w:rsidP="003D7DD8">
      <w:r w:rsidRPr="003D7DD8">
        <w:t>Represents a road segment in a road network.</w:t>
      </w:r>
    </w:p>
    <w:p w14:paraId="15DD8027" w14:textId="1D78FB3E" w:rsidR="003D7DD8" w:rsidRDefault="003D7DD8" w:rsidP="003D7DD8">
      <w:pPr>
        <w:pStyle w:val="3"/>
      </w:pPr>
      <w:bookmarkStart w:id="55" w:name="_Toc142574048"/>
      <w:r>
        <w:t>__init__(self, id, source_node, destination_node, length, max_speed, activate_traffic_lights):</w:t>
      </w:r>
      <w:bookmarkEnd w:id="55"/>
    </w:p>
    <w:p w14:paraId="6D8A148F" w14:textId="77777777" w:rsidR="003D7DD8" w:rsidRDefault="003D7DD8" w:rsidP="003D7DD8">
      <w:r>
        <w:t>Input:</w:t>
      </w:r>
    </w:p>
    <w:p w14:paraId="65439B39" w14:textId="77777777" w:rsidR="003D7DD8" w:rsidRDefault="003D7DD8" w:rsidP="003D7DD8">
      <w:r>
        <w:t>•</w:t>
      </w:r>
      <w:r>
        <w:tab/>
        <w:t>id: The unique identifier for the road.</w:t>
      </w:r>
    </w:p>
    <w:p w14:paraId="6DA6BB7C" w14:textId="77777777" w:rsidR="003D7DD8" w:rsidRDefault="003D7DD8" w:rsidP="003D7DD8">
      <w:r>
        <w:t>•</w:t>
      </w:r>
      <w:r>
        <w:tab/>
        <w:t>source_node: The source node from which the road originates (class Node).</w:t>
      </w:r>
    </w:p>
    <w:p w14:paraId="307385D3" w14:textId="77777777" w:rsidR="003D7DD8" w:rsidRDefault="003D7DD8" w:rsidP="003D7DD8">
      <w:r>
        <w:t>•</w:t>
      </w:r>
      <w:r>
        <w:tab/>
        <w:t>destination_node: The destination node where the road ends (class Node).</w:t>
      </w:r>
    </w:p>
    <w:p w14:paraId="5AE1BA34" w14:textId="77777777" w:rsidR="003D7DD8" w:rsidRDefault="003D7DD8" w:rsidP="003D7DD8">
      <w:r>
        <w:t>•</w:t>
      </w:r>
      <w:r>
        <w:tab/>
        <w:t>length: The length of the road in meters.</w:t>
      </w:r>
    </w:p>
    <w:p w14:paraId="20B152D4" w14:textId="77777777" w:rsidR="003D7DD8" w:rsidRDefault="003D7DD8" w:rsidP="003D7DD8">
      <w:r>
        <w:t>•</w:t>
      </w:r>
      <w:r>
        <w:tab/>
        <w:t>max_speed: The maximum speed allowed on the road in km/h.</w:t>
      </w:r>
    </w:p>
    <w:p w14:paraId="4DC3651C" w14:textId="77777777" w:rsidR="003D7DD8" w:rsidRDefault="003D7DD8" w:rsidP="003D7DD8">
      <w:r>
        <w:t>•</w:t>
      </w:r>
      <w:r>
        <w:tab/>
        <w:t>activate_traffic_lights: A boolean indicating whether traffic lights are active on the road.</w:t>
      </w:r>
    </w:p>
    <w:p w14:paraId="5C0AB1B2" w14:textId="77777777" w:rsidR="003D7DD8" w:rsidRDefault="003D7DD8" w:rsidP="003D7DD8">
      <w:r>
        <w:t>Functionality:</w:t>
      </w:r>
    </w:p>
    <w:p w14:paraId="214FE14B" w14:textId="77777777" w:rsidR="003D7DD8" w:rsidRDefault="003D7DD8" w:rsidP="003D7DD8">
      <w:r>
        <w:t>•</w:t>
      </w:r>
      <w:r>
        <w:tab/>
        <w:t>Initializes a new instance of the Road class with the provided attributes.</w:t>
      </w:r>
    </w:p>
    <w:p w14:paraId="1082B5BE" w14:textId="77777777" w:rsidR="003D7DD8" w:rsidRDefault="003D7DD8" w:rsidP="003D7DD8">
      <w:r>
        <w:t>•</w:t>
      </w:r>
      <w:r>
        <w:tab/>
        <w:t>Sets up various attributes to represent the road's characteristics and traffic conditions.</w:t>
      </w:r>
    </w:p>
    <w:p w14:paraId="0182F60C" w14:textId="77777777" w:rsidR="003D7DD8" w:rsidRDefault="003D7DD8" w:rsidP="003D7DD8">
      <w:r>
        <w:t>Output:</w:t>
      </w:r>
    </w:p>
    <w:p w14:paraId="1825CA6E" w14:textId="77777777" w:rsidR="003D7DD8" w:rsidRDefault="003D7DD8" w:rsidP="003D7DD8">
      <w:r>
        <w:t>•</w:t>
      </w:r>
      <w:r>
        <w:tab/>
        <w:t>None</w:t>
      </w:r>
    </w:p>
    <w:p w14:paraId="7CD3ADE8" w14:textId="77777777" w:rsidR="003D7DD8" w:rsidRDefault="003D7DD8" w:rsidP="003D7DD8">
      <w:pPr>
        <w:rPr>
          <w:rtl/>
        </w:rPr>
      </w:pPr>
    </w:p>
    <w:p w14:paraId="5FC3A1B7" w14:textId="77777777" w:rsidR="003D7DD8" w:rsidRDefault="003D7DD8" w:rsidP="003D7DD8">
      <w:pPr>
        <w:pStyle w:val="3"/>
      </w:pPr>
      <w:bookmarkStart w:id="56" w:name="_Toc142574049"/>
      <w:r>
        <w:t>calculate_time(self):</w:t>
      </w:r>
      <w:bookmarkEnd w:id="56"/>
    </w:p>
    <w:p w14:paraId="6F1FD872" w14:textId="77777777" w:rsidR="003D7DD8" w:rsidRDefault="003D7DD8" w:rsidP="003D7DD8">
      <w:r>
        <w:t>Input:</w:t>
      </w:r>
    </w:p>
    <w:p w14:paraId="33BF8DFE" w14:textId="77777777" w:rsidR="003D7DD8" w:rsidRDefault="003D7DD8" w:rsidP="003D7DD8">
      <w:r>
        <w:t>•</w:t>
      </w:r>
      <w:r>
        <w:tab/>
        <w:t>None</w:t>
      </w:r>
    </w:p>
    <w:p w14:paraId="56B7176C" w14:textId="77777777" w:rsidR="003D7DD8" w:rsidRDefault="003D7DD8" w:rsidP="003D7DD8">
      <w:r>
        <w:t>Functionality:</w:t>
      </w:r>
    </w:p>
    <w:p w14:paraId="490A7562" w14:textId="77777777" w:rsidR="003D7DD8" w:rsidRDefault="003D7DD8" w:rsidP="003D7DD8">
      <w:r>
        <w:t>•</w:t>
      </w:r>
      <w:r>
        <w:tab/>
        <w:t>Calculates the estimated time it takes to travel the road.</w:t>
      </w:r>
    </w:p>
    <w:p w14:paraId="314600B3" w14:textId="77777777" w:rsidR="003D7DD8" w:rsidRDefault="003D7DD8" w:rsidP="003D7DD8">
      <w:r>
        <w:t>Output:</w:t>
      </w:r>
    </w:p>
    <w:p w14:paraId="6595B388" w14:textId="77777777" w:rsidR="003D7DD8" w:rsidRDefault="003D7DD8" w:rsidP="003D7DD8">
      <w:r>
        <w:t>•</w:t>
      </w:r>
      <w:r>
        <w:tab/>
        <w:t>float: The estimated time in seconds.</w:t>
      </w:r>
    </w:p>
    <w:p w14:paraId="3B1566D0" w14:textId="77777777" w:rsidR="003D7DD8" w:rsidRDefault="003D7DD8" w:rsidP="003D7DD8">
      <w:pPr>
        <w:rPr>
          <w:rtl/>
        </w:rPr>
      </w:pPr>
    </w:p>
    <w:p w14:paraId="3F15FD73" w14:textId="77777777" w:rsidR="003D7DD8" w:rsidRDefault="003D7DD8" w:rsidP="003D7DD8">
      <w:pPr>
        <w:pStyle w:val="3"/>
      </w:pPr>
      <w:bookmarkStart w:id="57" w:name="_Toc142574050"/>
      <w:r>
        <w:lastRenderedPageBreak/>
        <w:t>update_speed(self, current_time):</w:t>
      </w:r>
      <w:bookmarkEnd w:id="57"/>
    </w:p>
    <w:p w14:paraId="49A8EDFB" w14:textId="77777777" w:rsidR="003D7DD8" w:rsidRDefault="003D7DD8" w:rsidP="003D7DD8">
      <w:r>
        <w:t>Input:</w:t>
      </w:r>
    </w:p>
    <w:p w14:paraId="70BEA1C7" w14:textId="77777777" w:rsidR="003D7DD8" w:rsidRDefault="003D7DD8" w:rsidP="003D7DD8">
      <w:r>
        <w:t>•</w:t>
      </w:r>
      <w:r>
        <w:tab/>
        <w:t>current_time: The current time as a string.</w:t>
      </w:r>
    </w:p>
    <w:p w14:paraId="5C514933" w14:textId="77777777" w:rsidR="003D7DD8" w:rsidRDefault="003D7DD8" w:rsidP="003D7DD8">
      <w:r>
        <w:t>Functionality:</w:t>
      </w:r>
    </w:p>
    <w:p w14:paraId="357217BF" w14:textId="77777777" w:rsidR="003D7DD8" w:rsidRDefault="003D7DD8" w:rsidP="003D7DD8">
      <w:r>
        <w:t>•</w:t>
      </w:r>
      <w:r>
        <w:tab/>
        <w:t>Updates the current speed of the road based on the provided time and recalculates the estimated time of arrival (ETA).</w:t>
      </w:r>
    </w:p>
    <w:p w14:paraId="7505DBA4" w14:textId="77777777" w:rsidR="003D7DD8" w:rsidRDefault="003D7DD8" w:rsidP="003D7DD8">
      <w:r>
        <w:t>Output:</w:t>
      </w:r>
    </w:p>
    <w:p w14:paraId="7CC819EF" w14:textId="77777777" w:rsidR="003D7DD8" w:rsidRDefault="003D7DD8" w:rsidP="003D7DD8">
      <w:r>
        <w:t>•</w:t>
      </w:r>
      <w:r>
        <w:tab/>
        <w:t>floa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3"/>
      </w:pPr>
      <w:bookmarkStart w:id="58" w:name="_Toc142574051"/>
      <w:r>
        <w:t>update_road_speed_dict(self, new_speed):</w:t>
      </w:r>
      <w:bookmarkEnd w:id="58"/>
    </w:p>
    <w:p w14:paraId="15367B58" w14:textId="77777777" w:rsidR="003D7DD8" w:rsidRDefault="003D7DD8" w:rsidP="003D7DD8">
      <w:r>
        <w:t>Input:</w:t>
      </w:r>
    </w:p>
    <w:p w14:paraId="6626A087" w14:textId="77777777" w:rsidR="003D7DD8" w:rsidRDefault="003D7DD8" w:rsidP="003D7DD8">
      <w:r>
        <w:t>•</w:t>
      </w:r>
      <w:r>
        <w:tab/>
        <w:t>new_speed: A dictionary containing times and corresponding road speeds.</w:t>
      </w:r>
    </w:p>
    <w:p w14:paraId="72E958C5" w14:textId="77777777" w:rsidR="003D7DD8" w:rsidRDefault="003D7DD8" w:rsidP="003D7DD8">
      <w:r>
        <w:t>Functionality:</w:t>
      </w:r>
    </w:p>
    <w:p w14:paraId="7CFF75D3" w14:textId="77777777" w:rsidR="003D7DD8" w:rsidRDefault="003D7DD8" w:rsidP="003D7DD8">
      <w:r>
        <w:t>•</w:t>
      </w:r>
      <w:r>
        <w:tab/>
        <w:t>Updates the road speed dictionary and recalculates ETA values.</w:t>
      </w:r>
    </w:p>
    <w:p w14:paraId="6F580E05" w14:textId="77777777" w:rsidR="003D7DD8" w:rsidRDefault="003D7DD8" w:rsidP="003D7DD8">
      <w:r>
        <w:t>Output:</w:t>
      </w:r>
    </w:p>
    <w:p w14:paraId="201EC516" w14:textId="77777777" w:rsidR="003D7DD8" w:rsidRDefault="003D7DD8" w:rsidP="003D7DD8">
      <w:r>
        <w:t>•</w:t>
      </w:r>
      <w:r>
        <w:tab/>
        <w:t>None</w:t>
      </w:r>
    </w:p>
    <w:p w14:paraId="577BACCA" w14:textId="77777777" w:rsidR="003D7DD8" w:rsidRDefault="003D7DD8" w:rsidP="003D7DD8">
      <w:pPr>
        <w:rPr>
          <w:rtl/>
        </w:rPr>
      </w:pPr>
    </w:p>
    <w:p w14:paraId="3EA0AC61" w14:textId="77777777" w:rsidR="003D7DD8" w:rsidRDefault="003D7DD8" w:rsidP="003D7DD8">
      <w:pPr>
        <w:pStyle w:val="3"/>
      </w:pPr>
      <w:bookmarkStart w:id="59" w:name="_Toc142574052"/>
      <w:r>
        <w:t>update_eta_dict(self):</w:t>
      </w:r>
      <w:bookmarkEnd w:id="59"/>
    </w:p>
    <w:p w14:paraId="3501EDC4" w14:textId="77777777" w:rsidR="003D7DD8" w:rsidRDefault="003D7DD8" w:rsidP="003D7DD8">
      <w:r>
        <w:t>Input:</w:t>
      </w:r>
    </w:p>
    <w:p w14:paraId="260B3A97" w14:textId="77777777" w:rsidR="003D7DD8" w:rsidRDefault="003D7DD8" w:rsidP="003D7DD8">
      <w:r>
        <w:t>•</w:t>
      </w:r>
      <w:r>
        <w:tab/>
        <w:t>None</w:t>
      </w:r>
    </w:p>
    <w:p w14:paraId="17D38A26" w14:textId="77777777" w:rsidR="003D7DD8" w:rsidRDefault="003D7DD8" w:rsidP="003D7DD8">
      <w:r>
        <w:t>Functionality:</w:t>
      </w:r>
    </w:p>
    <w:p w14:paraId="29679EBC" w14:textId="77777777" w:rsidR="003D7DD8" w:rsidRDefault="003D7DD8" w:rsidP="003D7DD8">
      <w:r>
        <w:t>•</w:t>
      </w:r>
      <w:r>
        <w:tab/>
        <w:t>Updates the estimated time of arrival (ETA) dictionary based on the current road speeds.</w:t>
      </w:r>
    </w:p>
    <w:p w14:paraId="07415E5A" w14:textId="77777777" w:rsidR="003D7DD8" w:rsidRDefault="003D7DD8" w:rsidP="003D7DD8">
      <w:r>
        <w:t>Output:</w:t>
      </w:r>
    </w:p>
    <w:p w14:paraId="71CD642E" w14:textId="77777777" w:rsidR="003D7DD8" w:rsidRDefault="003D7DD8" w:rsidP="003D7DD8">
      <w:r>
        <w:t>•</w:t>
      </w:r>
      <w:r>
        <w:tab/>
        <w:t>None</w:t>
      </w:r>
    </w:p>
    <w:p w14:paraId="6F892F78" w14:textId="77777777" w:rsidR="003D7DD8" w:rsidRDefault="003D7DD8" w:rsidP="003D7DD8">
      <w:pPr>
        <w:rPr>
          <w:rtl/>
        </w:rPr>
      </w:pPr>
    </w:p>
    <w:p w14:paraId="7CEF0B0C" w14:textId="77777777" w:rsidR="003D7DD8" w:rsidRDefault="003D7DD8" w:rsidP="003D7DD8">
      <w:pPr>
        <w:pStyle w:val="3"/>
      </w:pPr>
      <w:bookmarkStart w:id="60" w:name="_Toc142574053"/>
      <w:r>
        <w:lastRenderedPageBreak/>
        <w:t>calculate_eta(self, speed):</w:t>
      </w:r>
      <w:bookmarkEnd w:id="60"/>
    </w:p>
    <w:p w14:paraId="7987C052" w14:textId="77777777" w:rsidR="003D7DD8" w:rsidRDefault="003D7DD8" w:rsidP="003D7DD8">
      <w:r>
        <w:t>Input:</w:t>
      </w:r>
    </w:p>
    <w:p w14:paraId="67E9F875" w14:textId="77777777" w:rsidR="003D7DD8" w:rsidRDefault="003D7DD8" w:rsidP="003D7DD8">
      <w:r>
        <w:t>•</w:t>
      </w:r>
      <w:r>
        <w:tab/>
        <w:t>speed: The speed of travel on the road in km/h.</w:t>
      </w:r>
    </w:p>
    <w:p w14:paraId="15ED8549" w14:textId="77777777" w:rsidR="003D7DD8" w:rsidRDefault="003D7DD8" w:rsidP="003D7DD8">
      <w:r>
        <w:t>Functionality:</w:t>
      </w:r>
    </w:p>
    <w:p w14:paraId="541F00C2" w14:textId="77777777" w:rsidR="003D7DD8" w:rsidRDefault="003D7DD8" w:rsidP="003D7DD8">
      <w:r>
        <w:t>•</w:t>
      </w:r>
      <w:r>
        <w:tab/>
        <w:t>Calculates the estimated time of arrival (ETA) based on the provided speed.</w:t>
      </w:r>
    </w:p>
    <w:p w14:paraId="446CF801" w14:textId="77777777" w:rsidR="003D7DD8" w:rsidRDefault="003D7DD8" w:rsidP="003D7DD8">
      <w:r>
        <w:t>Output:</w:t>
      </w:r>
    </w:p>
    <w:p w14:paraId="23731CED" w14:textId="77777777" w:rsidR="003D7DD8" w:rsidRDefault="003D7DD8" w:rsidP="003D7DD8">
      <w:r>
        <w:t>•</w:t>
      </w:r>
      <w:r>
        <w:tab/>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3"/>
      </w:pPr>
      <w:bookmarkStart w:id="61" w:name="_Toc142574054"/>
      <w:r>
        <w:t>get_eta(self, time):</w:t>
      </w:r>
      <w:bookmarkEnd w:id="61"/>
    </w:p>
    <w:p w14:paraId="24F91164" w14:textId="77777777" w:rsidR="003D7DD8" w:rsidRDefault="003D7DD8" w:rsidP="003D7DD8">
      <w:r>
        <w:t>Input:</w:t>
      </w:r>
    </w:p>
    <w:p w14:paraId="021CFD67" w14:textId="77777777" w:rsidR="003D7DD8" w:rsidRDefault="003D7DD8" w:rsidP="003D7DD8">
      <w:r>
        <w:t>•</w:t>
      </w:r>
      <w:r>
        <w:tab/>
        <w:t>time: The time for which ETA is requested as a string.</w:t>
      </w:r>
    </w:p>
    <w:p w14:paraId="2D320441" w14:textId="77777777" w:rsidR="003D7DD8" w:rsidRDefault="003D7DD8" w:rsidP="003D7DD8">
      <w:r>
        <w:t>Functionality:</w:t>
      </w:r>
    </w:p>
    <w:p w14:paraId="72D9EF0E" w14:textId="77777777" w:rsidR="003D7DD8" w:rsidRDefault="003D7DD8" w:rsidP="003D7DD8">
      <w:r>
        <w:t>•</w:t>
      </w:r>
      <w:r>
        <w:tab/>
        <w:t>Gets the estimated time of arrival (ETA) for the specified time.</w:t>
      </w:r>
    </w:p>
    <w:p w14:paraId="2DB4DAD5" w14:textId="77777777" w:rsidR="003D7DD8" w:rsidRDefault="003D7DD8" w:rsidP="003D7DD8">
      <w:r>
        <w:t>Output:</w:t>
      </w:r>
    </w:p>
    <w:p w14:paraId="0E3BE2D7" w14:textId="77777777" w:rsidR="003D7DD8" w:rsidRDefault="003D7DD8" w:rsidP="003D7DD8">
      <w:r>
        <w:t>•</w:t>
      </w:r>
      <w:r>
        <w:tab/>
        <w:t>float: The estimated time of arrival (ETA) in seconds.</w:t>
      </w:r>
    </w:p>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1"/>
      </w:pPr>
      <w:bookmarkStart w:id="62" w:name="_Toc142574055"/>
      <w:r>
        <w:lastRenderedPageBreak/>
        <w:t>Class: Node</w:t>
      </w:r>
      <w:bookmarkEnd w:id="62"/>
    </w:p>
    <w:p w14:paraId="74A00D31" w14:textId="77777777" w:rsidR="003D7DD8" w:rsidRDefault="003D7DD8" w:rsidP="003D7DD8">
      <w:pPr>
        <w:pStyle w:val="3"/>
      </w:pPr>
      <w:bookmarkStart w:id="63" w:name="_Toc142574056"/>
      <w:r>
        <w:t>__init__(self, id, osm_id, x, y, traffic_lights, street_count):</w:t>
      </w:r>
      <w:bookmarkEnd w:id="63"/>
    </w:p>
    <w:p w14:paraId="3B26F6B2" w14:textId="77777777" w:rsidR="003D7DD8" w:rsidRDefault="003D7DD8" w:rsidP="003D7DD8">
      <w:r>
        <w:t>Input:</w:t>
      </w:r>
    </w:p>
    <w:p w14:paraId="60D2D691" w14:textId="77777777" w:rsidR="003D7DD8" w:rsidRDefault="003D7DD8" w:rsidP="003D7DD8">
      <w:r>
        <w:t>•</w:t>
      </w:r>
      <w:r>
        <w:tab/>
        <w:t>id: The unique identifier for the node.</w:t>
      </w:r>
    </w:p>
    <w:p w14:paraId="137E5298" w14:textId="77777777" w:rsidR="003D7DD8" w:rsidRDefault="003D7DD8" w:rsidP="003D7DD8">
      <w:r>
        <w:t>•</w:t>
      </w:r>
      <w:r>
        <w:tab/>
        <w:t>osm_id: The OpenStreetMap identifier for the node.</w:t>
      </w:r>
    </w:p>
    <w:p w14:paraId="7033437E" w14:textId="77777777" w:rsidR="003D7DD8" w:rsidRDefault="003D7DD8" w:rsidP="003D7DD8">
      <w:r>
        <w:t>•</w:t>
      </w:r>
      <w:r>
        <w:tab/>
        <w:t>x: The x-coordinate of the node's location.</w:t>
      </w:r>
    </w:p>
    <w:p w14:paraId="79B13467" w14:textId="77777777" w:rsidR="003D7DD8" w:rsidRDefault="003D7DD8" w:rsidP="003D7DD8">
      <w:r>
        <w:t>•</w:t>
      </w:r>
      <w:r>
        <w:tab/>
        <w:t>y: The y-coordinate of the node's location.</w:t>
      </w:r>
    </w:p>
    <w:p w14:paraId="1E344889" w14:textId="77777777" w:rsidR="003D7DD8" w:rsidRDefault="003D7DD8" w:rsidP="003D7DD8">
      <w:r>
        <w:t>•</w:t>
      </w:r>
      <w:r>
        <w:tab/>
        <w:t>traffic_lights: A boolean indicating whether the node has traffic lights.</w:t>
      </w:r>
    </w:p>
    <w:p w14:paraId="56CF5FA6" w14:textId="77777777" w:rsidR="003D7DD8" w:rsidRDefault="003D7DD8" w:rsidP="003D7DD8">
      <w:r>
        <w:t>•</w:t>
      </w:r>
      <w:r>
        <w:tab/>
        <w:t>street_count: The number of streets connected to the node.</w:t>
      </w:r>
    </w:p>
    <w:p w14:paraId="6C953FC4" w14:textId="77777777" w:rsidR="003D7DD8" w:rsidRDefault="003D7DD8" w:rsidP="003D7DD8">
      <w:r>
        <w:t>Functionality:</w:t>
      </w:r>
    </w:p>
    <w:p w14:paraId="34BC2196" w14:textId="77777777" w:rsidR="003D7DD8" w:rsidRDefault="003D7DD8" w:rsidP="003D7DD8">
      <w:r>
        <w:t>•</w:t>
      </w:r>
      <w:r>
        <w:tab/>
        <w:t>Initializes a new instance of the Node class with the provided attributes.</w:t>
      </w:r>
    </w:p>
    <w:p w14:paraId="30615A2D" w14:textId="77777777" w:rsidR="003D7DD8" w:rsidRDefault="003D7DD8" w:rsidP="003D7DD8">
      <w:r>
        <w:t>•</w:t>
      </w:r>
      <w:r>
        <w:tab/>
        <w:t>Sets up various attributes to represent the node's characteristics and location.</w:t>
      </w:r>
    </w:p>
    <w:p w14:paraId="21CD2C4B" w14:textId="77777777" w:rsidR="003D7DD8" w:rsidRDefault="003D7DD8" w:rsidP="003D7DD8">
      <w:r>
        <w:t>Output:</w:t>
      </w:r>
    </w:p>
    <w:p w14:paraId="5728F8B6" w14:textId="77777777" w:rsidR="003D7DD8" w:rsidRDefault="003D7DD8" w:rsidP="003D7DD8">
      <w:r>
        <w:t>•</w:t>
      </w:r>
      <w:r>
        <w:tab/>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1"/>
      </w:pPr>
      <w:bookmarkStart w:id="64" w:name="_Toc142574057"/>
      <w:r>
        <w:lastRenderedPageBreak/>
        <w:t xml:space="preserve">Class: </w:t>
      </w:r>
      <w:r w:rsidR="00227B22">
        <w:t>Road_Network</w:t>
      </w:r>
      <w:bookmarkEnd w:id="64"/>
    </w:p>
    <w:p w14:paraId="58587087" w14:textId="1B13B511" w:rsidR="00227B22" w:rsidRDefault="00227B22" w:rsidP="00227B22">
      <w:r>
        <w:t>This class represents a road network, containing the graph of the simulation, all the roads in the graph, and related data.</w:t>
      </w:r>
    </w:p>
    <w:p w14:paraId="693C4F90" w14:textId="77777777" w:rsidR="00227B22" w:rsidRDefault="00227B22" w:rsidP="00227B22">
      <w:pPr>
        <w:pStyle w:val="3"/>
      </w:pPr>
      <w:bookmarkStart w:id="65" w:name="_Toc142574058"/>
      <w:r>
        <w:t>__init__(self, graph_path, activate_traffic_lights=False):</w:t>
      </w:r>
      <w:bookmarkEnd w:id="65"/>
    </w:p>
    <w:p w14:paraId="49C53156" w14:textId="77777777" w:rsidR="00227B22" w:rsidRDefault="00227B22" w:rsidP="00227B22">
      <w:r>
        <w:t>Input:</w:t>
      </w:r>
    </w:p>
    <w:p w14:paraId="2D028AE8" w14:textId="77777777" w:rsidR="00227B22" w:rsidRDefault="00227B22" w:rsidP="00227B22">
      <w:r>
        <w:t>•</w:t>
      </w:r>
      <w:r>
        <w:tab/>
        <w:t>graph_path: The path to the graph data used to construct the road network.</w:t>
      </w:r>
    </w:p>
    <w:p w14:paraId="5597B7E1" w14:textId="77777777" w:rsidR="00227B22" w:rsidRDefault="00227B22" w:rsidP="00227B22">
      <w:r>
        <w:t>•</w:t>
      </w:r>
      <w:r>
        <w:tab/>
        <w:t>activate_traffic_lights (bool, optional): Whether to activate traffic lights for roads (default: False).</w:t>
      </w:r>
    </w:p>
    <w:p w14:paraId="38760529" w14:textId="77777777" w:rsidR="00227B22" w:rsidRDefault="00227B22" w:rsidP="00227B22">
      <w:r>
        <w:t>Functionality:</w:t>
      </w:r>
    </w:p>
    <w:p w14:paraId="22B0C83E" w14:textId="77777777" w:rsidR="00227B22" w:rsidRDefault="00227B22" w:rsidP="00227B22">
      <w:r>
        <w:t>•</w:t>
      </w:r>
      <w:r>
        <w:tab/>
        <w:t>Initializes a new instance of the Road_Network class using the provided graph data and optional parameters.</w:t>
      </w:r>
    </w:p>
    <w:p w14:paraId="72FEBDE6" w14:textId="77777777" w:rsidR="00227B22" w:rsidRDefault="00227B22" w:rsidP="00227B22">
      <w:r>
        <w:t>•</w:t>
      </w:r>
      <w:r>
        <w:tab/>
        <w:t>Sets up various attributes to manage the road network, nodes, roads, and adjacency information.</w:t>
      </w:r>
    </w:p>
    <w:p w14:paraId="31C8166B" w14:textId="77777777" w:rsidR="00227B22" w:rsidRDefault="00227B22" w:rsidP="00227B22">
      <w:r>
        <w:t>Output:</w:t>
      </w:r>
    </w:p>
    <w:p w14:paraId="6410D612" w14:textId="77777777" w:rsidR="00227B22" w:rsidRDefault="00227B22" w:rsidP="00227B22">
      <w:r>
        <w:t>•</w:t>
      </w:r>
      <w:r>
        <w:tab/>
        <w:t>None</w:t>
      </w:r>
    </w:p>
    <w:p w14:paraId="74F14A27" w14:textId="77777777" w:rsidR="00227B22" w:rsidRDefault="00227B22" w:rsidP="00227B22">
      <w:pPr>
        <w:rPr>
          <w:rtl/>
        </w:rPr>
      </w:pPr>
    </w:p>
    <w:p w14:paraId="67B69D4C" w14:textId="77777777" w:rsidR="00227B22" w:rsidRDefault="00227B22" w:rsidP="00227B22">
      <w:pPr>
        <w:pStyle w:val="3"/>
      </w:pPr>
      <w:bookmarkStart w:id="66" w:name="_Toc142574059"/>
      <w:r>
        <w:t>set_nodes_array(self):</w:t>
      </w:r>
      <w:bookmarkEnd w:id="66"/>
    </w:p>
    <w:p w14:paraId="63BD526F" w14:textId="77777777" w:rsidR="00227B22" w:rsidRDefault="00227B22" w:rsidP="00227B22">
      <w:r>
        <w:t>Input:</w:t>
      </w:r>
    </w:p>
    <w:p w14:paraId="711066C1" w14:textId="77777777" w:rsidR="00227B22" w:rsidRDefault="00227B22" w:rsidP="00227B22">
      <w:r>
        <w:t>•</w:t>
      </w:r>
      <w:r>
        <w:tab/>
        <w:t>None</w:t>
      </w:r>
    </w:p>
    <w:p w14:paraId="1D42F2AD" w14:textId="77777777" w:rsidR="00227B22" w:rsidRDefault="00227B22" w:rsidP="00227B22">
      <w:r>
        <w:t>Functionality:</w:t>
      </w:r>
    </w:p>
    <w:p w14:paraId="2C64945E" w14:textId="77777777" w:rsidR="00227B22" w:rsidRDefault="00227B22" w:rsidP="00227B22">
      <w:r>
        <w:t>•</w:t>
      </w:r>
      <w:r>
        <w:tab/>
        <w:t>Initialize and populate the nodes_array attribute with Node objects.</w:t>
      </w:r>
    </w:p>
    <w:p w14:paraId="299C927F" w14:textId="77777777" w:rsidR="00227B22" w:rsidRDefault="00227B22" w:rsidP="00227B22">
      <w:r>
        <w:t>Output:</w:t>
      </w:r>
    </w:p>
    <w:p w14:paraId="76ACDC63" w14:textId="77777777" w:rsidR="00227B22" w:rsidRDefault="00227B22" w:rsidP="00227B22">
      <w:r>
        <w:t>•</w:t>
      </w:r>
      <w:r>
        <w:tab/>
        <w:t>None</w:t>
      </w:r>
    </w:p>
    <w:p w14:paraId="608FC264" w14:textId="77777777" w:rsidR="00227B22" w:rsidRDefault="00227B22" w:rsidP="00227B22">
      <w:pPr>
        <w:rPr>
          <w:rtl/>
        </w:rPr>
      </w:pPr>
    </w:p>
    <w:p w14:paraId="06215D0F" w14:textId="77777777" w:rsidR="00227B22" w:rsidRDefault="00227B22" w:rsidP="00227B22">
      <w:pPr>
        <w:pStyle w:val="3"/>
      </w:pPr>
      <w:bookmarkStart w:id="67" w:name="_Toc142574060"/>
      <w:r>
        <w:t>set_roads_array(self, activate_traffic_lights):</w:t>
      </w:r>
      <w:bookmarkEnd w:id="67"/>
    </w:p>
    <w:p w14:paraId="48FBBD0C" w14:textId="77777777" w:rsidR="00227B22" w:rsidRDefault="00227B22" w:rsidP="00227B22">
      <w:r>
        <w:t>Input:</w:t>
      </w:r>
    </w:p>
    <w:p w14:paraId="7C9062D4" w14:textId="77777777" w:rsidR="00227B22" w:rsidRDefault="00227B22" w:rsidP="00227B22">
      <w:r>
        <w:t>•</w:t>
      </w:r>
      <w:r>
        <w:tab/>
        <w:t>activate_traffic_lights (bool): Whether to activate traffic lights for roads.</w:t>
      </w:r>
    </w:p>
    <w:p w14:paraId="4A2C4751" w14:textId="77777777" w:rsidR="00227B22" w:rsidRDefault="00227B22" w:rsidP="00227B22">
      <w:r>
        <w:lastRenderedPageBreak/>
        <w:t>Functionality:</w:t>
      </w:r>
    </w:p>
    <w:p w14:paraId="1FB8C246" w14:textId="77777777" w:rsidR="00227B22" w:rsidRDefault="00227B22" w:rsidP="00227B22">
      <w:r>
        <w:t>•</w:t>
      </w:r>
      <w:r>
        <w:tab/>
        <w:t>Initialize and populate the roads_array attribute with Road objects based on the provided graph data and traffic light activation.</w:t>
      </w:r>
    </w:p>
    <w:p w14:paraId="0E01B4B9" w14:textId="77777777" w:rsidR="00227B22" w:rsidRDefault="00227B22" w:rsidP="00227B22">
      <w:r>
        <w:t>Output:</w:t>
      </w:r>
    </w:p>
    <w:p w14:paraId="727EE702" w14:textId="77777777" w:rsidR="00227B22" w:rsidRDefault="00227B22" w:rsidP="00227B22">
      <w:r>
        <w:t>•</w:t>
      </w:r>
      <w:r>
        <w:tab/>
        <w:t>None</w:t>
      </w:r>
    </w:p>
    <w:p w14:paraId="097134B6" w14:textId="77777777" w:rsidR="00227B22" w:rsidRDefault="00227B22" w:rsidP="00227B22">
      <w:pPr>
        <w:rPr>
          <w:rtl/>
        </w:rPr>
      </w:pPr>
    </w:p>
    <w:p w14:paraId="56FFDCB1" w14:textId="77777777" w:rsidR="00227B22" w:rsidRDefault="00227B22" w:rsidP="00227B22">
      <w:pPr>
        <w:pStyle w:val="3"/>
      </w:pPr>
      <w:bookmarkStart w:id="68" w:name="_Toc142574061"/>
      <w:r>
        <w:t>set_adjacency_roads(self):</w:t>
      </w:r>
      <w:bookmarkEnd w:id="68"/>
    </w:p>
    <w:p w14:paraId="30C26372" w14:textId="77777777" w:rsidR="00227B22" w:rsidRDefault="00227B22" w:rsidP="00227B22">
      <w:r>
        <w:t>Input:</w:t>
      </w:r>
    </w:p>
    <w:p w14:paraId="2C6DCA88" w14:textId="77777777" w:rsidR="00227B22" w:rsidRDefault="00227B22" w:rsidP="00227B22">
      <w:r>
        <w:t>•</w:t>
      </w:r>
      <w:r>
        <w:tab/>
        <w:t>None</w:t>
      </w:r>
    </w:p>
    <w:p w14:paraId="0AFF8D24" w14:textId="77777777" w:rsidR="00227B22" w:rsidRDefault="00227B22" w:rsidP="00227B22">
      <w:r>
        <w:t>Functionality:</w:t>
      </w:r>
    </w:p>
    <w:p w14:paraId="08D6475E" w14:textId="77777777" w:rsidR="00227B22" w:rsidRDefault="00227B22" w:rsidP="00227B22">
      <w:r>
        <w:t>•</w:t>
      </w:r>
      <w:r>
        <w:tab/>
        <w:t>Set the adjacent_roads attribute for each road in the roads_array.</w:t>
      </w:r>
    </w:p>
    <w:p w14:paraId="1F7C97D9" w14:textId="77777777" w:rsidR="00227B22" w:rsidRDefault="00227B22" w:rsidP="00227B22">
      <w:r>
        <w:t>Output:</w:t>
      </w:r>
    </w:p>
    <w:p w14:paraId="09DA2A3D" w14:textId="77777777" w:rsidR="00227B22" w:rsidRDefault="00227B22" w:rsidP="00227B22">
      <w:r>
        <w:t>•</w:t>
      </w:r>
      <w:r>
        <w:tab/>
        <w:t>None</w:t>
      </w:r>
    </w:p>
    <w:p w14:paraId="119327CD" w14:textId="77777777" w:rsidR="00227B22" w:rsidRDefault="00227B22" w:rsidP="00227B22">
      <w:pPr>
        <w:rPr>
          <w:rtl/>
        </w:rPr>
      </w:pPr>
    </w:p>
    <w:p w14:paraId="556A9B71" w14:textId="77777777" w:rsidR="00227B22" w:rsidRDefault="00227B22" w:rsidP="00227B22">
      <w:pPr>
        <w:pStyle w:val="3"/>
      </w:pPr>
      <w:bookmarkStart w:id="69" w:name="_Toc142574062"/>
      <w:r>
        <w:t>remove_blocked_roads(self):</w:t>
      </w:r>
      <w:bookmarkEnd w:id="69"/>
    </w:p>
    <w:p w14:paraId="75DA3230" w14:textId="77777777" w:rsidR="00227B22" w:rsidRDefault="00227B22" w:rsidP="00227B22">
      <w:r>
        <w:t>Input:</w:t>
      </w:r>
    </w:p>
    <w:p w14:paraId="4EC44A1B" w14:textId="77777777" w:rsidR="00227B22" w:rsidRDefault="00227B22" w:rsidP="00227B22">
      <w:r>
        <w:t>•</w:t>
      </w:r>
      <w:r>
        <w:tab/>
        <w:t>None</w:t>
      </w:r>
    </w:p>
    <w:p w14:paraId="5B5BD296" w14:textId="77777777" w:rsidR="00227B22" w:rsidRDefault="00227B22" w:rsidP="00227B22">
      <w:r>
        <w:t>Functionality:</w:t>
      </w:r>
    </w:p>
    <w:p w14:paraId="6CAAAA18" w14:textId="77777777" w:rsidR="00227B22" w:rsidRDefault="00227B22" w:rsidP="00227B22">
      <w:r>
        <w:t>•</w:t>
      </w:r>
      <w:r>
        <w:tab/>
        <w:t>Remove roads from roads_array that have no adjacent roads.</w:t>
      </w:r>
    </w:p>
    <w:p w14:paraId="6A4C403F" w14:textId="77777777" w:rsidR="00227B22" w:rsidRDefault="00227B22" w:rsidP="00227B22">
      <w:r>
        <w:t>Output:</w:t>
      </w:r>
    </w:p>
    <w:p w14:paraId="0A498F86" w14:textId="77777777" w:rsidR="00227B22" w:rsidRDefault="00227B22" w:rsidP="00227B22">
      <w:r>
        <w:t>•</w:t>
      </w:r>
      <w:r>
        <w:tab/>
        <w:t>None</w:t>
      </w:r>
    </w:p>
    <w:p w14:paraId="4313CAF7" w14:textId="77777777" w:rsidR="00227B22" w:rsidRDefault="00227B22" w:rsidP="00227B22">
      <w:pPr>
        <w:rPr>
          <w:rtl/>
        </w:rPr>
      </w:pPr>
    </w:p>
    <w:p w14:paraId="695E43EA" w14:textId="77777777" w:rsidR="00227B22" w:rsidRDefault="00227B22" w:rsidP="00227B22">
      <w:pPr>
        <w:pStyle w:val="3"/>
      </w:pPr>
      <w:bookmarkStart w:id="70" w:name="_Toc142574063"/>
      <w:r>
        <w:t>block_road(self, road_id):</w:t>
      </w:r>
      <w:bookmarkEnd w:id="70"/>
    </w:p>
    <w:p w14:paraId="60604E35" w14:textId="77777777" w:rsidR="00227B22" w:rsidRDefault="00227B22" w:rsidP="00227B22">
      <w:r>
        <w:t>Input:</w:t>
      </w:r>
    </w:p>
    <w:p w14:paraId="69A53E2A" w14:textId="77777777" w:rsidR="00227B22" w:rsidRDefault="00227B22" w:rsidP="00227B22">
      <w:r>
        <w:t>•</w:t>
      </w:r>
      <w:r>
        <w:tab/>
        <w:t>road_id (int): ID of the road to be blocked.</w:t>
      </w:r>
    </w:p>
    <w:p w14:paraId="034EB537" w14:textId="77777777" w:rsidR="00227B22" w:rsidRDefault="00227B22" w:rsidP="00227B22">
      <w:r>
        <w:t>Functionality:</w:t>
      </w:r>
    </w:p>
    <w:p w14:paraId="7D8ABE4B" w14:textId="77777777" w:rsidR="00227B22" w:rsidRDefault="00227B22" w:rsidP="00227B22">
      <w:r>
        <w:lastRenderedPageBreak/>
        <w:t>•</w:t>
      </w:r>
      <w:r>
        <w:tab/>
        <w:t>Block a specific road by marking it as blocked.</w:t>
      </w:r>
    </w:p>
    <w:p w14:paraId="4EB32FBE" w14:textId="77777777" w:rsidR="00227B22" w:rsidRDefault="00227B22" w:rsidP="00227B22">
      <w:r>
        <w:t>Output:</w:t>
      </w:r>
    </w:p>
    <w:p w14:paraId="4B3B7D8A" w14:textId="77777777" w:rsidR="00227B22" w:rsidRDefault="00227B22" w:rsidP="00227B22">
      <w:r>
        <w:t>•</w:t>
      </w:r>
      <w:r>
        <w:tab/>
        <w:t>None</w:t>
      </w:r>
    </w:p>
    <w:p w14:paraId="444BF817" w14:textId="77777777" w:rsidR="00227B22" w:rsidRDefault="00227B22" w:rsidP="00227B22">
      <w:pPr>
        <w:rPr>
          <w:rtl/>
        </w:rPr>
      </w:pPr>
    </w:p>
    <w:p w14:paraId="317965D8" w14:textId="77777777" w:rsidR="00227B22" w:rsidRDefault="00227B22" w:rsidP="00227B22">
      <w:pPr>
        <w:pStyle w:val="3"/>
      </w:pPr>
      <w:bookmarkStart w:id="71" w:name="_Toc142574064"/>
      <w:r>
        <w:t>unblock_road(self, road_id):</w:t>
      </w:r>
      <w:bookmarkEnd w:id="71"/>
    </w:p>
    <w:p w14:paraId="1944E0FE" w14:textId="77777777" w:rsidR="00227B22" w:rsidRDefault="00227B22" w:rsidP="00227B22">
      <w:r>
        <w:t>Input:</w:t>
      </w:r>
    </w:p>
    <w:p w14:paraId="02783BBB" w14:textId="77777777" w:rsidR="00227B22" w:rsidRDefault="00227B22" w:rsidP="00227B22">
      <w:r>
        <w:t>•</w:t>
      </w:r>
      <w:r>
        <w:tab/>
        <w:t>road_id (int): ID of the road to be unblocked.</w:t>
      </w:r>
    </w:p>
    <w:p w14:paraId="59982509" w14:textId="77777777" w:rsidR="00227B22" w:rsidRDefault="00227B22" w:rsidP="00227B22">
      <w:r>
        <w:t>Functionality:</w:t>
      </w:r>
    </w:p>
    <w:p w14:paraId="3CD1BBA4" w14:textId="77777777" w:rsidR="00227B22" w:rsidRDefault="00227B22" w:rsidP="00227B22">
      <w:r>
        <w:t>•</w:t>
      </w:r>
      <w:r>
        <w:tab/>
        <w:t>Unblock a specific road by marking it as unblocked.</w:t>
      </w:r>
    </w:p>
    <w:p w14:paraId="5518463D" w14:textId="77777777" w:rsidR="00227B22" w:rsidRDefault="00227B22" w:rsidP="00227B22">
      <w:r>
        <w:t>Output:</w:t>
      </w:r>
    </w:p>
    <w:p w14:paraId="1F4B6CD3" w14:textId="77777777" w:rsidR="00227B22" w:rsidRDefault="00227B22" w:rsidP="00227B22">
      <w:r>
        <w:t>•</w:t>
      </w:r>
      <w:r>
        <w:tab/>
        <w:t>None</w:t>
      </w:r>
    </w:p>
    <w:p w14:paraId="2B9AAC40" w14:textId="77777777" w:rsidR="00227B22" w:rsidRDefault="00227B22" w:rsidP="00227B22">
      <w:pPr>
        <w:rPr>
          <w:rtl/>
        </w:rPr>
      </w:pPr>
    </w:p>
    <w:p w14:paraId="67CEE5AB" w14:textId="77777777" w:rsidR="00227B22" w:rsidRDefault="00227B22" w:rsidP="00227B22">
      <w:pPr>
        <w:pStyle w:val="3"/>
      </w:pPr>
      <w:bookmarkStart w:id="72" w:name="_Toc142574065"/>
      <w:r>
        <w:t>unblock_all_roads(self):</w:t>
      </w:r>
      <w:bookmarkEnd w:id="72"/>
    </w:p>
    <w:p w14:paraId="074DC9D6" w14:textId="77777777" w:rsidR="00227B22" w:rsidRDefault="00227B22" w:rsidP="00227B22">
      <w:r>
        <w:t>Input:</w:t>
      </w:r>
    </w:p>
    <w:p w14:paraId="4E44BBC2" w14:textId="77777777" w:rsidR="00227B22" w:rsidRDefault="00227B22" w:rsidP="00227B22">
      <w:r>
        <w:t>•</w:t>
      </w:r>
      <w:r>
        <w:tab/>
        <w:t>None</w:t>
      </w:r>
    </w:p>
    <w:p w14:paraId="3DE3D0FA" w14:textId="77777777" w:rsidR="00227B22" w:rsidRDefault="00227B22" w:rsidP="00227B22">
      <w:r>
        <w:t>Functionality:</w:t>
      </w:r>
    </w:p>
    <w:p w14:paraId="67D4D5F1" w14:textId="77777777" w:rsidR="00227B22" w:rsidRDefault="00227B22" w:rsidP="00227B22">
      <w:r>
        <w:t>•</w:t>
      </w:r>
      <w:r>
        <w:tab/>
        <w:t>Unblock all previously blocked roads.</w:t>
      </w:r>
    </w:p>
    <w:p w14:paraId="6B20778F" w14:textId="77777777" w:rsidR="00227B22" w:rsidRDefault="00227B22" w:rsidP="00227B22">
      <w:r>
        <w:t>Output:</w:t>
      </w:r>
    </w:p>
    <w:p w14:paraId="57979033" w14:textId="77777777" w:rsidR="00227B22" w:rsidRDefault="00227B22" w:rsidP="00227B22">
      <w:r>
        <w:t>•</w:t>
      </w:r>
      <w:r>
        <w:tab/>
        <w:t>None</w:t>
      </w:r>
    </w:p>
    <w:p w14:paraId="6C83DA0E" w14:textId="77777777" w:rsidR="00227B22" w:rsidRDefault="00227B22" w:rsidP="00227B22">
      <w:pPr>
        <w:rPr>
          <w:rtl/>
        </w:rPr>
      </w:pPr>
    </w:p>
    <w:p w14:paraId="195129A6" w14:textId="77777777" w:rsidR="00227B22" w:rsidRDefault="00227B22" w:rsidP="00227B22">
      <w:pPr>
        <w:pStyle w:val="3"/>
      </w:pPr>
      <w:bookmarkStart w:id="73" w:name="_Toc142574066"/>
      <w:r>
        <w:t>set_roads_speeds_from_dict(self, roads_speeds: dict, current_time: str, activate_traffic_lights: bool):</w:t>
      </w:r>
      <w:bookmarkEnd w:id="73"/>
    </w:p>
    <w:p w14:paraId="59B781C5" w14:textId="77777777" w:rsidR="00227B22" w:rsidRDefault="00227B22" w:rsidP="00227B22">
      <w:r>
        <w:t>Input:</w:t>
      </w:r>
    </w:p>
    <w:p w14:paraId="6FFA52CE" w14:textId="77777777" w:rsidR="00227B22" w:rsidRDefault="00227B22" w:rsidP="00227B22">
      <w:r>
        <w:t>•</w:t>
      </w:r>
      <w:r>
        <w:tab/>
        <w:t>roads_speeds (dict): Dictionary of road_id: speed for different times of the day.</w:t>
      </w:r>
    </w:p>
    <w:p w14:paraId="7147ACC8" w14:textId="77777777" w:rsidR="00227B22" w:rsidRDefault="00227B22" w:rsidP="00227B22">
      <w:r>
        <w:t>•</w:t>
      </w:r>
      <w:r>
        <w:tab/>
        <w:t>current_time (str): Current time in the simulation.</w:t>
      </w:r>
    </w:p>
    <w:p w14:paraId="65BC6FE9" w14:textId="77777777" w:rsidR="00227B22" w:rsidRDefault="00227B22" w:rsidP="00227B22">
      <w:r>
        <w:t>•</w:t>
      </w:r>
      <w:r>
        <w:tab/>
        <w:t>activate_traffic_lights (bool): Whether to activate traffic lights for roads.</w:t>
      </w:r>
    </w:p>
    <w:p w14:paraId="091E3635" w14:textId="77777777" w:rsidR="00227B22" w:rsidRDefault="00227B22" w:rsidP="00227B22">
      <w:r>
        <w:lastRenderedPageBreak/>
        <w:t>Functionality:</w:t>
      </w:r>
    </w:p>
    <w:p w14:paraId="67124CB1" w14:textId="77777777" w:rsidR="00227B22" w:rsidRDefault="00227B22" w:rsidP="00227B22">
      <w:r>
        <w:t>•</w:t>
      </w:r>
      <w:r>
        <w:tab/>
        <w:t>Update road speeds based on the provided speeds dictionary and current time.</w:t>
      </w:r>
    </w:p>
    <w:p w14:paraId="44152068" w14:textId="77777777" w:rsidR="00227B22" w:rsidRDefault="00227B22" w:rsidP="00227B22">
      <w:r>
        <w:t>Output:</w:t>
      </w:r>
    </w:p>
    <w:p w14:paraId="79890427" w14:textId="77777777" w:rsidR="00227B22" w:rsidRDefault="00227B22" w:rsidP="00227B22">
      <w:r>
        <w:t>•</w:t>
      </w:r>
      <w:r>
        <w:tab/>
        <w:t>None</w:t>
      </w:r>
    </w:p>
    <w:p w14:paraId="18714C39" w14:textId="77777777" w:rsidR="00227B22" w:rsidRDefault="00227B22" w:rsidP="00227B22">
      <w:pPr>
        <w:rPr>
          <w:rtl/>
        </w:rPr>
      </w:pPr>
    </w:p>
    <w:p w14:paraId="4D85EA84" w14:textId="77777777" w:rsidR="00227B22" w:rsidRDefault="00227B22" w:rsidP="00227B22">
      <w:pPr>
        <w:pStyle w:val="3"/>
      </w:pPr>
      <w:bookmarkStart w:id="74" w:name="_Toc142574067"/>
      <w:r>
        <w:t>update_roads_speeds(self, current_time: str):</w:t>
      </w:r>
      <w:bookmarkEnd w:id="74"/>
    </w:p>
    <w:p w14:paraId="2582B28E" w14:textId="77777777" w:rsidR="00227B22" w:rsidRDefault="00227B22" w:rsidP="00227B22">
      <w:r>
        <w:t>Input:</w:t>
      </w:r>
    </w:p>
    <w:p w14:paraId="2208BAF1" w14:textId="77777777" w:rsidR="00227B22" w:rsidRDefault="00227B22" w:rsidP="00227B22">
      <w:r>
        <w:t>•</w:t>
      </w:r>
      <w:r>
        <w:tab/>
        <w:t>current_time (str): Current time in the simulation.</w:t>
      </w:r>
    </w:p>
    <w:p w14:paraId="43F882B9" w14:textId="77777777" w:rsidR="00227B22" w:rsidRDefault="00227B22" w:rsidP="00227B22">
      <w:r>
        <w:t>Functionality:</w:t>
      </w:r>
    </w:p>
    <w:p w14:paraId="2FBBBE83" w14:textId="77777777" w:rsidR="00227B22" w:rsidRDefault="00227B22" w:rsidP="00227B22">
      <w:r>
        <w:t>•</w:t>
      </w:r>
      <w:r>
        <w:tab/>
        <w:t>Update road speeds based on the current time.</w:t>
      </w:r>
    </w:p>
    <w:p w14:paraId="5088701F" w14:textId="77777777" w:rsidR="00227B22" w:rsidRDefault="00227B22" w:rsidP="00227B22">
      <w:r>
        <w:t>Output:</w:t>
      </w:r>
    </w:p>
    <w:p w14:paraId="1D422882" w14:textId="77777777" w:rsidR="00227B22" w:rsidRDefault="00227B22" w:rsidP="00227B22">
      <w:r>
        <w:t>•</w:t>
      </w:r>
      <w:r>
        <w:tab/>
        <w:t>None</w:t>
      </w:r>
    </w:p>
    <w:p w14:paraId="0E18D580" w14:textId="77777777" w:rsidR="00227B22" w:rsidRDefault="00227B22" w:rsidP="00227B22">
      <w:pPr>
        <w:rPr>
          <w:rtl/>
        </w:rPr>
      </w:pPr>
    </w:p>
    <w:p w14:paraId="69C353E8" w14:textId="77777777" w:rsidR="00227B22" w:rsidRDefault="00227B22" w:rsidP="00227B22">
      <w:pPr>
        <w:pStyle w:val="3"/>
      </w:pPr>
      <w:bookmarkStart w:id="75" w:name="_Toc142574068"/>
      <w:r>
        <w:t>get_xy_from_node_id(self, node_id: int):</w:t>
      </w:r>
      <w:bookmarkEnd w:id="75"/>
    </w:p>
    <w:p w14:paraId="0576E545" w14:textId="77777777" w:rsidR="00227B22" w:rsidRDefault="00227B22" w:rsidP="00227B22">
      <w:r>
        <w:t>Input:</w:t>
      </w:r>
    </w:p>
    <w:p w14:paraId="3D463074" w14:textId="77777777" w:rsidR="00227B22" w:rsidRDefault="00227B22" w:rsidP="00227B22">
      <w:r>
        <w:t>•</w:t>
      </w:r>
      <w:r>
        <w:tab/>
        <w:t>node_id (int): Node ID.</w:t>
      </w:r>
    </w:p>
    <w:p w14:paraId="48BDA84F" w14:textId="77777777" w:rsidR="00227B22" w:rsidRDefault="00227B22" w:rsidP="00227B22">
      <w:r>
        <w:t>Functionality:</w:t>
      </w:r>
    </w:p>
    <w:p w14:paraId="2EEEB432" w14:textId="77777777" w:rsidR="00227B22" w:rsidRDefault="00227B22" w:rsidP="00227B22">
      <w:r>
        <w:t>•</w:t>
      </w:r>
      <w:r>
        <w:tab/>
        <w:t>Get x, y coordinates of a node based on its node ID.</w:t>
      </w:r>
    </w:p>
    <w:p w14:paraId="16839F4F" w14:textId="77777777" w:rsidR="00227B22" w:rsidRDefault="00227B22" w:rsidP="00227B22">
      <w:r>
        <w:t>Output:</w:t>
      </w:r>
    </w:p>
    <w:p w14:paraId="52835591" w14:textId="77777777" w:rsidR="00227B22" w:rsidRDefault="00227B22" w:rsidP="00227B22">
      <w:r>
        <w:t>•</w:t>
      </w:r>
      <w:r>
        <w:tab/>
        <w:t>tuple: x, y coordinates.</w:t>
      </w:r>
    </w:p>
    <w:p w14:paraId="13767A8A" w14:textId="77777777" w:rsidR="00227B22" w:rsidRDefault="00227B22" w:rsidP="00227B22">
      <w:pPr>
        <w:rPr>
          <w:rtl/>
        </w:rPr>
      </w:pPr>
    </w:p>
    <w:p w14:paraId="4347B1F6" w14:textId="77777777" w:rsidR="00227B22" w:rsidRDefault="00227B22" w:rsidP="00227B22">
      <w:pPr>
        <w:pStyle w:val="3"/>
      </w:pPr>
      <w:bookmarkStart w:id="76" w:name="_Toc142574069"/>
      <w:r>
        <w:t>get_xy_from_osm_id(self, osm_id: int):</w:t>
      </w:r>
      <w:bookmarkEnd w:id="76"/>
    </w:p>
    <w:p w14:paraId="3082FC31" w14:textId="77777777" w:rsidR="00227B22" w:rsidRDefault="00227B22" w:rsidP="00227B22">
      <w:r>
        <w:t>Input:</w:t>
      </w:r>
    </w:p>
    <w:p w14:paraId="2C11A4C4" w14:textId="77777777" w:rsidR="00227B22" w:rsidRDefault="00227B22" w:rsidP="00227B22">
      <w:r>
        <w:t>•</w:t>
      </w:r>
      <w:r>
        <w:tab/>
        <w:t>osm_id (int): OSM ID of the node.</w:t>
      </w:r>
    </w:p>
    <w:p w14:paraId="3BEAB930" w14:textId="77777777" w:rsidR="00227B22" w:rsidRDefault="00227B22" w:rsidP="00227B22">
      <w:r>
        <w:t>Functionality:</w:t>
      </w:r>
    </w:p>
    <w:p w14:paraId="36CF32F1" w14:textId="77777777" w:rsidR="00227B22" w:rsidRDefault="00227B22" w:rsidP="00227B22">
      <w:r>
        <w:t>•</w:t>
      </w:r>
      <w:r>
        <w:tab/>
        <w:t>Get x, y coordinates of a node based on its OSM ID.</w:t>
      </w:r>
    </w:p>
    <w:p w14:paraId="45E20C7C" w14:textId="77777777" w:rsidR="00227B22" w:rsidRDefault="00227B22" w:rsidP="00227B22">
      <w:r>
        <w:lastRenderedPageBreak/>
        <w:t>Output:</w:t>
      </w:r>
    </w:p>
    <w:p w14:paraId="0C05CF16" w14:textId="77777777" w:rsidR="00227B22" w:rsidRDefault="00227B22" w:rsidP="00227B22">
      <w:r>
        <w:t>•</w:t>
      </w:r>
      <w:r>
        <w:tab/>
        <w:t>tuple: x, y coordinates.</w:t>
      </w:r>
    </w:p>
    <w:p w14:paraId="55E630E5" w14:textId="77777777" w:rsidR="00227B22" w:rsidRDefault="00227B22" w:rsidP="00227B22">
      <w:pPr>
        <w:rPr>
          <w:rtl/>
        </w:rPr>
      </w:pPr>
    </w:p>
    <w:p w14:paraId="7AEE99FA" w14:textId="77777777" w:rsidR="00227B22" w:rsidRDefault="00227B22" w:rsidP="00227B22">
      <w:pPr>
        <w:pStyle w:val="3"/>
      </w:pPr>
      <w:bookmarkStart w:id="77" w:name="_Toc142574070"/>
      <w:r>
        <w:t>get_node_from_osm_id(self, osm_id: int):</w:t>
      </w:r>
      <w:bookmarkEnd w:id="77"/>
    </w:p>
    <w:p w14:paraId="2E961564" w14:textId="77777777" w:rsidR="00227B22" w:rsidRDefault="00227B22" w:rsidP="00227B22">
      <w:r>
        <w:t>Input:</w:t>
      </w:r>
    </w:p>
    <w:p w14:paraId="4EBF63AF" w14:textId="77777777" w:rsidR="00227B22" w:rsidRDefault="00227B22" w:rsidP="00227B22">
      <w:r>
        <w:t>•</w:t>
      </w:r>
      <w:r>
        <w:tab/>
        <w:t>osm_id (int): OSM ID of the node.</w:t>
      </w:r>
    </w:p>
    <w:p w14:paraId="1F601FEC" w14:textId="77777777" w:rsidR="00227B22" w:rsidRDefault="00227B22" w:rsidP="00227B22">
      <w:r>
        <w:t>Functionality:</w:t>
      </w:r>
    </w:p>
    <w:p w14:paraId="45B55110" w14:textId="77777777" w:rsidR="00227B22" w:rsidRDefault="00227B22" w:rsidP="00227B22">
      <w:r>
        <w:t>•</w:t>
      </w:r>
      <w:r>
        <w:tab/>
        <w:t>Get a node object based on its OSM ID.</w:t>
      </w:r>
    </w:p>
    <w:p w14:paraId="57F3B2B8" w14:textId="77777777" w:rsidR="00227B22" w:rsidRDefault="00227B22" w:rsidP="00227B22">
      <w:r>
        <w:t>Output:</w:t>
      </w:r>
    </w:p>
    <w:p w14:paraId="3B1C29DD" w14:textId="77777777" w:rsidR="00227B22" w:rsidRDefault="00227B22" w:rsidP="00227B22">
      <w:r>
        <w:t>•</w:t>
      </w:r>
      <w:r>
        <w:tab/>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3"/>
      </w:pPr>
      <w:bookmarkStart w:id="78" w:name="_Toc142574071"/>
      <w:r>
        <w:t>get_road_from_src_dst(self, src_id, dst_id):</w:t>
      </w:r>
      <w:bookmarkEnd w:id="78"/>
    </w:p>
    <w:p w14:paraId="21FF98EE" w14:textId="77777777" w:rsidR="00227B22" w:rsidRDefault="00227B22" w:rsidP="00227B22">
      <w:r>
        <w:t>Input:</w:t>
      </w:r>
    </w:p>
    <w:p w14:paraId="659A9B08" w14:textId="77777777" w:rsidR="00227B22" w:rsidRDefault="00227B22" w:rsidP="00227B22">
      <w:r>
        <w:t>•</w:t>
      </w:r>
      <w:r>
        <w:tab/>
        <w:t>src_id (int): Source node ID.</w:t>
      </w:r>
    </w:p>
    <w:p w14:paraId="773A6110" w14:textId="77777777" w:rsidR="00227B22" w:rsidRDefault="00227B22" w:rsidP="00227B22">
      <w:r>
        <w:t>•</w:t>
      </w:r>
      <w:r>
        <w:tab/>
        <w:t>dst_id (int): Destination node ID.</w:t>
      </w:r>
    </w:p>
    <w:p w14:paraId="15AA96E1" w14:textId="77777777" w:rsidR="00227B22" w:rsidRDefault="00227B22" w:rsidP="00227B22">
      <w:r>
        <w:t>Functionality:</w:t>
      </w:r>
    </w:p>
    <w:p w14:paraId="4C6AF726" w14:textId="77777777" w:rsidR="00227B22" w:rsidRDefault="00227B22" w:rsidP="00227B22">
      <w:r>
        <w:t>•</w:t>
      </w:r>
      <w:r>
        <w:tab/>
        <w:t>Get a road object based on source and destination node IDs.</w:t>
      </w:r>
    </w:p>
    <w:p w14:paraId="3E985C99" w14:textId="77777777" w:rsidR="00227B22" w:rsidRDefault="00227B22" w:rsidP="00227B22">
      <w:r>
        <w:t>Output:</w:t>
      </w:r>
    </w:p>
    <w:p w14:paraId="762533B8" w14:textId="77777777" w:rsidR="00227B22" w:rsidRDefault="00227B22" w:rsidP="00227B22">
      <w:r>
        <w:t>•</w:t>
      </w:r>
      <w:r>
        <w:tab/>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3"/>
      </w:pPr>
      <w:bookmarkStart w:id="79" w:name="_Toc142574072"/>
      <w:r>
        <w:t>get_shortest_path(self, src_id, dst_id):</w:t>
      </w:r>
      <w:bookmarkEnd w:id="79"/>
    </w:p>
    <w:p w14:paraId="344E9D43" w14:textId="77777777" w:rsidR="00227B22" w:rsidRDefault="00227B22" w:rsidP="00227B22">
      <w:r>
        <w:t>Input:</w:t>
      </w:r>
    </w:p>
    <w:p w14:paraId="46F3EF20" w14:textId="77777777" w:rsidR="00227B22" w:rsidRDefault="00227B22" w:rsidP="00227B22">
      <w:r>
        <w:t>•</w:t>
      </w:r>
      <w:r>
        <w:tab/>
        <w:t>src_id (int): Source node ID.</w:t>
      </w:r>
    </w:p>
    <w:p w14:paraId="17298C06" w14:textId="77777777" w:rsidR="00227B22" w:rsidRDefault="00227B22" w:rsidP="00227B22">
      <w:r>
        <w:t>•</w:t>
      </w:r>
      <w:r>
        <w:tab/>
        <w:t>dst_id (int): Destination node ID.</w:t>
      </w:r>
    </w:p>
    <w:p w14:paraId="2FED7D26" w14:textId="77777777" w:rsidR="00227B22" w:rsidRDefault="00227B22" w:rsidP="00227B22">
      <w:r>
        <w:t>Functionality:</w:t>
      </w:r>
    </w:p>
    <w:p w14:paraId="44E6F2C5" w14:textId="77777777" w:rsidR="00227B22" w:rsidRDefault="00227B22" w:rsidP="00227B22">
      <w:r>
        <w:t>•</w:t>
      </w:r>
      <w:r>
        <w:tab/>
        <w:t>Get the shortest path between two node IDs.</w:t>
      </w:r>
    </w:p>
    <w:p w14:paraId="6AFC52D8" w14:textId="77777777" w:rsidR="00227B22" w:rsidRDefault="00227B22" w:rsidP="00227B22">
      <w:r>
        <w:lastRenderedPageBreak/>
        <w:t>Output:</w:t>
      </w:r>
    </w:p>
    <w:p w14:paraId="6D031C28" w14:textId="77777777" w:rsidR="00227B22" w:rsidRDefault="00227B22" w:rsidP="00227B22">
      <w:r>
        <w:t>•</w:t>
      </w:r>
      <w:r>
        <w:tab/>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3"/>
      </w:pPr>
      <w:bookmarkStart w:id="80" w:name="_Toc142574073"/>
      <w:r>
        <w:t>check_if_path_is_blocked(self, path):</w:t>
      </w:r>
      <w:bookmarkEnd w:id="80"/>
    </w:p>
    <w:p w14:paraId="5E01F4F7" w14:textId="77777777" w:rsidR="00227B22" w:rsidRDefault="00227B22" w:rsidP="00227B22">
      <w:r>
        <w:t>Input:</w:t>
      </w:r>
    </w:p>
    <w:p w14:paraId="0C1FA264" w14:textId="77777777" w:rsidR="00227B22" w:rsidRDefault="00227B22" w:rsidP="00227B22">
      <w:r>
        <w:t>•</w:t>
      </w:r>
      <w:r>
        <w:tab/>
        <w:t>path (list): List of node IDs representing a path.</w:t>
      </w:r>
    </w:p>
    <w:p w14:paraId="34A59711" w14:textId="77777777" w:rsidR="00227B22" w:rsidRDefault="00227B22" w:rsidP="00227B22">
      <w:r>
        <w:t>Functionality:</w:t>
      </w:r>
    </w:p>
    <w:p w14:paraId="4FA13E9E" w14:textId="77777777" w:rsidR="00227B22" w:rsidRDefault="00227B22" w:rsidP="00227B22">
      <w:r>
        <w:t>•</w:t>
      </w:r>
      <w:r>
        <w:tab/>
        <w:t>Check if a given path is blocked by any blocked roads.</w:t>
      </w:r>
    </w:p>
    <w:p w14:paraId="77EC0C43" w14:textId="77777777" w:rsidR="00227B22" w:rsidRDefault="00227B22" w:rsidP="00227B22">
      <w:r>
        <w:t>Output:</w:t>
      </w:r>
    </w:p>
    <w:p w14:paraId="359F5084" w14:textId="77777777" w:rsidR="00227B22" w:rsidRDefault="00227B22" w:rsidP="00227B22">
      <w:r>
        <w:t>•</w:t>
      </w:r>
      <w:r>
        <w:tab/>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1"/>
      </w:pPr>
      <w:bookmarkStart w:id="81" w:name="_Toc142574074"/>
      <w:r>
        <w:lastRenderedPageBreak/>
        <w:t>Class: Car_Manger</w:t>
      </w:r>
      <w:bookmarkEnd w:id="81"/>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3"/>
      </w:pPr>
      <w:bookmarkStart w:id="82" w:name="_Toc142574075"/>
      <w:r>
        <w:t>__init__(self):</w:t>
      </w:r>
      <w:bookmarkEnd w:id="82"/>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77777777" w:rsidR="00227B22" w:rsidRDefault="00227B22" w:rsidP="00227B22">
      <w:r>
        <w:t>•</w:t>
      </w:r>
      <w:r>
        <w:tab/>
        <w:t>Initializes a new instance of the CarManager class.</w:t>
      </w:r>
    </w:p>
    <w:p w14:paraId="3A0225A4" w14:textId="77777777" w:rsidR="00227B22" w:rsidRDefault="00227B22" w:rsidP="00227B22">
      <w:r>
        <w:t>•</w:t>
      </w:r>
      <w:r>
        <w:tab/>
        <w:t>Sets up various attributes to manage cars in different stages of the simulation.</w:t>
      </w:r>
    </w:p>
    <w:p w14:paraId="7F6ACC5B" w14:textId="77777777" w:rsidR="00227B22" w:rsidRDefault="00227B22" w:rsidP="00227B22">
      <w:r>
        <w:t>Output:</w:t>
      </w:r>
    </w:p>
    <w:p w14:paraId="3F2EBFB6" w14:textId="77777777" w:rsidR="00227B22" w:rsidRDefault="00227B22" w:rsidP="00227B22">
      <w:r>
        <w:t>•</w:t>
      </w:r>
      <w:r>
        <w:tab/>
        <w:t>None</w:t>
      </w:r>
    </w:p>
    <w:p w14:paraId="7F7D7E4F" w14:textId="77777777" w:rsidR="00227B22" w:rsidRDefault="00227B22" w:rsidP="00227B22">
      <w:pPr>
        <w:rPr>
          <w:rtl/>
        </w:rPr>
      </w:pPr>
    </w:p>
    <w:p w14:paraId="0C638AB3" w14:textId="77777777" w:rsidR="00227B22" w:rsidRDefault="00227B22" w:rsidP="00227B22">
      <w:pPr>
        <w:pStyle w:val="3"/>
      </w:pPr>
      <w:bookmarkStart w:id="83" w:name="_Toc142574076"/>
      <w:r>
        <w:t>add_update_to_dictionary(self, time, car_id, x, y, node_id):</w:t>
      </w:r>
      <w:bookmarkEnd w:id="83"/>
    </w:p>
    <w:p w14:paraId="61CC9B04" w14:textId="77777777" w:rsidR="00227B22" w:rsidRDefault="00227B22" w:rsidP="00227B22">
      <w:r>
        <w:t>Input:</w:t>
      </w:r>
    </w:p>
    <w:p w14:paraId="0163C5D1" w14:textId="77777777" w:rsidR="00227B22" w:rsidRDefault="00227B22" w:rsidP="00227B22">
      <w:r>
        <w:t>•</w:t>
      </w:r>
      <w:r>
        <w:tab/>
        <w:t>time (datetime.datetime): Time of the update.</w:t>
      </w:r>
    </w:p>
    <w:p w14:paraId="6BA8A2D6" w14:textId="77777777" w:rsidR="00227B22" w:rsidRDefault="00227B22" w:rsidP="00227B22">
      <w:r>
        <w:t>•</w:t>
      </w:r>
      <w:r>
        <w:tab/>
        <w:t>car_id (int): ID of the car.</w:t>
      </w:r>
    </w:p>
    <w:p w14:paraId="3F7BE9A0" w14:textId="77777777" w:rsidR="00227B22" w:rsidRDefault="00227B22" w:rsidP="00227B22">
      <w:r>
        <w:t>•</w:t>
      </w:r>
      <w:r>
        <w:tab/>
        <w:t>x (float): X-coordinate of the car's position.</w:t>
      </w:r>
    </w:p>
    <w:p w14:paraId="0FBE6423" w14:textId="77777777" w:rsidR="00227B22" w:rsidRDefault="00227B22" w:rsidP="00227B22">
      <w:r>
        <w:t>•</w:t>
      </w:r>
      <w:r>
        <w:tab/>
        <w:t>y (float): Y-coordinate of the car's position.</w:t>
      </w:r>
    </w:p>
    <w:p w14:paraId="1614515C" w14:textId="77777777" w:rsidR="00227B22" w:rsidRDefault="00227B22" w:rsidP="00227B22">
      <w:r>
        <w:t>•</w:t>
      </w:r>
      <w:r>
        <w:tab/>
        <w:t>node_id (int): ID of the current node.</w:t>
      </w:r>
    </w:p>
    <w:p w14:paraId="2481E434" w14:textId="77777777" w:rsidR="00227B22" w:rsidRDefault="00227B22" w:rsidP="00227B22">
      <w:r>
        <w:t>Functionality:</w:t>
      </w:r>
    </w:p>
    <w:p w14:paraId="261C780F" w14:textId="77777777" w:rsidR="00227B22" w:rsidRDefault="00227B22" w:rsidP="00227B22">
      <w:r>
        <w:t>•</w:t>
      </w:r>
      <w:r>
        <w:tab/>
        <w:t>Add car update information to the dictionary.</w:t>
      </w:r>
    </w:p>
    <w:p w14:paraId="2D3690C5" w14:textId="77777777" w:rsidR="00227B22" w:rsidRDefault="00227B22" w:rsidP="00227B22">
      <w:r>
        <w:t>Output:</w:t>
      </w:r>
    </w:p>
    <w:p w14:paraId="215CADAF" w14:textId="77777777" w:rsidR="00227B22" w:rsidRDefault="00227B22" w:rsidP="00227B22">
      <w:r>
        <w:t>•</w:t>
      </w:r>
      <w:r>
        <w:tab/>
        <w:t>None</w:t>
      </w:r>
    </w:p>
    <w:p w14:paraId="7B7FDD6D" w14:textId="77777777" w:rsidR="00227B22" w:rsidRDefault="00227B22" w:rsidP="00227B22">
      <w:pPr>
        <w:rPr>
          <w:rtl/>
        </w:rPr>
      </w:pPr>
    </w:p>
    <w:p w14:paraId="735E8A0B" w14:textId="77777777" w:rsidR="00227B22" w:rsidRDefault="00227B22" w:rsidP="00227B22">
      <w:pPr>
        <w:pStyle w:val="3"/>
      </w:pPr>
      <w:bookmarkStart w:id="84" w:name="_Toc142574077"/>
      <w:r>
        <w:t>add_car(self, car, time):</w:t>
      </w:r>
      <w:bookmarkEnd w:id="84"/>
    </w:p>
    <w:p w14:paraId="0CE2B41F" w14:textId="77777777" w:rsidR="00227B22" w:rsidRDefault="00227B22" w:rsidP="00227B22">
      <w:r>
        <w:t>Input:</w:t>
      </w:r>
    </w:p>
    <w:p w14:paraId="7024C0EE" w14:textId="77777777" w:rsidR="00227B22" w:rsidRDefault="00227B22" w:rsidP="00227B22">
      <w:r>
        <w:lastRenderedPageBreak/>
        <w:t>•</w:t>
      </w:r>
      <w:r>
        <w:tab/>
        <w:t>car (Car): Car object to be added.</w:t>
      </w:r>
    </w:p>
    <w:p w14:paraId="4D0A6917" w14:textId="77777777" w:rsidR="00227B22" w:rsidRDefault="00227B22" w:rsidP="00227B22">
      <w:r>
        <w:t>•</w:t>
      </w:r>
      <w:r>
        <w:tab/>
        <w:t>time (datetime.datetime): Current time in the simulation.</w:t>
      </w:r>
    </w:p>
    <w:p w14:paraId="236E704C" w14:textId="77777777" w:rsidR="00227B22" w:rsidRDefault="00227B22" w:rsidP="00227B22">
      <w:r>
        <w:t>Functionality:</w:t>
      </w:r>
    </w:p>
    <w:p w14:paraId="5ED6DE63" w14:textId="77777777" w:rsidR="00227B22" w:rsidRDefault="00227B22" w:rsidP="00227B22">
      <w:r>
        <w:t>•</w:t>
      </w:r>
      <w:r>
        <w:tab/>
        <w:t>Add a car to the simulation based on its starting time.</w:t>
      </w:r>
    </w:p>
    <w:p w14:paraId="741E6071" w14:textId="77777777" w:rsidR="00227B22" w:rsidRDefault="00227B22" w:rsidP="00227B22">
      <w:r>
        <w:t>Output:</w:t>
      </w:r>
    </w:p>
    <w:p w14:paraId="4C66BF25" w14:textId="77777777" w:rsidR="00227B22" w:rsidRDefault="00227B22" w:rsidP="00227B22">
      <w:r>
        <w:t>•</w:t>
      </w:r>
      <w:r>
        <w:tab/>
        <w:t>None</w:t>
      </w:r>
    </w:p>
    <w:p w14:paraId="1CBFBE18" w14:textId="77777777" w:rsidR="00227B22" w:rsidRDefault="00227B22" w:rsidP="00227B22">
      <w:pPr>
        <w:rPr>
          <w:rtl/>
        </w:rPr>
      </w:pPr>
    </w:p>
    <w:p w14:paraId="02EC556C" w14:textId="77777777" w:rsidR="00227B22" w:rsidRDefault="00227B22" w:rsidP="00227B22">
      <w:pPr>
        <w:pStyle w:val="3"/>
      </w:pPr>
      <w:bookmarkStart w:id="85" w:name="_Toc142574078"/>
      <w:r>
        <w:t>sort_cars_in_simulation(self):</w:t>
      </w:r>
      <w:bookmarkEnd w:id="85"/>
    </w:p>
    <w:p w14:paraId="3F95B446" w14:textId="77777777" w:rsidR="00227B22" w:rsidRDefault="00227B22" w:rsidP="00227B22">
      <w:r>
        <w:t>Input:</w:t>
      </w:r>
    </w:p>
    <w:p w14:paraId="6D31C96E" w14:textId="77777777" w:rsidR="00227B22" w:rsidRDefault="00227B22" w:rsidP="00227B22">
      <w:r>
        <w:t>•</w:t>
      </w:r>
      <w:r>
        <w:tab/>
        <w:t>None</w:t>
      </w:r>
    </w:p>
    <w:p w14:paraId="2A09764D" w14:textId="77777777" w:rsidR="00227B22" w:rsidRDefault="00227B22" w:rsidP="00227B22">
      <w:r>
        <w:t>Functionality:</w:t>
      </w:r>
    </w:p>
    <w:p w14:paraId="480C2CD5" w14:textId="77777777" w:rsidR="00227B22" w:rsidRDefault="00227B22" w:rsidP="00227B22">
      <w:r>
        <w:t>•</w:t>
      </w:r>
      <w:r>
        <w:tab/>
        <w:t>Sort cars in the simulation based on the time until the next road.</w:t>
      </w:r>
    </w:p>
    <w:p w14:paraId="1620BE73" w14:textId="77777777" w:rsidR="00227B22" w:rsidRDefault="00227B22" w:rsidP="00227B22">
      <w:r>
        <w:t>•</w:t>
      </w:r>
      <w:r>
        <w:tab/>
        <w:t>Update the nearest update time.</w:t>
      </w:r>
    </w:p>
    <w:p w14:paraId="0136F7CE" w14:textId="77777777" w:rsidR="00227B22" w:rsidRDefault="00227B22" w:rsidP="00227B22">
      <w:r>
        <w:t>Output:</w:t>
      </w:r>
    </w:p>
    <w:p w14:paraId="34CD4BE4" w14:textId="77777777" w:rsidR="00227B22" w:rsidRDefault="00227B22" w:rsidP="00227B22">
      <w:r>
        <w:t>•</w:t>
      </w:r>
      <w:r>
        <w:tab/>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3"/>
      </w:pPr>
      <w:bookmarkStart w:id="86" w:name="_Toc142574079"/>
      <w:r>
        <w:t>calc_nearest_update_time(self, time: datetime.datetime):</w:t>
      </w:r>
      <w:bookmarkEnd w:id="86"/>
    </w:p>
    <w:p w14:paraId="7E95866B" w14:textId="77777777" w:rsidR="00227B22" w:rsidRDefault="00227B22" w:rsidP="00227B22">
      <w:r>
        <w:t>Input:</w:t>
      </w:r>
    </w:p>
    <w:p w14:paraId="4952AF48" w14:textId="77777777" w:rsidR="00227B22" w:rsidRDefault="00227B22" w:rsidP="00227B22">
      <w:r>
        <w:t>•</w:t>
      </w:r>
      <w:r>
        <w:tab/>
        <w:t>time (datetime.datetime): Current time in the simulation.</w:t>
      </w:r>
    </w:p>
    <w:p w14:paraId="041B331A" w14:textId="77777777" w:rsidR="00227B22" w:rsidRDefault="00227B22" w:rsidP="00227B22">
      <w:r>
        <w:t>Functionality:</w:t>
      </w:r>
    </w:p>
    <w:p w14:paraId="22842D09" w14:textId="77777777" w:rsidR="00227B22" w:rsidRDefault="00227B22" w:rsidP="00227B22">
      <w:r>
        <w:t>•</w:t>
      </w:r>
      <w:r>
        <w:tab/>
        <w:t>Calculate the time of the nearest update based on waiting and simulation cars.</w:t>
      </w:r>
    </w:p>
    <w:p w14:paraId="43C07BC6" w14:textId="77777777" w:rsidR="00227B22" w:rsidRDefault="00227B22" w:rsidP="00227B22">
      <w:r>
        <w:t>Output:</w:t>
      </w:r>
    </w:p>
    <w:p w14:paraId="4A593C09" w14:textId="77777777" w:rsidR="00227B22" w:rsidRDefault="00227B22" w:rsidP="00227B22">
      <w:r>
        <w:t>•</w:t>
      </w:r>
      <w:r>
        <w:tab/>
        <w:t>int: The time of the nearest update.</w:t>
      </w:r>
    </w:p>
    <w:p w14:paraId="5C610EB1" w14:textId="77777777" w:rsidR="00227B22" w:rsidRDefault="00227B22" w:rsidP="00227B22">
      <w:pPr>
        <w:rPr>
          <w:rtl/>
        </w:rPr>
      </w:pPr>
    </w:p>
    <w:p w14:paraId="127D8BF2" w14:textId="77777777" w:rsidR="00227B22" w:rsidRDefault="00227B22" w:rsidP="00227B22">
      <w:pPr>
        <w:pStyle w:val="3"/>
      </w:pPr>
      <w:bookmarkStart w:id="87" w:name="_Toc142574080"/>
      <w:r>
        <w:t>find_earliest_waiting_car(self):</w:t>
      </w:r>
      <w:bookmarkEnd w:id="87"/>
    </w:p>
    <w:p w14:paraId="756E8F1D" w14:textId="77777777" w:rsidR="00227B22" w:rsidRDefault="00227B22" w:rsidP="00227B22">
      <w:r>
        <w:t>Input:</w:t>
      </w:r>
    </w:p>
    <w:p w14:paraId="2D754153" w14:textId="77777777" w:rsidR="00227B22" w:rsidRDefault="00227B22" w:rsidP="00227B22">
      <w:r>
        <w:lastRenderedPageBreak/>
        <w:t>•</w:t>
      </w:r>
      <w:r>
        <w:tab/>
        <w:t>None</w:t>
      </w:r>
    </w:p>
    <w:p w14:paraId="0657D550" w14:textId="77777777" w:rsidR="00227B22" w:rsidRDefault="00227B22" w:rsidP="00227B22">
      <w:r>
        <w:t>Functionality:</w:t>
      </w:r>
    </w:p>
    <w:p w14:paraId="729F0E77" w14:textId="77777777" w:rsidR="00227B22" w:rsidRDefault="00227B22" w:rsidP="00227B22">
      <w:r>
        <w:t>•</w:t>
      </w:r>
      <w:r>
        <w:tab/>
        <w:t>Find the earliest time that a car is waiting to enter the simulation.</w:t>
      </w:r>
    </w:p>
    <w:p w14:paraId="5AFAD21B" w14:textId="77777777" w:rsidR="00227B22" w:rsidRDefault="00227B22" w:rsidP="00227B22">
      <w:r>
        <w:t>Output:</w:t>
      </w:r>
    </w:p>
    <w:p w14:paraId="635B3EC8" w14:textId="77777777" w:rsidR="00227B22" w:rsidRDefault="00227B22" w:rsidP="00227B22">
      <w:r>
        <w:t>•</w:t>
      </w:r>
      <w:r>
        <w:tab/>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3"/>
      </w:pPr>
      <w:bookmarkStart w:id="88" w:name="_Toc142574081"/>
      <w:r>
        <w:t>update_cars(self, timeStamp: int, current_datetime: datetime.datetime):</w:t>
      </w:r>
      <w:bookmarkEnd w:id="88"/>
    </w:p>
    <w:p w14:paraId="2C3822CD" w14:textId="77777777" w:rsidR="00227B22" w:rsidRDefault="00227B22" w:rsidP="00227B22">
      <w:r>
        <w:t>Input:</w:t>
      </w:r>
    </w:p>
    <w:p w14:paraId="009BEFEA" w14:textId="77777777" w:rsidR="00227B22" w:rsidRDefault="00227B22" w:rsidP="00227B22">
      <w:r>
        <w:t>•</w:t>
      </w:r>
      <w:r>
        <w:tab/>
        <w:t>timeStamp (int): The simulation time step.</w:t>
      </w:r>
    </w:p>
    <w:p w14:paraId="794F8486" w14:textId="77777777" w:rsidR="00227B22" w:rsidRDefault="00227B22" w:rsidP="00227B22">
      <w:r>
        <w:t>•</w:t>
      </w:r>
      <w:r>
        <w:tab/>
        <w:t>current_datetime (datetime.datetime): Current time in the simulation.</w:t>
      </w:r>
    </w:p>
    <w:p w14:paraId="7A9C0270" w14:textId="77777777" w:rsidR="00227B22" w:rsidRDefault="00227B22" w:rsidP="00227B22">
      <w:r>
        <w:t>Functionality:</w:t>
      </w:r>
    </w:p>
    <w:p w14:paraId="4E166E82" w14:textId="77777777" w:rsidR="00227B22" w:rsidRDefault="00227B22" w:rsidP="00227B22">
      <w:r>
        <w:t>•</w:t>
      </w:r>
      <w:r>
        <w:tab/>
        <w:t>Update all the cars in the simulation based on the current time step.</w:t>
      </w:r>
    </w:p>
    <w:p w14:paraId="4D9A59C0" w14:textId="77777777" w:rsidR="00227B22" w:rsidRDefault="00227B22" w:rsidP="00227B22">
      <w:r>
        <w:t>Output:</w:t>
      </w:r>
    </w:p>
    <w:p w14:paraId="35720380" w14:textId="77777777" w:rsidR="00227B22" w:rsidRDefault="00227B22" w:rsidP="00227B22">
      <w:r>
        <w:t>•</w:t>
      </w:r>
      <w:r>
        <w:tab/>
        <w:t>None</w:t>
      </w:r>
    </w:p>
    <w:p w14:paraId="71FD1CCA" w14:textId="77777777" w:rsidR="00227B22" w:rsidRDefault="00227B22" w:rsidP="00227B22">
      <w:pPr>
        <w:rPr>
          <w:rtl/>
        </w:rPr>
      </w:pPr>
    </w:p>
    <w:p w14:paraId="164662AD" w14:textId="77777777" w:rsidR="00227B22" w:rsidRDefault="00227B22" w:rsidP="00227B22">
      <w:pPr>
        <w:pStyle w:val="3"/>
      </w:pPr>
      <w:bookmarkStart w:id="89" w:name="_Toc142574082"/>
      <w:r>
        <w:t>is_car_stuck(self, car):</w:t>
      </w:r>
      <w:bookmarkEnd w:id="89"/>
    </w:p>
    <w:p w14:paraId="254452E7" w14:textId="77777777" w:rsidR="00227B22" w:rsidRDefault="00227B22" w:rsidP="00227B22">
      <w:r>
        <w:t>Input:</w:t>
      </w:r>
    </w:p>
    <w:p w14:paraId="492D2968" w14:textId="77777777" w:rsidR="00227B22" w:rsidRDefault="00227B22" w:rsidP="00227B22">
      <w:r>
        <w:t>•</w:t>
      </w:r>
      <w:r>
        <w:tab/>
        <w:t>car (Car): The car to check.</w:t>
      </w:r>
    </w:p>
    <w:p w14:paraId="649A4B2D" w14:textId="77777777" w:rsidR="00227B22" w:rsidRDefault="00227B22" w:rsidP="00227B22">
      <w:r>
        <w:t>Functionality:</w:t>
      </w:r>
    </w:p>
    <w:p w14:paraId="0E42F9BB" w14:textId="77777777" w:rsidR="00227B22" w:rsidRDefault="00227B22" w:rsidP="00227B22">
      <w:r>
        <w:t>•</w:t>
      </w:r>
      <w:r>
        <w:tab/>
        <w:t>Check if a car is stuck in the simulation.</w:t>
      </w:r>
    </w:p>
    <w:p w14:paraId="3A73427E" w14:textId="77777777" w:rsidR="00227B22" w:rsidRDefault="00227B22" w:rsidP="00227B22">
      <w:r>
        <w:t>Output:</w:t>
      </w:r>
    </w:p>
    <w:p w14:paraId="72CAA127" w14:textId="77777777" w:rsidR="00227B22" w:rsidRDefault="00227B22" w:rsidP="00227B22">
      <w:r>
        <w:t>•</w:t>
      </w:r>
      <w:r>
        <w:tab/>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3"/>
      </w:pPr>
      <w:bookmarkStart w:id="90" w:name="_Toc142574083"/>
      <w:r>
        <w:t>is_car_finished(self, car):</w:t>
      </w:r>
      <w:bookmarkEnd w:id="90"/>
    </w:p>
    <w:p w14:paraId="7A0DC82E" w14:textId="77777777" w:rsidR="00227B22" w:rsidRDefault="00227B22" w:rsidP="00227B22">
      <w:r>
        <w:t>Input:</w:t>
      </w:r>
    </w:p>
    <w:p w14:paraId="7DC57D06" w14:textId="77777777" w:rsidR="00227B22" w:rsidRDefault="00227B22" w:rsidP="00227B22">
      <w:r>
        <w:lastRenderedPageBreak/>
        <w:t>•</w:t>
      </w:r>
      <w:r>
        <w:tab/>
        <w:t>car (Car): The car to check.</w:t>
      </w:r>
    </w:p>
    <w:p w14:paraId="1C5A5A2D" w14:textId="77777777" w:rsidR="00227B22" w:rsidRDefault="00227B22" w:rsidP="00227B22">
      <w:r>
        <w:t>Functionality:</w:t>
      </w:r>
    </w:p>
    <w:p w14:paraId="514221BA" w14:textId="77777777" w:rsidR="00227B22" w:rsidRDefault="00227B22" w:rsidP="00227B22">
      <w:r>
        <w:t>•</w:t>
      </w:r>
      <w:r>
        <w:tab/>
        <w:t>Check if a car has finished its journey in the simulation.</w:t>
      </w:r>
    </w:p>
    <w:p w14:paraId="7114AAF1" w14:textId="77777777" w:rsidR="00227B22" w:rsidRDefault="00227B22" w:rsidP="00227B22">
      <w:r>
        <w:t>Output:</w:t>
      </w:r>
    </w:p>
    <w:p w14:paraId="40EEDF9A" w14:textId="77777777" w:rsidR="00227B22" w:rsidRDefault="00227B22" w:rsidP="00227B22">
      <w:r>
        <w:t>•</w:t>
      </w:r>
      <w:r>
        <w:tab/>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3"/>
      </w:pPr>
      <w:bookmarkStart w:id="91" w:name="_Toc142574084"/>
      <w:r>
        <w:t>clear(self):</w:t>
      </w:r>
      <w:bookmarkEnd w:id="91"/>
    </w:p>
    <w:p w14:paraId="19672BDC" w14:textId="77777777" w:rsidR="00227B22" w:rsidRDefault="00227B22" w:rsidP="00227B22">
      <w:r>
        <w:t>Input:</w:t>
      </w:r>
    </w:p>
    <w:p w14:paraId="260A43BB" w14:textId="77777777" w:rsidR="00227B22" w:rsidRDefault="00227B22" w:rsidP="00227B22">
      <w:r>
        <w:t>•</w:t>
      </w:r>
      <w:r>
        <w:tab/>
        <w:t>None</w:t>
      </w:r>
    </w:p>
    <w:p w14:paraId="72D5283C" w14:textId="77777777" w:rsidR="00227B22" w:rsidRDefault="00227B22" w:rsidP="00227B22">
      <w:r>
        <w:t>Functionality:</w:t>
      </w:r>
    </w:p>
    <w:p w14:paraId="767574B0" w14:textId="77777777" w:rsidR="00227B22" w:rsidRDefault="00227B22" w:rsidP="00227B22">
      <w:r>
        <w:t>•</w:t>
      </w:r>
      <w:r>
        <w:tab/>
        <w:t>Clear all simulation data and reset the CarManager.</w:t>
      </w:r>
    </w:p>
    <w:p w14:paraId="130A7D8D" w14:textId="77777777" w:rsidR="00227B22" w:rsidRDefault="00227B22" w:rsidP="00227B22">
      <w:r>
        <w:t>Output:</w:t>
      </w:r>
    </w:p>
    <w:p w14:paraId="147F3635" w14:textId="77777777" w:rsidR="00227B22" w:rsidRDefault="00227B22" w:rsidP="00227B22">
      <w:r>
        <w:t>•</w:t>
      </w:r>
      <w:r>
        <w:tab/>
        <w:t>None</w:t>
      </w:r>
    </w:p>
    <w:p w14:paraId="6F4F5AA1" w14:textId="77777777" w:rsidR="00227B22" w:rsidRDefault="00227B22" w:rsidP="00227B22">
      <w:pPr>
        <w:rPr>
          <w:rtl/>
        </w:rPr>
      </w:pPr>
    </w:p>
    <w:p w14:paraId="5254C85A" w14:textId="77777777" w:rsidR="00227B22" w:rsidRDefault="00227B22" w:rsidP="00227B22">
      <w:pPr>
        <w:pStyle w:val="3"/>
      </w:pPr>
      <w:bookmarkStart w:id="92" w:name="_Toc142574085"/>
      <w:r>
        <w:t>get_all_cars_ids(self):</w:t>
      </w:r>
      <w:bookmarkEnd w:id="92"/>
    </w:p>
    <w:p w14:paraId="1996F3E6" w14:textId="77777777" w:rsidR="00227B22" w:rsidRDefault="00227B22" w:rsidP="00227B22">
      <w:r>
        <w:t>Input:</w:t>
      </w:r>
    </w:p>
    <w:p w14:paraId="4F1771CE" w14:textId="77777777" w:rsidR="00227B22" w:rsidRDefault="00227B22" w:rsidP="00227B22">
      <w:r>
        <w:t>•</w:t>
      </w:r>
      <w:r>
        <w:tab/>
        <w:t>None</w:t>
      </w:r>
    </w:p>
    <w:p w14:paraId="5175CEF7" w14:textId="77777777" w:rsidR="00227B22" w:rsidRDefault="00227B22" w:rsidP="00227B22">
      <w:r>
        <w:t>Functionality:</w:t>
      </w:r>
    </w:p>
    <w:p w14:paraId="2F91BF7C" w14:textId="77777777" w:rsidR="00227B22" w:rsidRDefault="00227B22" w:rsidP="00227B22">
      <w:r>
        <w:t>•</w:t>
      </w:r>
      <w:r>
        <w:tab/>
        <w:t>Get the IDs of all cars currently in the simulation and those blocked.</w:t>
      </w:r>
    </w:p>
    <w:p w14:paraId="056BC527" w14:textId="77777777" w:rsidR="00227B22" w:rsidRDefault="00227B22" w:rsidP="00227B22">
      <w:r>
        <w:t>Output:</w:t>
      </w:r>
    </w:p>
    <w:p w14:paraId="12771920" w14:textId="77777777" w:rsidR="00227B22" w:rsidRDefault="00227B22" w:rsidP="00227B22">
      <w:r>
        <w:t>•</w:t>
      </w:r>
      <w:r>
        <w:tab/>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1"/>
      </w:pPr>
      <w:bookmarkStart w:id="93" w:name="_Toc142574086"/>
      <w:r>
        <w:lastRenderedPageBreak/>
        <w:t>Class: Simulation_Manager</w:t>
      </w:r>
      <w:bookmarkEnd w:id="93"/>
    </w:p>
    <w:p w14:paraId="1A33703F" w14:textId="46477B3B" w:rsidR="00227B22" w:rsidRDefault="00227B22" w:rsidP="00227B22">
      <w:r w:rsidRPr="00227B22">
        <w:t>Manages the simulation by creating and updating the road network, managing cars, and printing results.</w:t>
      </w:r>
    </w:p>
    <w:p w14:paraId="5A420554" w14:textId="77777777" w:rsidR="00227B22" w:rsidRDefault="00227B22" w:rsidP="00227B22">
      <w:pPr>
        <w:pStyle w:val="3"/>
      </w:pPr>
      <w:bookmarkStart w:id="94" w:name="_Toc142574087"/>
      <w:r>
        <w:t>__init__(self, graph, time_limit: int, activate_traffic_lights=False, start_time=datetime.datetime(year=2023, month=6, day=29, hour=8, minute=0, second=0)):</w:t>
      </w:r>
      <w:bookmarkEnd w:id="94"/>
    </w:p>
    <w:p w14:paraId="31D35F08" w14:textId="77777777" w:rsidR="00227B22" w:rsidRDefault="00227B22" w:rsidP="00227B22">
      <w:r>
        <w:t>Input:</w:t>
      </w:r>
    </w:p>
    <w:p w14:paraId="14F17586" w14:textId="77777777" w:rsidR="00227B22" w:rsidRDefault="00227B22" w:rsidP="00227B22">
      <w:r>
        <w:t>•</w:t>
      </w:r>
      <w:r>
        <w:tab/>
        <w:t>graph: The networkx graph representing the road network.</w:t>
      </w:r>
    </w:p>
    <w:p w14:paraId="0E365153" w14:textId="77777777" w:rsidR="00227B22" w:rsidRDefault="00227B22" w:rsidP="00227B22">
      <w:r>
        <w:t>•</w:t>
      </w:r>
      <w:r>
        <w:tab/>
        <w:t>time_limit (int): The maximum time the simulation will run in seconds.</w:t>
      </w:r>
    </w:p>
    <w:p w14:paraId="54DAA71B" w14:textId="77777777" w:rsidR="00227B22" w:rsidRDefault="00227B22" w:rsidP="00227B22">
      <w:r>
        <w:t>•</w:t>
      </w:r>
      <w:r>
        <w:tab/>
        <w:t>activate_traffic_lights (bool, optional): Indicates whether traffic lights are activated. Default is False.</w:t>
      </w:r>
    </w:p>
    <w:p w14:paraId="63499B5C" w14:textId="77777777" w:rsidR="00227B22" w:rsidRDefault="00227B22" w:rsidP="00227B22">
      <w:r>
        <w:t>•</w:t>
      </w:r>
      <w:r>
        <w:tab/>
        <w:t>start_time (datetime.datetime, optional): The starting datetime of the simulation. Default is June 29, 2023, 08:00:00.</w:t>
      </w:r>
    </w:p>
    <w:p w14:paraId="19DA0F7C" w14:textId="77777777" w:rsidR="00227B22" w:rsidRDefault="00227B22" w:rsidP="00227B22">
      <w:r>
        <w:t>Functionality:</w:t>
      </w:r>
    </w:p>
    <w:p w14:paraId="5D90D393" w14:textId="77777777" w:rsidR="00227B22" w:rsidRDefault="00227B22" w:rsidP="00227B22">
      <w:r>
        <w:t>•</w:t>
      </w:r>
      <w:r>
        <w:tab/>
        <w:t>Initializes a new instance of the Simulation_manager class.</w:t>
      </w:r>
    </w:p>
    <w:p w14:paraId="18118BD7" w14:textId="77777777" w:rsidR="00227B22" w:rsidRDefault="00227B22" w:rsidP="00227B22">
      <w:r>
        <w:t>•</w:t>
      </w:r>
      <w:r>
        <w:tab/>
        <w:t>Sets up various attributes to manage the simulation, road network, and car manager.</w:t>
      </w:r>
    </w:p>
    <w:p w14:paraId="742E7DFC" w14:textId="77777777" w:rsidR="00227B22" w:rsidRDefault="00227B22" w:rsidP="00227B22">
      <w:r>
        <w:t>Output:</w:t>
      </w:r>
    </w:p>
    <w:p w14:paraId="36A4264E" w14:textId="77777777" w:rsidR="00227B22" w:rsidRDefault="00227B22" w:rsidP="00227B22">
      <w:r>
        <w:t>•</w:t>
      </w:r>
      <w:r>
        <w:tab/>
        <w:t>None</w:t>
      </w:r>
    </w:p>
    <w:p w14:paraId="525E5E9E" w14:textId="77777777" w:rsidR="00227B22" w:rsidRDefault="00227B22" w:rsidP="00227B22">
      <w:pPr>
        <w:rPr>
          <w:rtl/>
        </w:rPr>
      </w:pPr>
    </w:p>
    <w:p w14:paraId="0960BCE7" w14:textId="77777777" w:rsidR="00227B22" w:rsidRDefault="00227B22" w:rsidP="00227B22">
      <w:pPr>
        <w:pStyle w:val="3"/>
      </w:pPr>
      <w:bookmarkStart w:id="95" w:name="_Toc142574088"/>
      <w:r>
        <w:t>block_road(self, road_id):</w:t>
      </w:r>
      <w:bookmarkEnd w:id="95"/>
    </w:p>
    <w:p w14:paraId="5F3B93CD" w14:textId="77777777" w:rsidR="00227B22" w:rsidRDefault="00227B22" w:rsidP="00227B22">
      <w:r>
        <w:t>Input:</w:t>
      </w:r>
    </w:p>
    <w:p w14:paraId="0BA20DEC" w14:textId="77777777" w:rsidR="00227B22" w:rsidRDefault="00227B22" w:rsidP="00227B22">
      <w:r>
        <w:t>•</w:t>
      </w:r>
      <w:r>
        <w:tab/>
        <w:t>road_id (int): The ID of the road to be blocked.</w:t>
      </w:r>
    </w:p>
    <w:p w14:paraId="62FCC02B" w14:textId="77777777" w:rsidR="00227B22" w:rsidRDefault="00227B22" w:rsidP="00227B22">
      <w:r>
        <w:t>Functionality:</w:t>
      </w:r>
    </w:p>
    <w:p w14:paraId="15651C9F" w14:textId="77777777" w:rsidR="00227B22" w:rsidRDefault="00227B22" w:rsidP="00227B22">
      <w:r>
        <w:t>•</w:t>
      </w:r>
      <w:r>
        <w:tab/>
        <w:t>Block a road in the road network.</w:t>
      </w:r>
    </w:p>
    <w:p w14:paraId="6307C1EC" w14:textId="77777777" w:rsidR="00227B22" w:rsidRDefault="00227B22" w:rsidP="00227B22">
      <w:r>
        <w:t>Output:</w:t>
      </w:r>
    </w:p>
    <w:p w14:paraId="3BA7637C" w14:textId="77777777" w:rsidR="00227B22" w:rsidRDefault="00227B22" w:rsidP="00227B22">
      <w:r>
        <w:t>•</w:t>
      </w:r>
      <w:r>
        <w:tab/>
        <w:t>None</w:t>
      </w:r>
    </w:p>
    <w:p w14:paraId="1FA06357" w14:textId="77777777" w:rsidR="00227B22" w:rsidRDefault="00227B22" w:rsidP="00227B22">
      <w:pPr>
        <w:rPr>
          <w:rtl/>
        </w:rPr>
      </w:pPr>
    </w:p>
    <w:p w14:paraId="670FCB88" w14:textId="77777777" w:rsidR="00227B22" w:rsidRDefault="00227B22" w:rsidP="00227B22">
      <w:pPr>
        <w:pStyle w:val="3"/>
      </w:pPr>
      <w:bookmarkStart w:id="96" w:name="_Toc142574089"/>
      <w:r>
        <w:lastRenderedPageBreak/>
        <w:t>unblock_road(self, road_id):</w:t>
      </w:r>
      <w:bookmarkEnd w:id="96"/>
    </w:p>
    <w:p w14:paraId="640012D2" w14:textId="77777777" w:rsidR="00227B22" w:rsidRDefault="00227B22" w:rsidP="00227B22">
      <w:r>
        <w:t>Input:</w:t>
      </w:r>
    </w:p>
    <w:p w14:paraId="71DEEA23" w14:textId="77777777" w:rsidR="00227B22" w:rsidRDefault="00227B22" w:rsidP="00227B22">
      <w:r>
        <w:t>•</w:t>
      </w:r>
      <w:r>
        <w:tab/>
        <w:t>road_id (int): The ID of the road to be unblocked.</w:t>
      </w:r>
    </w:p>
    <w:p w14:paraId="0FC9377B" w14:textId="77777777" w:rsidR="00227B22" w:rsidRDefault="00227B22" w:rsidP="00227B22">
      <w:r>
        <w:t>Functionality:</w:t>
      </w:r>
    </w:p>
    <w:p w14:paraId="3562196A" w14:textId="77777777" w:rsidR="00227B22" w:rsidRDefault="00227B22" w:rsidP="00227B22">
      <w:r>
        <w:t>•</w:t>
      </w:r>
      <w:r>
        <w:tab/>
        <w:t>Unblock a previously blocked road.</w:t>
      </w:r>
    </w:p>
    <w:p w14:paraId="0F75C609" w14:textId="77777777" w:rsidR="00227B22" w:rsidRDefault="00227B22" w:rsidP="00227B22">
      <w:r>
        <w:t>Output:</w:t>
      </w:r>
    </w:p>
    <w:p w14:paraId="343B0888" w14:textId="77777777" w:rsidR="00227B22" w:rsidRDefault="00227B22" w:rsidP="00227B22">
      <w:r>
        <w:t>•</w:t>
      </w:r>
      <w:r>
        <w:tab/>
        <w:t>None</w:t>
      </w:r>
    </w:p>
    <w:p w14:paraId="57C32B43" w14:textId="77777777" w:rsidR="00227B22" w:rsidRDefault="00227B22" w:rsidP="00227B22">
      <w:pPr>
        <w:rPr>
          <w:rtl/>
        </w:rPr>
      </w:pPr>
    </w:p>
    <w:p w14:paraId="755F8BB8" w14:textId="77777777" w:rsidR="00227B22" w:rsidRDefault="00227B22" w:rsidP="00227B22">
      <w:pPr>
        <w:pStyle w:val="3"/>
      </w:pPr>
      <w:bookmarkStart w:id="97" w:name="_Toc142574090"/>
      <w:r>
        <w:t>unblock_all_roads(self):</w:t>
      </w:r>
      <w:bookmarkEnd w:id="97"/>
    </w:p>
    <w:p w14:paraId="6D7FFEA3" w14:textId="77777777" w:rsidR="00227B22" w:rsidRDefault="00227B22" w:rsidP="00227B22">
      <w:r>
        <w:t>Input:</w:t>
      </w:r>
    </w:p>
    <w:p w14:paraId="6258A986" w14:textId="77777777" w:rsidR="00227B22" w:rsidRDefault="00227B22" w:rsidP="00227B22">
      <w:r>
        <w:t>•</w:t>
      </w:r>
      <w:r>
        <w:tab/>
        <w:t>None</w:t>
      </w:r>
    </w:p>
    <w:p w14:paraId="7E6C72AF" w14:textId="77777777" w:rsidR="00227B22" w:rsidRDefault="00227B22" w:rsidP="00227B22">
      <w:r>
        <w:t>Functionality:</w:t>
      </w:r>
    </w:p>
    <w:p w14:paraId="2178B131" w14:textId="77777777" w:rsidR="00227B22" w:rsidRDefault="00227B22" w:rsidP="00227B22">
      <w:r>
        <w:t>•</w:t>
      </w:r>
      <w:r>
        <w:tab/>
        <w:t>Unblock all roads in the road network.</w:t>
      </w:r>
    </w:p>
    <w:p w14:paraId="2E3263F7" w14:textId="77777777" w:rsidR="00227B22" w:rsidRDefault="00227B22" w:rsidP="00227B22">
      <w:r>
        <w:t>Output:</w:t>
      </w:r>
    </w:p>
    <w:p w14:paraId="5E31D94A" w14:textId="77777777" w:rsidR="00227B22" w:rsidRDefault="00227B22" w:rsidP="00227B22">
      <w:r>
        <w:t>•</w:t>
      </w:r>
      <w:r>
        <w:tab/>
        <w:t>None</w:t>
      </w:r>
    </w:p>
    <w:p w14:paraId="3969CE90" w14:textId="77777777" w:rsidR="00227B22" w:rsidRDefault="00227B22" w:rsidP="00227B22">
      <w:pPr>
        <w:rPr>
          <w:rtl/>
        </w:rPr>
      </w:pPr>
    </w:p>
    <w:p w14:paraId="2B264C9F" w14:textId="77777777" w:rsidR="00227B22" w:rsidRDefault="00227B22" w:rsidP="00227B22">
      <w:pPr>
        <w:pStyle w:val="3"/>
      </w:pPr>
      <w:bookmarkStart w:id="98" w:name="_Toc142574091"/>
      <w:r>
        <w:t>update_simulation_clock(self, time: int):</w:t>
      </w:r>
      <w:bookmarkEnd w:id="98"/>
    </w:p>
    <w:p w14:paraId="77562F39" w14:textId="77777777" w:rsidR="00227B22" w:rsidRDefault="00227B22" w:rsidP="00227B22">
      <w:r>
        <w:t>Input:</w:t>
      </w:r>
    </w:p>
    <w:p w14:paraId="405E9824" w14:textId="77777777" w:rsidR="00227B22" w:rsidRDefault="00227B22" w:rsidP="00227B22">
      <w:r>
        <w:t>•</w:t>
      </w:r>
      <w:r>
        <w:tab/>
        <w:t>time (int): The time interval to update the simulation clock in seconds.</w:t>
      </w:r>
    </w:p>
    <w:p w14:paraId="07FF6F6E" w14:textId="77777777" w:rsidR="00227B22" w:rsidRDefault="00227B22" w:rsidP="00227B22">
      <w:r>
        <w:t>Functionality:</w:t>
      </w:r>
    </w:p>
    <w:p w14:paraId="6D6273F9" w14:textId="77777777" w:rsidR="00227B22" w:rsidRDefault="00227B22" w:rsidP="00227B22">
      <w:r>
        <w:t>•</w:t>
      </w:r>
      <w:r>
        <w:tab/>
        <w:t>Update the simulation clock and road speeds.</w:t>
      </w:r>
    </w:p>
    <w:p w14:paraId="75080D51" w14:textId="77777777" w:rsidR="00227B22" w:rsidRDefault="00227B22" w:rsidP="00227B22">
      <w:r>
        <w:t>Output:</w:t>
      </w:r>
    </w:p>
    <w:p w14:paraId="50F3D1FD" w14:textId="77777777" w:rsidR="00227B22" w:rsidRDefault="00227B22" w:rsidP="00227B22">
      <w:r>
        <w:t>•</w:t>
      </w:r>
      <w:r>
        <w:tab/>
        <w:t>None</w:t>
      </w:r>
    </w:p>
    <w:p w14:paraId="34CBB09A" w14:textId="77777777" w:rsidR="00227B22" w:rsidRDefault="00227B22" w:rsidP="00227B22">
      <w:pPr>
        <w:rPr>
          <w:rtl/>
        </w:rPr>
      </w:pPr>
    </w:p>
    <w:p w14:paraId="0542C7AF" w14:textId="77777777" w:rsidR="00227B22" w:rsidRDefault="00227B22" w:rsidP="00227B22">
      <w:pPr>
        <w:pStyle w:val="3"/>
      </w:pPr>
      <w:bookmarkStart w:id="99" w:name="_Toc142574092"/>
      <w:r>
        <w:t>read_road_speeds(self, datetime_obj: datetime.datetime):</w:t>
      </w:r>
      <w:bookmarkEnd w:id="99"/>
    </w:p>
    <w:p w14:paraId="6DF33FD7" w14:textId="77777777" w:rsidR="00227B22" w:rsidRDefault="00227B22" w:rsidP="00227B22">
      <w:r>
        <w:t>Input:</w:t>
      </w:r>
    </w:p>
    <w:p w14:paraId="27E50EF2" w14:textId="77777777" w:rsidR="00227B22" w:rsidRDefault="00227B22" w:rsidP="00227B22">
      <w:r>
        <w:lastRenderedPageBreak/>
        <w:t>•</w:t>
      </w:r>
      <w:r>
        <w:tab/>
        <w:t>datetime_obj (datetime.datetime): The datetime for which road speeds are to be read.</w:t>
      </w:r>
    </w:p>
    <w:p w14:paraId="197B2CDD" w14:textId="77777777" w:rsidR="00227B22" w:rsidRDefault="00227B22" w:rsidP="00227B22">
      <w:r>
        <w:t>Functionality:</w:t>
      </w:r>
    </w:p>
    <w:p w14:paraId="2574D0AF" w14:textId="77777777" w:rsidR="00227B22" w:rsidRDefault="00227B22" w:rsidP="00227B22">
      <w:r>
        <w:t>•</w:t>
      </w:r>
      <w:r>
        <w:tab/>
        <w:t>Read road speeds from a JSON file and update the road network.</w:t>
      </w:r>
    </w:p>
    <w:p w14:paraId="0D769E79" w14:textId="77777777" w:rsidR="00227B22" w:rsidRDefault="00227B22" w:rsidP="00227B22">
      <w:r>
        <w:t>Output:</w:t>
      </w:r>
    </w:p>
    <w:p w14:paraId="1AAA33B8" w14:textId="77777777" w:rsidR="00227B22" w:rsidRDefault="00227B22" w:rsidP="00227B22">
      <w:r>
        <w:t>•</w:t>
      </w:r>
      <w:r>
        <w:tab/>
        <w:t>None</w:t>
      </w:r>
    </w:p>
    <w:p w14:paraId="0E8ED052" w14:textId="77777777" w:rsidR="00227B22" w:rsidRDefault="00227B22" w:rsidP="00227B22">
      <w:pPr>
        <w:rPr>
          <w:rtl/>
        </w:rPr>
      </w:pPr>
    </w:p>
    <w:p w14:paraId="17DA8F4A" w14:textId="77777777" w:rsidR="00227B22" w:rsidRDefault="00227B22" w:rsidP="00227B22">
      <w:pPr>
        <w:pStyle w:val="3"/>
      </w:pPr>
      <w:bookmarkStart w:id="100" w:name="_Toc142574093"/>
      <w:r>
        <w:t>set_up_simulation(self, cars: list):</w:t>
      </w:r>
      <w:bookmarkEnd w:id="100"/>
    </w:p>
    <w:p w14:paraId="36B7D7E2" w14:textId="77777777" w:rsidR="00227B22" w:rsidRDefault="00227B22" w:rsidP="00227B22">
      <w:r>
        <w:t>Input:</w:t>
      </w:r>
    </w:p>
    <w:p w14:paraId="45E1D650" w14:textId="77777777" w:rsidR="00227B22" w:rsidRDefault="00227B22" w:rsidP="00227B22">
      <w:r>
        <w:t>•</w:t>
      </w:r>
      <w:r>
        <w:tab/>
        <w:t>cars (list): List of Car objects to be added to the simulation.</w:t>
      </w:r>
    </w:p>
    <w:p w14:paraId="03E79368" w14:textId="77777777" w:rsidR="00227B22" w:rsidRDefault="00227B22" w:rsidP="00227B22">
      <w:r>
        <w:t>Functionality:</w:t>
      </w:r>
    </w:p>
    <w:p w14:paraId="660EB62D" w14:textId="77777777" w:rsidR="00227B22" w:rsidRDefault="00227B22" w:rsidP="00227B22">
      <w:r>
        <w:t>•</w:t>
      </w:r>
      <w:r>
        <w:tab/>
        <w:t>Set up the simulation by adding cars to the car manager.</w:t>
      </w:r>
    </w:p>
    <w:p w14:paraId="5D6FBB6E" w14:textId="77777777" w:rsidR="00227B22" w:rsidRDefault="00227B22" w:rsidP="00227B22">
      <w:r>
        <w:t>Output:</w:t>
      </w:r>
    </w:p>
    <w:p w14:paraId="2276580F" w14:textId="77777777" w:rsidR="00227B22" w:rsidRDefault="00227B22" w:rsidP="00227B22">
      <w:r>
        <w:t>•</w:t>
      </w:r>
      <w:r>
        <w:tab/>
        <w:t>None</w:t>
      </w:r>
    </w:p>
    <w:p w14:paraId="311CFCE9" w14:textId="77777777" w:rsidR="00227B22" w:rsidRDefault="00227B22" w:rsidP="00227B22">
      <w:pPr>
        <w:rPr>
          <w:rtl/>
        </w:rPr>
      </w:pPr>
    </w:p>
    <w:p w14:paraId="401F38BB" w14:textId="77777777" w:rsidR="00227B22" w:rsidRDefault="00227B22" w:rsidP="00227B22">
      <w:pPr>
        <w:pStyle w:val="3"/>
      </w:pPr>
      <w:bookmarkStart w:id="101" w:name="_Toc142574094"/>
      <w:r>
        <w:t>start_simulation(self):</w:t>
      </w:r>
      <w:bookmarkEnd w:id="101"/>
    </w:p>
    <w:p w14:paraId="08D03FB8" w14:textId="77777777" w:rsidR="00227B22" w:rsidRDefault="00227B22" w:rsidP="00227B22">
      <w:r>
        <w:t>Input:</w:t>
      </w:r>
    </w:p>
    <w:p w14:paraId="38292AE5" w14:textId="77777777" w:rsidR="00227B22" w:rsidRDefault="00227B22" w:rsidP="00227B22">
      <w:r>
        <w:t>•</w:t>
      </w:r>
      <w:r>
        <w:tab/>
        <w:t>None</w:t>
      </w:r>
    </w:p>
    <w:p w14:paraId="1E5F5DBF" w14:textId="77777777" w:rsidR="00227B22" w:rsidRDefault="00227B22" w:rsidP="00227B22">
      <w:r>
        <w:t>Functionality:</w:t>
      </w:r>
    </w:p>
    <w:p w14:paraId="4B9C37F6" w14:textId="77777777" w:rsidR="00227B22" w:rsidRDefault="00227B22" w:rsidP="00227B22">
      <w:r>
        <w:t>•</w:t>
      </w:r>
      <w:r>
        <w:tab/>
        <w:t>Start the simulation and run it until all cars finish or time limit is reached.</w:t>
      </w:r>
    </w:p>
    <w:p w14:paraId="431BAE76" w14:textId="77777777" w:rsidR="00227B22" w:rsidRDefault="00227B22" w:rsidP="00227B22">
      <w:r>
        <w:t>Output:</w:t>
      </w:r>
    </w:p>
    <w:p w14:paraId="1800B365" w14:textId="77777777" w:rsidR="00227B22" w:rsidRDefault="00227B22" w:rsidP="00227B22">
      <w:r>
        <w:t>•</w:t>
      </w:r>
      <w:r>
        <w:tab/>
        <w:t>None</w:t>
      </w:r>
    </w:p>
    <w:p w14:paraId="6DEEEAF4" w14:textId="77777777" w:rsidR="00227B22" w:rsidRDefault="00227B22" w:rsidP="00227B22">
      <w:pPr>
        <w:rPr>
          <w:rtl/>
        </w:rPr>
      </w:pPr>
    </w:p>
    <w:p w14:paraId="01B87480" w14:textId="77777777" w:rsidR="00227B22" w:rsidRDefault="00227B22" w:rsidP="00227B22">
      <w:pPr>
        <w:pStyle w:val="3"/>
      </w:pPr>
      <w:bookmarkStart w:id="102" w:name="_Toc142574095"/>
      <w:r>
        <w:t>end_simulation(self, simulation_number):</w:t>
      </w:r>
      <w:bookmarkEnd w:id="102"/>
    </w:p>
    <w:p w14:paraId="1C5A0EAC" w14:textId="77777777" w:rsidR="00227B22" w:rsidRDefault="00227B22" w:rsidP="00227B22">
      <w:r>
        <w:t>Input:</w:t>
      </w:r>
    </w:p>
    <w:p w14:paraId="45F18A7E" w14:textId="77777777" w:rsidR="00227B22" w:rsidRDefault="00227B22" w:rsidP="00227B22">
      <w:r>
        <w:t>•</w:t>
      </w:r>
      <w:r>
        <w:tab/>
        <w:t>simulation_number (int): The index of the current simulation.</w:t>
      </w:r>
    </w:p>
    <w:p w14:paraId="5E5AE27B" w14:textId="77777777" w:rsidR="00227B22" w:rsidRDefault="00227B22" w:rsidP="00227B22">
      <w:r>
        <w:t>Functionality:</w:t>
      </w:r>
    </w:p>
    <w:p w14:paraId="5FAF794D" w14:textId="77777777" w:rsidR="00227B22" w:rsidRDefault="00227B22" w:rsidP="00227B22">
      <w:r>
        <w:lastRenderedPageBreak/>
        <w:t>•</w:t>
      </w:r>
      <w:r>
        <w:tab/>
        <w:t>Print the results of the simulation.</w:t>
      </w:r>
    </w:p>
    <w:p w14:paraId="69CD5909" w14:textId="77777777" w:rsidR="00227B22" w:rsidRDefault="00227B22" w:rsidP="00227B22">
      <w:r>
        <w:t>Output:</w:t>
      </w:r>
    </w:p>
    <w:p w14:paraId="05DD94DA" w14:textId="77777777" w:rsidR="00227B22" w:rsidRDefault="00227B22" w:rsidP="00227B22">
      <w:r>
        <w:t>•</w:t>
      </w:r>
      <w:r>
        <w:tab/>
        <w:t>None</w:t>
      </w:r>
    </w:p>
    <w:p w14:paraId="20A415DC" w14:textId="77777777" w:rsidR="00227B22" w:rsidRDefault="00227B22" w:rsidP="00227B22">
      <w:pPr>
        <w:rPr>
          <w:rtl/>
        </w:rPr>
      </w:pPr>
    </w:p>
    <w:p w14:paraId="51E76845" w14:textId="77777777" w:rsidR="00227B22" w:rsidRDefault="00227B22" w:rsidP="00227B22">
      <w:pPr>
        <w:pStyle w:val="3"/>
      </w:pPr>
      <w:bookmarkStart w:id="103" w:name="_Toc142574096"/>
      <w:r>
        <w:t>run_full_simulation(self, cars, number_of_simulations=1):</w:t>
      </w:r>
      <w:bookmarkEnd w:id="103"/>
    </w:p>
    <w:p w14:paraId="3598069E" w14:textId="77777777" w:rsidR="00227B22" w:rsidRDefault="00227B22" w:rsidP="00227B22">
      <w:r>
        <w:t>Input:</w:t>
      </w:r>
    </w:p>
    <w:p w14:paraId="2442B64A" w14:textId="77777777" w:rsidR="00227B22" w:rsidRDefault="00227B22" w:rsidP="00227B22">
      <w:r>
        <w:t>•</w:t>
      </w:r>
      <w:r>
        <w:tab/>
        <w:t>cars (list): List of Car objects for the simulation.</w:t>
      </w:r>
    </w:p>
    <w:p w14:paraId="2E57F506" w14:textId="77777777" w:rsidR="00227B22" w:rsidRDefault="00227B22" w:rsidP="00227B22">
      <w:r>
        <w:t>•</w:t>
      </w:r>
      <w:r>
        <w:tab/>
        <w:t>number_of_simulations (int, optional): Number of simulations to run. Default is 1.</w:t>
      </w:r>
    </w:p>
    <w:p w14:paraId="7F5FAD3C" w14:textId="77777777" w:rsidR="00227B22" w:rsidRDefault="00227B22" w:rsidP="00227B22">
      <w:r>
        <w:t>Functionality:</w:t>
      </w:r>
    </w:p>
    <w:p w14:paraId="1485D0A2" w14:textId="77777777" w:rsidR="00227B22" w:rsidRDefault="00227B22" w:rsidP="00227B22">
      <w:r>
        <w:t>•</w:t>
      </w:r>
      <w:r>
        <w:tab/>
        <w:t>Run the full simulation process including setup, execution, and result printing.</w:t>
      </w:r>
    </w:p>
    <w:p w14:paraId="6CA197D0" w14:textId="77777777" w:rsidR="00227B22" w:rsidRDefault="00227B22" w:rsidP="00227B22">
      <w:r>
        <w:t>Output:</w:t>
      </w:r>
    </w:p>
    <w:p w14:paraId="0E49F2EA" w14:textId="77777777" w:rsidR="00227B22" w:rsidRDefault="00227B22" w:rsidP="00227B22">
      <w:r>
        <w:t>•</w:t>
      </w:r>
      <w:r>
        <w:tab/>
        <w:t>None</w:t>
      </w:r>
    </w:p>
    <w:p w14:paraId="45F8A14C" w14:textId="77777777" w:rsidR="00227B22" w:rsidRDefault="00227B22" w:rsidP="00227B22">
      <w:pPr>
        <w:rPr>
          <w:rtl/>
        </w:rPr>
      </w:pPr>
    </w:p>
    <w:p w14:paraId="6E50B37A" w14:textId="77777777" w:rsidR="00227B22" w:rsidRDefault="00227B22" w:rsidP="00227B22">
      <w:pPr>
        <w:pStyle w:val="3"/>
      </w:pPr>
      <w:bookmarkStart w:id="104" w:name="_Toc142574097"/>
      <w:r>
        <w:t>write_simulation_results(self, copy_cars: list, i: int):</w:t>
      </w:r>
      <w:bookmarkEnd w:id="104"/>
    </w:p>
    <w:p w14:paraId="29024B7A" w14:textId="77777777" w:rsidR="00227B22" w:rsidRDefault="00227B22" w:rsidP="00227B22">
      <w:r>
        <w:t>Input:</w:t>
      </w:r>
    </w:p>
    <w:p w14:paraId="58166069" w14:textId="77777777" w:rsidR="00227B22" w:rsidRDefault="00227B22" w:rsidP="00227B22">
      <w:r>
        <w:t>•</w:t>
      </w:r>
      <w:r>
        <w:tab/>
        <w:t>copy_cars (list): List of Car objects used in the simulation.</w:t>
      </w:r>
    </w:p>
    <w:p w14:paraId="6D7D74DB" w14:textId="77777777" w:rsidR="00227B22" w:rsidRDefault="00227B22" w:rsidP="00227B22">
      <w:r>
        <w:t>•</w:t>
      </w:r>
      <w:r>
        <w:tab/>
        <w:t>i (int): Index of the current simulation.</w:t>
      </w:r>
    </w:p>
    <w:p w14:paraId="00F8F82A" w14:textId="77777777" w:rsidR="00227B22" w:rsidRDefault="00227B22" w:rsidP="00227B22">
      <w:r>
        <w:t>Functionality:</w:t>
      </w:r>
    </w:p>
    <w:p w14:paraId="6A550772" w14:textId="77777777" w:rsidR="00227B22" w:rsidRDefault="00227B22" w:rsidP="00227B22">
      <w:r>
        <w:t>•</w:t>
      </w:r>
      <w:r>
        <w:tab/>
        <w:t>Write simulation results to the simulation results list.</w:t>
      </w:r>
    </w:p>
    <w:p w14:paraId="5B0B965A" w14:textId="77777777" w:rsidR="00227B22" w:rsidRDefault="00227B22" w:rsidP="00227B22">
      <w:r>
        <w:t>Output:</w:t>
      </w:r>
    </w:p>
    <w:p w14:paraId="6693DC40" w14:textId="77777777" w:rsidR="00227B22" w:rsidRDefault="00227B22" w:rsidP="00227B22">
      <w:r>
        <w:t>•</w:t>
      </w:r>
      <w:r>
        <w:tab/>
        <w:t>None</w:t>
      </w:r>
    </w:p>
    <w:p w14:paraId="5175701F" w14:textId="77777777" w:rsidR="00227B22" w:rsidRDefault="00227B22" w:rsidP="00227B22">
      <w:pPr>
        <w:rPr>
          <w:rtl/>
        </w:rPr>
      </w:pPr>
    </w:p>
    <w:p w14:paraId="215B2C2E" w14:textId="77777777" w:rsidR="00227B22" w:rsidRDefault="00227B22" w:rsidP="00227B22">
      <w:pPr>
        <w:pStyle w:val="3"/>
      </w:pPr>
      <w:bookmarkStart w:id="105" w:name="_Toc142574098"/>
      <w:r>
        <w:t>get_simulation_routes(self, cars: list, simulation_number: int):</w:t>
      </w:r>
      <w:bookmarkEnd w:id="105"/>
    </w:p>
    <w:p w14:paraId="41BAAF29" w14:textId="77777777" w:rsidR="00227B22" w:rsidRDefault="00227B22" w:rsidP="00227B22">
      <w:r>
        <w:t>Input:</w:t>
      </w:r>
    </w:p>
    <w:p w14:paraId="31DE988E" w14:textId="77777777" w:rsidR="00227B22" w:rsidRDefault="00227B22" w:rsidP="00227B22">
      <w:r>
        <w:t>•</w:t>
      </w:r>
      <w:r>
        <w:tab/>
        <w:t>cars (list): List of Car objects.</w:t>
      </w:r>
    </w:p>
    <w:p w14:paraId="438F3F33" w14:textId="77777777" w:rsidR="00227B22" w:rsidRDefault="00227B22" w:rsidP="00227B22">
      <w:r>
        <w:t>•</w:t>
      </w:r>
      <w:r>
        <w:tab/>
        <w:t>simulation_number (int): Index of the simulation.</w:t>
      </w:r>
    </w:p>
    <w:p w14:paraId="69786988" w14:textId="77777777" w:rsidR="00227B22" w:rsidRDefault="00227B22" w:rsidP="00227B22">
      <w:r>
        <w:lastRenderedPageBreak/>
        <w:t>Functionality:</w:t>
      </w:r>
    </w:p>
    <w:p w14:paraId="4B7576B9" w14:textId="77777777" w:rsidR="00227B22" w:rsidRDefault="00227B22" w:rsidP="00227B22">
      <w:r>
        <w:t>•</w:t>
      </w:r>
      <w:r>
        <w:tab/>
        <w:t>Retrieve routes passed by cars in a simulation.</w:t>
      </w:r>
    </w:p>
    <w:p w14:paraId="74587BC2" w14:textId="77777777" w:rsidR="00227B22" w:rsidRDefault="00227B22" w:rsidP="00227B22">
      <w:r>
        <w:t>Output:</w:t>
      </w:r>
    </w:p>
    <w:p w14:paraId="0190B88B" w14:textId="77777777" w:rsidR="00227B22" w:rsidRDefault="00227B22" w:rsidP="00227B22">
      <w:r>
        <w:t>•</w:t>
      </w:r>
      <w:r>
        <w:tab/>
        <w:t>list: List of routes passed by cars in the simulation.</w:t>
      </w:r>
    </w:p>
    <w:p w14:paraId="280451BD" w14:textId="77777777" w:rsidR="00227B22" w:rsidRDefault="00227B22" w:rsidP="00227B22">
      <w:pPr>
        <w:rPr>
          <w:rtl/>
        </w:rPr>
      </w:pPr>
    </w:p>
    <w:p w14:paraId="48C07DB4" w14:textId="77777777" w:rsidR="00227B22" w:rsidRDefault="00227B22" w:rsidP="00227B22">
      <w:pPr>
        <w:pStyle w:val="3"/>
      </w:pPr>
      <w:bookmarkStart w:id="106" w:name="_Toc142574099"/>
      <w:r>
        <w:t>get_key_from_value(self, dictionary, value):</w:t>
      </w:r>
      <w:bookmarkEnd w:id="106"/>
    </w:p>
    <w:p w14:paraId="1BA330A8" w14:textId="77777777" w:rsidR="00227B22" w:rsidRDefault="00227B22" w:rsidP="00227B22">
      <w:r>
        <w:t>Input:</w:t>
      </w:r>
    </w:p>
    <w:p w14:paraId="5E8E591F" w14:textId="77777777" w:rsidR="00227B22" w:rsidRDefault="00227B22" w:rsidP="00227B22">
      <w:r>
        <w:t>•</w:t>
      </w:r>
      <w:r>
        <w:tab/>
        <w:t>dictionary (dict): The dictionary to search in.</w:t>
      </w:r>
    </w:p>
    <w:p w14:paraId="15FDEE07" w14:textId="77777777" w:rsidR="00227B22" w:rsidRDefault="00227B22" w:rsidP="00227B22">
      <w:r>
        <w:t>•</w:t>
      </w:r>
      <w:r>
        <w:tab/>
        <w:t>value: The value to search for.</w:t>
      </w:r>
    </w:p>
    <w:p w14:paraId="49A14E5F" w14:textId="77777777" w:rsidR="00227B22" w:rsidRDefault="00227B22" w:rsidP="00227B22">
      <w:r>
        <w:t>Functionality:</w:t>
      </w:r>
    </w:p>
    <w:p w14:paraId="4C486575" w14:textId="77777777" w:rsidR="00227B22" w:rsidRDefault="00227B22" w:rsidP="00227B22">
      <w:r>
        <w:t>•</w:t>
      </w:r>
      <w:r>
        <w:tab/>
        <w:t>Retrieve the corresponding key from a dictionary given a value.</w:t>
      </w:r>
    </w:p>
    <w:p w14:paraId="10691645" w14:textId="77777777" w:rsidR="00227B22" w:rsidRDefault="00227B22" w:rsidP="00227B22">
      <w:r>
        <w:t>Output:</w:t>
      </w:r>
    </w:p>
    <w:p w14:paraId="2A880399" w14:textId="77777777" w:rsidR="00227B22" w:rsidRDefault="00227B22" w:rsidP="00227B22">
      <w:r>
        <w:t>•</w:t>
      </w:r>
      <w:r>
        <w:tab/>
        <w:t>key: The key corresponding to the given value.</w:t>
      </w:r>
    </w:p>
    <w:p w14:paraId="3EFED6B4" w14:textId="77777777" w:rsidR="00227B22" w:rsidRDefault="00227B22" w:rsidP="00227B22">
      <w:pPr>
        <w:rPr>
          <w:rtl/>
        </w:rPr>
      </w:pPr>
    </w:p>
    <w:p w14:paraId="517F943A" w14:textId="77777777" w:rsidR="00227B22" w:rsidRDefault="00227B22" w:rsidP="00227B22">
      <w:pPr>
        <w:pStyle w:val="3"/>
      </w:pPr>
      <w:bookmarkStart w:id="107" w:name="_Toc142574100"/>
      <w:r>
        <w:t>transform_node_id_route_to_osm_id_route(self, route):</w:t>
      </w:r>
      <w:bookmarkEnd w:id="107"/>
    </w:p>
    <w:p w14:paraId="266650EF" w14:textId="77777777" w:rsidR="00227B22" w:rsidRDefault="00227B22" w:rsidP="00227B22">
      <w:r>
        <w:t>Input:</w:t>
      </w:r>
    </w:p>
    <w:p w14:paraId="3E3BAED3" w14:textId="77777777" w:rsidR="00227B22" w:rsidRDefault="00227B22" w:rsidP="00227B22">
      <w:r>
        <w:t>•</w:t>
      </w:r>
      <w:r>
        <w:tab/>
        <w:t>route (list): List of node IDs representing a route.</w:t>
      </w:r>
    </w:p>
    <w:p w14:paraId="12AEB1DE" w14:textId="77777777" w:rsidR="00227B22" w:rsidRDefault="00227B22" w:rsidP="00227B22">
      <w:r>
        <w:t>Functionality:</w:t>
      </w:r>
    </w:p>
    <w:p w14:paraId="52EA43A0" w14:textId="77777777" w:rsidR="00227B22" w:rsidRDefault="00227B22" w:rsidP="00227B22">
      <w:r>
        <w:t>•</w:t>
      </w:r>
      <w:r>
        <w:tab/>
        <w:t>Transform a route from node IDs to OSM IDs.</w:t>
      </w:r>
    </w:p>
    <w:p w14:paraId="003130E3" w14:textId="77777777" w:rsidR="00227B22" w:rsidRDefault="00227B22" w:rsidP="00227B22">
      <w:r>
        <w:t>Output:</w:t>
      </w:r>
    </w:p>
    <w:p w14:paraId="7A2D2D2F" w14:textId="77777777" w:rsidR="00227B22" w:rsidRDefault="00227B22" w:rsidP="00227B22">
      <w:r>
        <w:t>•</w:t>
      </w:r>
      <w:r>
        <w:tab/>
        <w:t>list: List of OSM IDs representing the transformed route.</w:t>
      </w:r>
    </w:p>
    <w:p w14:paraId="4DD751AC" w14:textId="77777777" w:rsidR="00572812" w:rsidRDefault="00572812" w:rsidP="00227B22"/>
    <w:p w14:paraId="36BD2656" w14:textId="117479C7" w:rsidR="00572812" w:rsidRDefault="00572812">
      <w:r>
        <w:br w:type="page"/>
      </w:r>
    </w:p>
    <w:p w14:paraId="4125B49F" w14:textId="3CC6BFF2" w:rsidR="00572812" w:rsidRDefault="00572812" w:rsidP="00572812">
      <w:pPr>
        <w:pStyle w:val="1"/>
      </w:pPr>
      <w:bookmarkStart w:id="108" w:name="_Toc142574101"/>
      <w:r>
        <w:lastRenderedPageBreak/>
        <w:t>Class: Simulation_</w:t>
      </w:r>
      <w:r w:rsidR="009232D4">
        <w:t>Results_</w:t>
      </w:r>
      <w:r>
        <w:t>Manager</w:t>
      </w:r>
      <w:bookmarkEnd w:id="108"/>
    </w:p>
    <w:p w14:paraId="39A64084" w14:textId="2BCCE544" w:rsidR="009232D4" w:rsidRDefault="009232D4" w:rsidP="009232D4">
      <w:pPr>
        <w:pStyle w:val="3"/>
      </w:pPr>
      <w:bookmarkStart w:id="109" w:name="_Toc142574102"/>
      <w:r>
        <w:t>__init__(</w:t>
      </w:r>
      <w:r w:rsidRPr="009232D4">
        <w:t>self, graph_name</w:t>
      </w:r>
      <w:r>
        <w:t>):</w:t>
      </w:r>
      <w:bookmarkEnd w:id="109"/>
    </w:p>
    <w:p w14:paraId="3A05DF9F" w14:textId="77777777" w:rsidR="009232D4" w:rsidRDefault="009232D4" w:rsidP="009232D4">
      <w:r>
        <w:t>Input:</w:t>
      </w:r>
    </w:p>
    <w:p w14:paraId="0E609E2C" w14:textId="78A9239A" w:rsidR="009232D4" w:rsidRDefault="009232D4" w:rsidP="009232D4">
      <w:r>
        <w:t>•</w:t>
      </w:r>
      <w:r>
        <w:tab/>
        <w:t>graph</w:t>
      </w:r>
      <w:r>
        <w:t xml:space="preserve"> name (str)</w:t>
      </w:r>
      <w:r>
        <w:t xml:space="preserve">: </w:t>
      </w:r>
      <w:r>
        <w:t>The graph name that was used for the graphml file.</w:t>
      </w:r>
    </w:p>
    <w:p w14:paraId="36037DA7" w14:textId="77777777" w:rsidR="009232D4" w:rsidRDefault="009232D4" w:rsidP="009232D4">
      <w:r>
        <w:t>Functionality:</w:t>
      </w:r>
    </w:p>
    <w:p w14:paraId="3EF84097" w14:textId="0645C0F0" w:rsidR="009232D4" w:rsidRDefault="009232D4" w:rsidP="009232D4">
      <w:r>
        <w:t>•</w:t>
      </w:r>
      <w:r>
        <w:tab/>
        <w:t>Initializes a new instance of the Simulation_</w:t>
      </w:r>
      <w:r>
        <w:t>results_</w:t>
      </w:r>
      <w:r>
        <w:t>manager class.</w:t>
      </w:r>
    </w:p>
    <w:p w14:paraId="344E04F5" w14:textId="77777777" w:rsidR="009232D4" w:rsidRDefault="009232D4" w:rsidP="009232D4">
      <w:r>
        <w:t>Output:</w:t>
      </w:r>
    </w:p>
    <w:p w14:paraId="3020F303" w14:textId="77777777" w:rsidR="009232D4" w:rsidRDefault="009232D4" w:rsidP="009232D4">
      <w:r>
        <w:t>•</w:t>
      </w:r>
      <w:r>
        <w:tab/>
        <w:t>None</w:t>
      </w:r>
    </w:p>
    <w:p w14:paraId="5A203854" w14:textId="2A532566" w:rsidR="009232D4" w:rsidRDefault="009232D4" w:rsidP="009232D4">
      <w:pPr>
        <w:pStyle w:val="3"/>
      </w:pPr>
      <w:bookmarkStart w:id="110" w:name="_Toc142574103"/>
      <w:r w:rsidRPr="009232D4">
        <w:t>save_results_to_JSON</w:t>
      </w:r>
      <w:r w:rsidRPr="009232D4">
        <w:t xml:space="preserve"> </w:t>
      </w:r>
      <w:r>
        <w:t xml:space="preserve">(self, </w:t>
      </w:r>
      <w:r>
        <w:t>results</w:t>
      </w:r>
      <w:r>
        <w:t>):</w:t>
      </w:r>
      <w:bookmarkEnd w:id="110"/>
    </w:p>
    <w:p w14:paraId="211DDBB0" w14:textId="77777777" w:rsidR="009232D4" w:rsidRDefault="009232D4" w:rsidP="009232D4">
      <w:r>
        <w:t>Input:</w:t>
      </w:r>
    </w:p>
    <w:p w14:paraId="38FDC31D" w14:textId="1C48DFAC" w:rsidR="009232D4" w:rsidRDefault="009232D4" w:rsidP="009232D4">
      <w:r>
        <w:t>•</w:t>
      </w:r>
      <w:r>
        <w:tab/>
      </w:r>
      <w:r>
        <w:t>result (dict)</w:t>
      </w:r>
      <w:r>
        <w:t xml:space="preserve">: </w:t>
      </w:r>
      <w:r>
        <w:t>All the simulation results.</w:t>
      </w:r>
    </w:p>
    <w:p w14:paraId="7A3311B0" w14:textId="77777777" w:rsidR="009232D4" w:rsidRDefault="009232D4" w:rsidP="009232D4">
      <w:r>
        <w:t>Functionality:</w:t>
      </w:r>
    </w:p>
    <w:p w14:paraId="143A8B32" w14:textId="22BEFF29" w:rsidR="009232D4" w:rsidRDefault="009232D4" w:rsidP="009232D4">
      <w:r>
        <w:t>•</w:t>
      </w:r>
      <w:r>
        <w:tab/>
      </w:r>
      <w:r>
        <w:t>Saves all the results in a JSON file according to the graph's name.</w:t>
      </w:r>
    </w:p>
    <w:p w14:paraId="24FAB330" w14:textId="77777777" w:rsidR="009232D4" w:rsidRDefault="009232D4" w:rsidP="009232D4">
      <w:r>
        <w:t>Output:</w:t>
      </w:r>
    </w:p>
    <w:p w14:paraId="40B910DA" w14:textId="55D5CC53" w:rsidR="009232D4" w:rsidRDefault="009232D4" w:rsidP="009232D4">
      <w:r>
        <w:t>•</w:t>
      </w:r>
      <w:r>
        <w:tab/>
      </w:r>
      <w:r>
        <w:t>None</w:t>
      </w:r>
    </w:p>
    <w:p w14:paraId="16C861ED" w14:textId="0589BA2A" w:rsidR="009232D4" w:rsidRDefault="009232D4" w:rsidP="009232D4">
      <w:pPr>
        <w:pStyle w:val="3"/>
      </w:pPr>
      <w:bookmarkStart w:id="111" w:name="_Toc142574104"/>
      <w:r w:rsidRPr="009232D4">
        <w:t>read_results_from_JSON</w:t>
      </w:r>
      <w:r w:rsidRPr="009232D4">
        <w:t xml:space="preserve"> </w:t>
      </w:r>
      <w:r>
        <w:t>(self):</w:t>
      </w:r>
      <w:bookmarkEnd w:id="111"/>
    </w:p>
    <w:p w14:paraId="206175B3" w14:textId="77777777" w:rsidR="009232D4" w:rsidRDefault="009232D4" w:rsidP="009232D4">
      <w:r>
        <w:t>Input:</w:t>
      </w:r>
    </w:p>
    <w:p w14:paraId="0436CFA8" w14:textId="387B559E" w:rsidR="009232D4" w:rsidRDefault="009232D4" w:rsidP="009232D4">
      <w:r>
        <w:t>•</w:t>
      </w:r>
      <w:r>
        <w:t xml:space="preserve"> </w:t>
      </w:r>
      <w:r>
        <w:tab/>
        <w:t>None.</w:t>
      </w:r>
    </w:p>
    <w:p w14:paraId="45C90D83" w14:textId="77777777" w:rsidR="009232D4" w:rsidRDefault="009232D4" w:rsidP="009232D4">
      <w:r>
        <w:t>Functionality:</w:t>
      </w:r>
    </w:p>
    <w:p w14:paraId="42BC2342" w14:textId="77777777" w:rsidR="009232D4" w:rsidRDefault="009232D4" w:rsidP="009232D4">
      <w:r>
        <w:t>•</w:t>
      </w:r>
      <w:r>
        <w:tab/>
      </w:r>
      <w:r w:rsidRPr="009232D4">
        <w:t>Read simulation results from a JSON file.</w:t>
      </w:r>
    </w:p>
    <w:p w14:paraId="3618C0B1" w14:textId="1950904A" w:rsidR="009232D4" w:rsidRDefault="009232D4" w:rsidP="009232D4">
      <w:r>
        <w:t>Output:</w:t>
      </w:r>
    </w:p>
    <w:p w14:paraId="6EA51CEA" w14:textId="0E6ADA71" w:rsidR="009232D4" w:rsidRDefault="009232D4" w:rsidP="009232D4">
      <w:r>
        <w:t>•</w:t>
      </w:r>
      <w:r>
        <w:tab/>
      </w:r>
      <w:r>
        <w:t>dict: dict that contains all the simulation results.</w:t>
      </w:r>
    </w:p>
    <w:p w14:paraId="3C70742D" w14:textId="77777777" w:rsidR="00572812" w:rsidRPr="002320C6" w:rsidRDefault="00572812" w:rsidP="00227B22">
      <w:pPr>
        <w:rPr>
          <w:rtl/>
        </w:rPr>
      </w:pPr>
    </w:p>
    <w:p w14:paraId="06A2F85E" w14:textId="77777777" w:rsidR="00227B22" w:rsidRPr="00227B22" w:rsidRDefault="00227B22" w:rsidP="00227B22"/>
    <w:p w14:paraId="11731FA6" w14:textId="77777777" w:rsidR="00227B22" w:rsidRPr="00227B22" w:rsidRDefault="00227B22" w:rsidP="00227B22"/>
    <w:p w14:paraId="0EBC05FB" w14:textId="77777777" w:rsidR="00227B22" w:rsidRPr="00227B22" w:rsidRDefault="00227B22" w:rsidP="00227B22"/>
    <w:p w14:paraId="6A05BC9D" w14:textId="77777777" w:rsidR="003D7DD8" w:rsidRPr="003D7DD8" w:rsidRDefault="003D7DD8" w:rsidP="003D7DD8"/>
    <w:p w14:paraId="75BAF8C0" w14:textId="77777777" w:rsidR="003D7DD8" w:rsidRDefault="003D7DD8">
      <w:pPr>
        <w:rPr>
          <w:b/>
          <w:u w:val="single"/>
        </w:rPr>
      </w:pPr>
    </w:p>
    <w:p w14:paraId="2CC013FB" w14:textId="77777777" w:rsidR="003D7DD8" w:rsidRDefault="003D7DD8">
      <w:pPr>
        <w:rPr>
          <w:b/>
          <w:u w:val="single"/>
        </w:rPr>
      </w:pPr>
    </w:p>
    <w:p w14:paraId="133433C9" w14:textId="77777777" w:rsidR="003D7DD8" w:rsidRDefault="003D7DD8">
      <w:pPr>
        <w:rPr>
          <w:b/>
          <w:u w:val="single"/>
        </w:rPr>
      </w:pPr>
    </w:p>
    <w:p w14:paraId="7E3E1D29" w14:textId="77777777" w:rsidR="003D7DD8" w:rsidRDefault="003D7DD8">
      <w:pPr>
        <w:rPr>
          <w:b/>
          <w:u w:val="single"/>
        </w:rPr>
      </w:pPr>
    </w:p>
    <w:p w14:paraId="652F6CB9" w14:textId="77777777" w:rsidR="003D7DD8" w:rsidRDefault="003D7DD8">
      <w:pPr>
        <w:rPr>
          <w:b/>
          <w:u w:val="single"/>
        </w:rPr>
      </w:pPr>
    </w:p>
    <w:p w14:paraId="08A6E4C0" w14:textId="77777777" w:rsidR="003D7DD8" w:rsidRDefault="003D7DD8">
      <w:pPr>
        <w:rPr>
          <w:b/>
          <w:u w:val="single"/>
        </w:rPr>
      </w:pPr>
    </w:p>
    <w:p w14:paraId="3D3A6A19" w14:textId="77777777" w:rsidR="003D7DD8" w:rsidRDefault="003D7DD8">
      <w:pPr>
        <w:rPr>
          <w:b/>
          <w:u w:val="single"/>
        </w:rPr>
      </w:pPr>
    </w:p>
    <w:p w14:paraId="2F65473A" w14:textId="77777777" w:rsidR="003D7DD8" w:rsidRDefault="003D7DD8">
      <w:pPr>
        <w:rPr>
          <w:b/>
          <w:u w:val="single"/>
        </w:rPr>
      </w:pPr>
    </w:p>
    <w:p w14:paraId="18690916" w14:textId="77777777" w:rsidR="003D7DD8" w:rsidRDefault="003D7DD8">
      <w:pPr>
        <w:rPr>
          <w:b/>
          <w:u w:val="single"/>
        </w:rPr>
      </w:pPr>
    </w:p>
    <w:p w14:paraId="41496EB3" w14:textId="77777777" w:rsidR="003D7DD8" w:rsidRDefault="003D7DD8">
      <w:pPr>
        <w:rPr>
          <w:b/>
          <w:u w:val="single"/>
        </w:rPr>
      </w:pPr>
    </w:p>
    <w:p w14:paraId="66E8D139" w14:textId="77777777" w:rsidR="003D7DD8" w:rsidRDefault="003D7DD8">
      <w:pPr>
        <w:rPr>
          <w:b/>
          <w:u w:val="single"/>
        </w:rPr>
      </w:pPr>
    </w:p>
    <w:p w14:paraId="320E7C7C" w14:textId="77777777" w:rsidR="004E4ECE" w:rsidRDefault="004E4ECE"/>
    <w:p w14:paraId="70CA6BD3" w14:textId="77777777" w:rsidR="004E4ECE" w:rsidRDefault="004E4ECE"/>
    <w:p w14:paraId="20976222" w14:textId="77777777" w:rsidR="004E4ECE" w:rsidRDefault="00A064E8">
      <w:pPr>
        <w:pStyle w:val="2"/>
      </w:pPr>
      <w:bookmarkStart w:id="112" w:name="_Toc142574105"/>
      <w:r>
        <w:t>Timing Diagram</w:t>
      </w:r>
      <w:bookmarkEnd w:id="112"/>
    </w:p>
    <w:p w14:paraId="6A9C7C27" w14:textId="77777777" w:rsidR="004E4ECE" w:rsidRDefault="00A064E8">
      <w:r>
        <w:t xml:space="preserve">1.call simulation manger() -&gt; 2. Simulation manager will create road_network with all the road in it          -&gt; 3. Random agents will be created at different times -&gt; 4. Every agent will use Route class to navigate to its destination -&gt;5. Simulation will stop after certain amount of time and the ending result will be shown. </w:t>
      </w:r>
    </w:p>
    <w:p w14:paraId="1053E127" w14:textId="77777777" w:rsidR="004E4ECE" w:rsidRDefault="00A064E8">
      <w:pPr>
        <w:pStyle w:val="2"/>
      </w:pPr>
      <w:bookmarkStart w:id="113" w:name="_Toc142574106"/>
      <w:r>
        <w:t>Bibliography</w:t>
      </w:r>
      <w:bookmarkEnd w:id="113"/>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pPr>
              <w:pBdr>
                <w:top w:val="nil"/>
                <w:left w:val="nil"/>
                <w:bottom w:val="nil"/>
                <w:right w:val="nil"/>
                <w:between w:val="nil"/>
              </w:pBdr>
              <w:rPr>
                <w:color w:val="000000"/>
              </w:rPr>
            </w:pPr>
            <w:r>
              <w:rPr>
                <w:color w:val="000000"/>
              </w:rPr>
              <w:t xml:space="preserve">[1] </w:t>
            </w:r>
          </w:p>
        </w:tc>
        <w:tc>
          <w:tcPr>
            <w:tcW w:w="9128" w:type="dxa"/>
          </w:tcPr>
          <w:p w14:paraId="4F5A352A"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pPr>
              <w:pBdr>
                <w:top w:val="nil"/>
                <w:left w:val="nil"/>
                <w:bottom w:val="nil"/>
                <w:right w:val="nil"/>
                <w:between w:val="nil"/>
              </w:pBdr>
              <w:rPr>
                <w:color w:val="000000"/>
              </w:rPr>
            </w:pPr>
            <w:r>
              <w:rPr>
                <w:color w:val="000000"/>
              </w:rPr>
              <w:t xml:space="preserve">[2] </w:t>
            </w:r>
          </w:p>
        </w:tc>
        <w:tc>
          <w:tcPr>
            <w:tcW w:w="9128" w:type="dxa"/>
          </w:tcPr>
          <w:p w14:paraId="21ADBBC3"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p w14:paraId="5AB678AD" w14:textId="77777777" w:rsidR="004E4ECE" w:rsidRDefault="004E4ECE"/>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1449D" w14:textId="77777777" w:rsidR="009B259C" w:rsidRDefault="009B259C">
      <w:pPr>
        <w:spacing w:after="0" w:line="240" w:lineRule="auto"/>
      </w:pPr>
      <w:r>
        <w:separator/>
      </w:r>
    </w:p>
  </w:endnote>
  <w:endnote w:type="continuationSeparator" w:id="0">
    <w:p w14:paraId="3B5FDAD6" w14:textId="77777777" w:rsidR="009B259C" w:rsidRDefault="009B2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850DE" w14:textId="77777777" w:rsidR="009B259C" w:rsidRDefault="009B259C">
      <w:pPr>
        <w:spacing w:after="0" w:line="240" w:lineRule="auto"/>
      </w:pPr>
      <w:r>
        <w:separator/>
      </w:r>
    </w:p>
  </w:footnote>
  <w:footnote w:type="continuationSeparator" w:id="0">
    <w:p w14:paraId="7CBE2F40" w14:textId="77777777" w:rsidR="009B259C" w:rsidRDefault="009B259C">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737"/>
    <w:multiLevelType w:val="multilevel"/>
    <w:tmpl w:val="15ACED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A44A91"/>
    <w:multiLevelType w:val="multilevel"/>
    <w:tmpl w:val="D3C6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660FA0"/>
    <w:multiLevelType w:val="multilevel"/>
    <w:tmpl w:val="39FC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94D6F"/>
    <w:multiLevelType w:val="multilevel"/>
    <w:tmpl w:val="B1801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7745E0"/>
    <w:multiLevelType w:val="multilevel"/>
    <w:tmpl w:val="E154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061267"/>
    <w:multiLevelType w:val="multilevel"/>
    <w:tmpl w:val="6478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44065"/>
    <w:multiLevelType w:val="multilevel"/>
    <w:tmpl w:val="555CF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B12DB1"/>
    <w:multiLevelType w:val="multilevel"/>
    <w:tmpl w:val="157ED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8376A2"/>
    <w:multiLevelType w:val="multilevel"/>
    <w:tmpl w:val="F29E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614812"/>
    <w:multiLevelType w:val="multilevel"/>
    <w:tmpl w:val="4B74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6B585B"/>
    <w:multiLevelType w:val="multilevel"/>
    <w:tmpl w:val="EBA0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CE1CF2"/>
    <w:multiLevelType w:val="multilevel"/>
    <w:tmpl w:val="63CA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184265"/>
    <w:multiLevelType w:val="multilevel"/>
    <w:tmpl w:val="BD6C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7E633E"/>
    <w:multiLevelType w:val="multilevel"/>
    <w:tmpl w:val="F4F0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EE4968"/>
    <w:multiLevelType w:val="multilevel"/>
    <w:tmpl w:val="CFB6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4C677D"/>
    <w:multiLevelType w:val="multilevel"/>
    <w:tmpl w:val="DDE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F51841"/>
    <w:multiLevelType w:val="multilevel"/>
    <w:tmpl w:val="3B1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857B6B"/>
    <w:multiLevelType w:val="multilevel"/>
    <w:tmpl w:val="0730F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C0945BA"/>
    <w:multiLevelType w:val="multilevel"/>
    <w:tmpl w:val="610C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4F7133"/>
    <w:multiLevelType w:val="multilevel"/>
    <w:tmpl w:val="0F9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467945"/>
    <w:multiLevelType w:val="multilevel"/>
    <w:tmpl w:val="55749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2F199A"/>
    <w:multiLevelType w:val="multilevel"/>
    <w:tmpl w:val="9764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5478ED"/>
    <w:multiLevelType w:val="multilevel"/>
    <w:tmpl w:val="FA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052CCE"/>
    <w:multiLevelType w:val="multilevel"/>
    <w:tmpl w:val="2672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29B2BA3"/>
    <w:multiLevelType w:val="multilevel"/>
    <w:tmpl w:val="6E90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25290D"/>
    <w:multiLevelType w:val="multilevel"/>
    <w:tmpl w:val="1E94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9901AC"/>
    <w:multiLevelType w:val="multilevel"/>
    <w:tmpl w:val="8BAE1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F97529"/>
    <w:multiLevelType w:val="multilevel"/>
    <w:tmpl w:val="EFBC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583094"/>
    <w:multiLevelType w:val="multilevel"/>
    <w:tmpl w:val="991C6EB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ajorEastAsia"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0A576A"/>
    <w:multiLevelType w:val="multilevel"/>
    <w:tmpl w:val="894E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19616F"/>
    <w:multiLevelType w:val="multilevel"/>
    <w:tmpl w:val="759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41402F"/>
    <w:multiLevelType w:val="multilevel"/>
    <w:tmpl w:val="26C2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356A86"/>
    <w:multiLevelType w:val="multilevel"/>
    <w:tmpl w:val="EF10C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9209C6"/>
    <w:multiLevelType w:val="multilevel"/>
    <w:tmpl w:val="58566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F5456F"/>
    <w:multiLevelType w:val="hybridMultilevel"/>
    <w:tmpl w:val="E27C6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7218895">
    <w:abstractNumId w:val="23"/>
  </w:num>
  <w:num w:numId="2" w16cid:durableId="1570116629">
    <w:abstractNumId w:val="8"/>
  </w:num>
  <w:num w:numId="3" w16cid:durableId="1301619837">
    <w:abstractNumId w:val="0"/>
  </w:num>
  <w:num w:numId="4" w16cid:durableId="1749694332">
    <w:abstractNumId w:val="4"/>
  </w:num>
  <w:num w:numId="5" w16cid:durableId="1039476337">
    <w:abstractNumId w:val="27"/>
  </w:num>
  <w:num w:numId="6" w16cid:durableId="29497219">
    <w:abstractNumId w:val="35"/>
  </w:num>
  <w:num w:numId="7" w16cid:durableId="729688740">
    <w:abstractNumId w:val="14"/>
  </w:num>
  <w:num w:numId="8" w16cid:durableId="81875055">
    <w:abstractNumId w:val="38"/>
  </w:num>
  <w:num w:numId="9" w16cid:durableId="112213543">
    <w:abstractNumId w:val="16"/>
  </w:num>
  <w:num w:numId="10" w16cid:durableId="261451578">
    <w:abstractNumId w:val="42"/>
  </w:num>
  <w:num w:numId="11" w16cid:durableId="1947151512">
    <w:abstractNumId w:val="45"/>
  </w:num>
  <w:num w:numId="12" w16cid:durableId="2097238468">
    <w:abstractNumId w:val="21"/>
  </w:num>
  <w:num w:numId="13" w16cid:durableId="631249134">
    <w:abstractNumId w:val="28"/>
  </w:num>
  <w:num w:numId="14" w16cid:durableId="412316433">
    <w:abstractNumId w:val="18"/>
  </w:num>
  <w:num w:numId="15" w16cid:durableId="549268337">
    <w:abstractNumId w:val="40"/>
  </w:num>
  <w:num w:numId="16" w16cid:durableId="341858261">
    <w:abstractNumId w:val="3"/>
  </w:num>
  <w:num w:numId="17" w16cid:durableId="2140103728">
    <w:abstractNumId w:val="39"/>
  </w:num>
  <w:num w:numId="18" w16cid:durableId="64576943">
    <w:abstractNumId w:val="2"/>
  </w:num>
  <w:num w:numId="19" w16cid:durableId="817770515">
    <w:abstractNumId w:val="32"/>
  </w:num>
  <w:num w:numId="20" w16cid:durableId="689842625">
    <w:abstractNumId w:val="12"/>
  </w:num>
  <w:num w:numId="21" w16cid:durableId="428240771">
    <w:abstractNumId w:val="30"/>
  </w:num>
  <w:num w:numId="22" w16cid:durableId="941641620">
    <w:abstractNumId w:val="43"/>
  </w:num>
  <w:num w:numId="23" w16cid:durableId="2125268982">
    <w:abstractNumId w:val="19"/>
  </w:num>
  <w:num w:numId="24" w16cid:durableId="648094910">
    <w:abstractNumId w:val="41"/>
  </w:num>
  <w:num w:numId="25" w16cid:durableId="1487744688">
    <w:abstractNumId w:val="31"/>
  </w:num>
  <w:num w:numId="26" w16cid:durableId="1094713488">
    <w:abstractNumId w:val="33"/>
  </w:num>
  <w:num w:numId="27" w16cid:durableId="1166556161">
    <w:abstractNumId w:val="15"/>
  </w:num>
  <w:num w:numId="28" w16cid:durableId="704604168">
    <w:abstractNumId w:val="26"/>
  </w:num>
  <w:num w:numId="29" w16cid:durableId="1114904406">
    <w:abstractNumId w:val="22"/>
  </w:num>
  <w:num w:numId="30" w16cid:durableId="2128040213">
    <w:abstractNumId w:val="20"/>
  </w:num>
  <w:num w:numId="31" w16cid:durableId="1541624655">
    <w:abstractNumId w:val="29"/>
  </w:num>
  <w:num w:numId="32" w16cid:durableId="1161001552">
    <w:abstractNumId w:val="37"/>
  </w:num>
  <w:num w:numId="33" w16cid:durableId="523715807">
    <w:abstractNumId w:val="24"/>
  </w:num>
  <w:num w:numId="34" w16cid:durableId="1678999359">
    <w:abstractNumId w:val="7"/>
  </w:num>
  <w:num w:numId="35" w16cid:durableId="1862469664">
    <w:abstractNumId w:val="10"/>
  </w:num>
  <w:num w:numId="36" w16cid:durableId="1791436196">
    <w:abstractNumId w:val="44"/>
  </w:num>
  <w:num w:numId="37" w16cid:durableId="762074238">
    <w:abstractNumId w:val="5"/>
  </w:num>
  <w:num w:numId="38" w16cid:durableId="920871338">
    <w:abstractNumId w:val="34"/>
  </w:num>
  <w:num w:numId="39" w16cid:durableId="165441329">
    <w:abstractNumId w:val="9"/>
  </w:num>
  <w:num w:numId="40" w16cid:durableId="1983583083">
    <w:abstractNumId w:val="13"/>
  </w:num>
  <w:num w:numId="41" w16cid:durableId="762258682">
    <w:abstractNumId w:val="6"/>
  </w:num>
  <w:num w:numId="42" w16cid:durableId="981083868">
    <w:abstractNumId w:val="1"/>
  </w:num>
  <w:num w:numId="43" w16cid:durableId="290944311">
    <w:abstractNumId w:val="36"/>
  </w:num>
  <w:num w:numId="44" w16cid:durableId="2146920932">
    <w:abstractNumId w:val="25"/>
  </w:num>
  <w:num w:numId="45" w16cid:durableId="762651091">
    <w:abstractNumId w:val="17"/>
  </w:num>
  <w:num w:numId="46" w16cid:durableId="1329403232">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rgUAi+fL7iwAAAA="/>
  </w:docVars>
  <w:rsids>
    <w:rsidRoot w:val="004E4ECE"/>
    <w:rsid w:val="000809F1"/>
    <w:rsid w:val="001B0542"/>
    <w:rsid w:val="00227B22"/>
    <w:rsid w:val="003D7DD8"/>
    <w:rsid w:val="00404B39"/>
    <w:rsid w:val="004E4ECE"/>
    <w:rsid w:val="005357DF"/>
    <w:rsid w:val="00572812"/>
    <w:rsid w:val="005A06B4"/>
    <w:rsid w:val="00610CFE"/>
    <w:rsid w:val="00657E6B"/>
    <w:rsid w:val="007427C3"/>
    <w:rsid w:val="00754F16"/>
    <w:rsid w:val="007724BF"/>
    <w:rsid w:val="008523C8"/>
    <w:rsid w:val="00906A60"/>
    <w:rsid w:val="009232D4"/>
    <w:rsid w:val="00982566"/>
    <w:rsid w:val="009B259C"/>
    <w:rsid w:val="00A064E8"/>
    <w:rsid w:val="00B476D5"/>
    <w:rsid w:val="00B82EA3"/>
    <w:rsid w:val="00B92150"/>
    <w:rsid w:val="00CD5C9E"/>
    <w:rsid w:val="00E52310"/>
    <w:rsid w:val="00ED7A31"/>
    <w:rsid w:val="00FA6A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27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line="360" w:lineRule="auto"/>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1B0542"/>
    <w:rPr>
      <w:rFonts w:eastAsiaTheme="majorEastAsia" w:cstheme="majorBidi"/>
      <w:b/>
      <w:bCs/>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86680E"/>
    <w:pPr>
      <w:spacing w:line="240" w:lineRule="auto"/>
      <w:ind w:left="720" w:hanging="288"/>
      <w:contextualSpacing/>
    </w:pPr>
    <w:rPr>
      <w:color w:val="1F497D" w:themeColor="text2"/>
    </w:rPr>
  </w:style>
  <w:style w:type="paragraph" w:styleId="af1">
    <w:name w:val="Quote"/>
    <w:basedOn w:val="a"/>
    <w:next w:val="a"/>
    <w:link w:val="af2"/>
    <w:uiPriority w:val="29"/>
    <w:qFormat/>
    <w:rsid w:val="0086680E"/>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 w:type="paragraph" w:styleId="TOC4">
    <w:name w:val="toc 4"/>
    <w:basedOn w:val="a"/>
    <w:next w:val="a"/>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a"/>
    <w:next w:val="a"/>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a"/>
    <w:next w:val="a"/>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a"/>
    <w:next w:val="a"/>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a"/>
    <w:next w:val="a"/>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a"/>
    <w:next w:val="a"/>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aff9">
    <w:name w:val="Unresolved Mention"/>
    <w:basedOn w:val="a0"/>
    <w:uiPriority w:val="99"/>
    <w:semiHidden/>
    <w:unhideWhenUsed/>
    <w:rsid w:val="00742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Pages>
  <Words>5871</Words>
  <Characters>29359</Characters>
  <Application>Microsoft Office Word</Application>
  <DocSecurity>0</DocSecurity>
  <Lines>244</Lines>
  <Paragraphs>70</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3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10</cp:revision>
  <dcterms:created xsi:type="dcterms:W3CDTF">2012-09-30T12:40:00Z</dcterms:created>
  <dcterms:modified xsi:type="dcterms:W3CDTF">2023-08-10T13:11:00Z</dcterms:modified>
</cp:coreProperties>
</file>